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7BD41" w14:textId="77777777" w:rsidR="002173F1" w:rsidRPr="0038105C" w:rsidRDefault="002173F1" w:rsidP="0038105C">
      <w:pPr>
        <w:pStyle w:val="Heading1"/>
        <w:spacing w:line="240" w:lineRule="auto"/>
        <w:rPr>
          <w:rFonts w:ascii="Times New Roman" w:hAnsi="Times New Roman"/>
          <w:b w:val="0"/>
          <w:sz w:val="24"/>
          <w:szCs w:val="24"/>
        </w:rPr>
      </w:pPr>
      <w:r w:rsidRPr="0038105C">
        <w:rPr>
          <w:rFonts w:ascii="Times New Roman" w:hAnsi="Times New Roman"/>
          <w:b w:val="0"/>
          <w:sz w:val="24"/>
          <w:szCs w:val="24"/>
        </w:rPr>
        <w:t xml:space="preserve">chinese entrepreneurs, Social Networks, and </w:t>
      </w:r>
      <w:r w:rsidRPr="0038105C">
        <w:rPr>
          <w:rFonts w:ascii="Times New Roman" w:hAnsi="Times New Roman"/>
          <w:b w:val="0"/>
          <w:i/>
          <w:sz w:val="24"/>
          <w:szCs w:val="24"/>
        </w:rPr>
        <w:t>guanxi</w:t>
      </w:r>
    </w:p>
    <w:p w14:paraId="1DB20F2D" w14:textId="4C9550CC" w:rsidR="002173F1" w:rsidRPr="0038105C" w:rsidRDefault="002173F1" w:rsidP="0038105C">
      <w:pPr>
        <w:pStyle w:val="Normal1"/>
        <w:spacing w:line="240" w:lineRule="auto"/>
        <w:jc w:val="center"/>
        <w:rPr>
          <w:rFonts w:ascii="Times New Roman" w:hAnsi="Times New Roman"/>
          <w:szCs w:val="24"/>
        </w:rPr>
      </w:pPr>
    </w:p>
    <w:p w14:paraId="52FCF023" w14:textId="60562677" w:rsidR="002173F1" w:rsidRDefault="002173F1" w:rsidP="0038105C">
      <w:pPr>
        <w:pStyle w:val="Normal1"/>
        <w:spacing w:line="240" w:lineRule="auto"/>
        <w:jc w:val="center"/>
        <w:rPr>
          <w:rFonts w:ascii="Times New Roman" w:hAnsi="Times New Roman"/>
          <w:szCs w:val="24"/>
        </w:rPr>
      </w:pPr>
      <w:r w:rsidRPr="0038105C">
        <w:rPr>
          <w:rFonts w:ascii="Times New Roman" w:hAnsi="Times New Roman"/>
          <w:szCs w:val="24"/>
        </w:rPr>
        <w:t>Ronald S. Burt and Katarzyna Burzynska</w:t>
      </w:r>
    </w:p>
    <w:p w14:paraId="640E82FD" w14:textId="77777777" w:rsidR="00705C0D" w:rsidRPr="0038105C" w:rsidRDefault="00705C0D" w:rsidP="0038105C">
      <w:pPr>
        <w:pStyle w:val="Normal1"/>
        <w:spacing w:line="240" w:lineRule="auto"/>
        <w:jc w:val="center"/>
        <w:rPr>
          <w:rFonts w:ascii="Times New Roman" w:hAnsi="Times New Roman"/>
          <w:szCs w:val="24"/>
        </w:rPr>
      </w:pPr>
    </w:p>
    <w:p w14:paraId="3BBA4483" w14:textId="77777777" w:rsidR="002173F1" w:rsidRPr="0038105C" w:rsidRDefault="002173F1" w:rsidP="0038105C">
      <w:pPr>
        <w:pStyle w:val="Heading1"/>
        <w:spacing w:line="240" w:lineRule="auto"/>
        <w:rPr>
          <w:rFonts w:ascii="Times New Roman" w:hAnsi="Times New Roman"/>
          <w:b w:val="0"/>
          <w:sz w:val="24"/>
          <w:szCs w:val="24"/>
          <w:lang w:val="pt-BR"/>
        </w:rPr>
      </w:pPr>
    </w:p>
    <w:p w14:paraId="080B648E" w14:textId="4B498E06" w:rsidR="007937B5" w:rsidRDefault="00482CED" w:rsidP="0038105C">
      <w:pPr>
        <w:pStyle w:val="Heading1"/>
        <w:spacing w:line="240" w:lineRule="auto"/>
        <w:rPr>
          <w:rFonts w:ascii="Times New Roman" w:hAnsi="Times New Roman"/>
          <w:b w:val="0"/>
          <w:sz w:val="24"/>
          <w:szCs w:val="24"/>
          <w:lang w:val="pt-BR"/>
        </w:rPr>
      </w:pPr>
      <w:r w:rsidRPr="0038105C">
        <w:rPr>
          <w:rFonts w:ascii="Times New Roman" w:hAnsi="Times New Roman"/>
          <w:b w:val="0"/>
          <w:sz w:val="24"/>
          <w:szCs w:val="24"/>
          <w:lang w:val="pt-BR"/>
        </w:rPr>
        <w:t>EMPREENDEDORES CHINESES, REDES SOCIAIS, E GUANXI</w:t>
      </w:r>
    </w:p>
    <w:p w14:paraId="1F61D74E" w14:textId="77777777" w:rsidR="001E60E8" w:rsidRPr="002173F1" w:rsidRDefault="001E60E8" w:rsidP="002173F1">
      <w:pPr>
        <w:pStyle w:val="abstract"/>
        <w:ind w:left="0"/>
        <w:rPr>
          <w:rFonts w:ascii="Times New Roman" w:hAnsi="Times New Roman"/>
          <w:b/>
          <w:szCs w:val="24"/>
          <w:lang w:val="pt-BR"/>
        </w:rPr>
      </w:pPr>
      <w:bookmarkStart w:id="0" w:name="_GoBack"/>
      <w:bookmarkEnd w:id="0"/>
    </w:p>
    <w:p w14:paraId="03405CE4" w14:textId="343CCE03" w:rsidR="00A22B3D" w:rsidRPr="002173F1" w:rsidRDefault="00492EAE" w:rsidP="002173F1">
      <w:pPr>
        <w:pStyle w:val="abstract"/>
        <w:ind w:left="0"/>
        <w:rPr>
          <w:rFonts w:ascii="Times New Roman" w:hAnsi="Times New Roman"/>
          <w:b/>
          <w:szCs w:val="24"/>
          <w:lang w:val="pt-BR"/>
        </w:rPr>
      </w:pPr>
      <w:r w:rsidRPr="002173F1">
        <w:rPr>
          <w:rFonts w:ascii="Times New Roman" w:hAnsi="Times New Roman"/>
          <w:b/>
          <w:szCs w:val="24"/>
          <w:lang w:val="pt-BR"/>
        </w:rPr>
        <w:t>ABSTRACT</w:t>
      </w:r>
      <w:r w:rsidR="002173F1" w:rsidRPr="002173F1">
        <w:rPr>
          <w:rFonts w:ascii="Times New Roman" w:hAnsi="Times New Roman"/>
          <w:b/>
          <w:szCs w:val="24"/>
          <w:lang w:val="pt-BR"/>
        </w:rPr>
        <w:t>:</w:t>
      </w:r>
      <w:r w:rsidRPr="002173F1">
        <w:rPr>
          <w:rFonts w:ascii="Times New Roman" w:hAnsi="Times New Roman"/>
          <w:b/>
          <w:szCs w:val="24"/>
          <w:lang w:val="pt-BR"/>
        </w:rPr>
        <w:t xml:space="preserve"> </w:t>
      </w:r>
      <w:r w:rsidR="00A22B3D" w:rsidRPr="002173F1">
        <w:rPr>
          <w:rFonts w:ascii="Times New Roman" w:hAnsi="Times New Roman"/>
          <w:szCs w:val="24"/>
          <w:lang w:val="pt-BR"/>
        </w:rPr>
        <w:t>Com o intuito de abrir espaço para uma pesquisa integrativa rigorosa que ligue teoria e pesquisa entre Oriente e Ocidente, destacamos quatro conclusões de dados excepcionais sobre as redes a respeito de empreendedores chineses:</w:t>
      </w:r>
    </w:p>
    <w:p w14:paraId="458E3D14" w14:textId="329934F3" w:rsidR="00A22B3D" w:rsidRPr="002173F1" w:rsidRDefault="00A22B3D" w:rsidP="002173F1">
      <w:pPr>
        <w:pStyle w:val="abstract"/>
        <w:rPr>
          <w:rFonts w:ascii="Times New Roman" w:hAnsi="Times New Roman"/>
          <w:szCs w:val="24"/>
          <w:lang w:val="pt-BR"/>
        </w:rPr>
      </w:pPr>
      <w:r w:rsidRPr="002173F1">
        <w:rPr>
          <w:rFonts w:ascii="Times New Roman" w:hAnsi="Times New Roman"/>
          <w:szCs w:val="24"/>
          <w:lang w:val="pt-BR"/>
        </w:rPr>
        <w:t>(1) As redes de corretagem associadas ao sucesso empresarial no ocidente também estão associadas ao sucesso na China.</w:t>
      </w:r>
    </w:p>
    <w:p w14:paraId="7CCA05C6" w14:textId="3682FBFB" w:rsidR="00A22B3D" w:rsidRPr="002173F1" w:rsidRDefault="00A22B3D" w:rsidP="002173F1">
      <w:pPr>
        <w:pStyle w:val="abstract"/>
        <w:rPr>
          <w:rFonts w:ascii="Times New Roman" w:hAnsi="Times New Roman"/>
          <w:szCs w:val="24"/>
          <w:lang w:val="pt-BR"/>
        </w:rPr>
      </w:pPr>
      <w:r w:rsidRPr="002173F1">
        <w:rPr>
          <w:rFonts w:ascii="Times New Roman" w:hAnsi="Times New Roman"/>
          <w:szCs w:val="24"/>
          <w:lang w:val="pt-BR"/>
        </w:rPr>
        <w:t>(2) Os associados de confiança de redes fechadas no Ocidente são associados semelhantes na China.</w:t>
      </w:r>
    </w:p>
    <w:p w14:paraId="6D4C7124" w14:textId="3EF55539" w:rsidR="00A22B3D" w:rsidRPr="002173F1" w:rsidRDefault="00A22B3D" w:rsidP="002173F1">
      <w:pPr>
        <w:pStyle w:val="abstract"/>
        <w:rPr>
          <w:rFonts w:ascii="Times New Roman" w:hAnsi="Times New Roman"/>
          <w:szCs w:val="24"/>
          <w:lang w:val="pt-BR"/>
        </w:rPr>
      </w:pPr>
      <w:r w:rsidRPr="002173F1">
        <w:rPr>
          <w:rFonts w:ascii="Times New Roman" w:hAnsi="Times New Roman"/>
          <w:szCs w:val="24"/>
          <w:lang w:val="pt-BR"/>
        </w:rPr>
        <w:t>(3) História e confiança comprovadas em eventos emergem como especialmente importantes para os empreendedores chineses.</w:t>
      </w:r>
    </w:p>
    <w:p w14:paraId="45F37E53" w14:textId="77777777" w:rsidR="00A22B3D" w:rsidRPr="002173F1" w:rsidRDefault="00A22B3D" w:rsidP="002173F1">
      <w:pPr>
        <w:pStyle w:val="abstract"/>
        <w:rPr>
          <w:rFonts w:ascii="Times New Roman" w:hAnsi="Times New Roman"/>
          <w:szCs w:val="24"/>
          <w:lang w:val="pt-BR"/>
        </w:rPr>
      </w:pPr>
      <w:r w:rsidRPr="002173F1">
        <w:rPr>
          <w:rFonts w:ascii="Times New Roman" w:hAnsi="Times New Roman"/>
          <w:szCs w:val="24"/>
          <w:lang w:val="pt-BR"/>
        </w:rPr>
        <w:t xml:space="preserve">(4) Dados de rede de alta qualidade sobre os líderes empresariais chineses são uma realidade prática. </w:t>
      </w:r>
    </w:p>
    <w:p w14:paraId="67E87635" w14:textId="294B39C2" w:rsidR="00A22B3D" w:rsidRPr="002173F1" w:rsidRDefault="00A22B3D" w:rsidP="002173F1">
      <w:pPr>
        <w:pStyle w:val="abstract"/>
        <w:ind w:left="0"/>
        <w:rPr>
          <w:rFonts w:ascii="Times New Roman" w:hAnsi="Times New Roman"/>
          <w:color w:val="00B050"/>
          <w:szCs w:val="24"/>
          <w:lang w:val="pt-BR"/>
        </w:rPr>
      </w:pPr>
      <w:r w:rsidRPr="002173F1">
        <w:rPr>
          <w:rFonts w:ascii="Times New Roman" w:hAnsi="Times New Roman"/>
          <w:szCs w:val="24"/>
          <w:lang w:val="pt-BR"/>
        </w:rPr>
        <w:t>Utilizamos os resultados para definir uma perspectiva de rede sobre os vínculos de Guanxi que podem ser um terreno comum para a integração de resultados no Leste e no Ocidente e orientar futuras pesquisas sobre o papel que as redes desempenham em negócios chineses.</w:t>
      </w:r>
    </w:p>
    <w:p w14:paraId="7E7E6A7B" w14:textId="606B70C7" w:rsidR="005A7966" w:rsidRPr="002173F1" w:rsidRDefault="005A7966" w:rsidP="002173F1">
      <w:pPr>
        <w:pStyle w:val="abstract"/>
        <w:ind w:left="0"/>
        <w:rPr>
          <w:rFonts w:ascii="Times New Roman" w:hAnsi="Times New Roman"/>
          <w:b/>
          <w:szCs w:val="24"/>
          <w:lang w:val="pt-BR"/>
        </w:rPr>
      </w:pPr>
    </w:p>
    <w:p w14:paraId="0273FC9D" w14:textId="0FB45BCB" w:rsidR="00572F35" w:rsidRPr="002173F1" w:rsidRDefault="00A22B3D" w:rsidP="002173F1">
      <w:pPr>
        <w:pStyle w:val="abstract"/>
        <w:ind w:left="0"/>
        <w:rPr>
          <w:rFonts w:ascii="Times New Roman" w:hAnsi="Times New Roman"/>
          <w:b/>
          <w:szCs w:val="24"/>
          <w:lang w:val="pt-BR"/>
        </w:rPr>
      </w:pPr>
      <w:r w:rsidRPr="002173F1">
        <w:rPr>
          <w:rFonts w:ascii="Times New Roman" w:hAnsi="Times New Roman"/>
          <w:b/>
          <w:szCs w:val="24"/>
          <w:lang w:val="pt-BR"/>
        </w:rPr>
        <w:t>PALAVRAS-CHAVE</w:t>
      </w:r>
      <w:r w:rsidR="002173F1" w:rsidRPr="002173F1">
        <w:rPr>
          <w:rFonts w:ascii="Times New Roman" w:hAnsi="Times New Roman"/>
          <w:b/>
          <w:szCs w:val="24"/>
          <w:lang w:val="pt-BR"/>
        </w:rPr>
        <w:t>:</w:t>
      </w:r>
      <w:r w:rsidRPr="002173F1">
        <w:rPr>
          <w:rFonts w:ascii="Times New Roman" w:hAnsi="Times New Roman"/>
          <w:b/>
          <w:szCs w:val="24"/>
          <w:lang w:val="pt-BR"/>
        </w:rPr>
        <w:t xml:space="preserve"> </w:t>
      </w:r>
      <w:r w:rsidRPr="002173F1">
        <w:rPr>
          <w:rFonts w:ascii="Times New Roman" w:hAnsi="Times New Roman"/>
          <w:szCs w:val="24"/>
          <w:lang w:val="pt-BR"/>
        </w:rPr>
        <w:t>empreendedorismo</w:t>
      </w:r>
      <w:r w:rsidR="005A7966" w:rsidRPr="002173F1">
        <w:rPr>
          <w:rFonts w:ascii="Times New Roman" w:hAnsi="Times New Roman"/>
          <w:szCs w:val="24"/>
          <w:lang w:val="pt-BR"/>
        </w:rPr>
        <w:t xml:space="preserve">, </w:t>
      </w:r>
      <w:r w:rsidR="005A7966" w:rsidRPr="002173F1">
        <w:rPr>
          <w:rFonts w:ascii="Times New Roman" w:hAnsi="Times New Roman"/>
          <w:i/>
          <w:szCs w:val="24"/>
          <w:lang w:val="pt-BR"/>
        </w:rPr>
        <w:t>guanxi</w:t>
      </w:r>
      <w:r w:rsidR="005A7966" w:rsidRPr="002173F1">
        <w:rPr>
          <w:rFonts w:ascii="Times New Roman" w:hAnsi="Times New Roman"/>
          <w:szCs w:val="24"/>
          <w:lang w:val="pt-BR"/>
        </w:rPr>
        <w:t xml:space="preserve">, </w:t>
      </w:r>
      <w:r w:rsidRPr="002173F1">
        <w:rPr>
          <w:rFonts w:ascii="Times New Roman" w:hAnsi="Times New Roman"/>
          <w:szCs w:val="24"/>
          <w:lang w:val="pt-BR"/>
        </w:rPr>
        <w:t xml:space="preserve">redes </w:t>
      </w:r>
      <w:r w:rsidR="005A7966" w:rsidRPr="002173F1">
        <w:rPr>
          <w:rFonts w:ascii="Times New Roman" w:hAnsi="Times New Roman"/>
          <w:szCs w:val="24"/>
          <w:lang w:val="pt-BR"/>
        </w:rPr>
        <w:t>socia</w:t>
      </w:r>
      <w:r w:rsidRPr="002173F1">
        <w:rPr>
          <w:rFonts w:ascii="Times New Roman" w:hAnsi="Times New Roman"/>
          <w:szCs w:val="24"/>
          <w:lang w:val="pt-BR"/>
        </w:rPr>
        <w:t>is</w:t>
      </w:r>
    </w:p>
    <w:sectPr w:rsidR="00572F35" w:rsidRPr="002173F1" w:rsidSect="00EA1BD1">
      <w:headerReference w:type="default" r:id="rId7"/>
      <w:footerReference w:type="default" r:id="rId8"/>
      <w:pgSz w:w="12240" w:h="15840"/>
      <w:pgMar w:top="1440" w:right="1440" w:bottom="1296" w:left="1440" w:header="720" w:footer="576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F6C53B" w14:textId="77777777" w:rsidR="0069049D" w:rsidRDefault="0069049D">
      <w:pPr>
        <w:spacing w:line="240" w:lineRule="auto"/>
        <w:ind w:firstLine="0"/>
      </w:pPr>
      <w:r>
        <w:continuationSeparator/>
      </w:r>
    </w:p>
  </w:endnote>
  <w:endnote w:type="continuationSeparator" w:id="0">
    <w:p w14:paraId="229E728B" w14:textId="77777777" w:rsidR="0069049D" w:rsidRDefault="0069049D">
      <w:pPr>
        <w:spacing w:line="240" w:lineRule="auto"/>
        <w:ind w:firstLine="0"/>
      </w:pPr>
      <w:r>
        <w:continuationSeparator/>
      </w:r>
    </w:p>
  </w:endnote>
  <w:endnote w:type="continuationNotice" w:id="1">
    <w:p w14:paraId="2BC1582B" w14:textId="77777777" w:rsidR="0069049D" w:rsidRDefault="006904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ew York"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neva">
    <w:charset w:val="00"/>
    <w:family w:val="auto"/>
    <w:pitch w:val="variable"/>
    <w:sig w:usb0="E00002FF" w:usb1="5200205F" w:usb2="00A0C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A0B17" w14:textId="77777777" w:rsidR="005A7966" w:rsidRDefault="005A7966">
    <w:pPr>
      <w:pStyle w:val="Head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F5ACF" w14:textId="77777777" w:rsidR="0069049D" w:rsidRDefault="0069049D" w:rsidP="00AC2153">
      <w:pPr>
        <w:pStyle w:val="NormalPara1"/>
      </w:pPr>
      <w:r>
        <w:separator/>
      </w:r>
    </w:p>
  </w:footnote>
  <w:footnote w:type="continuationSeparator" w:id="0">
    <w:p w14:paraId="638E3005" w14:textId="77777777" w:rsidR="0069049D" w:rsidRDefault="0069049D">
      <w:pPr>
        <w:spacing w:line="240" w:lineRule="auto"/>
        <w:ind w:firstLine="0"/>
      </w:pPr>
      <w:r>
        <w:continuationSeparator/>
      </w:r>
    </w:p>
  </w:footnote>
  <w:footnote w:type="continuationNotice" w:id="1">
    <w:p w14:paraId="6BEDF504" w14:textId="77777777" w:rsidR="0069049D" w:rsidRDefault="0069049D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304FC2" w14:textId="77777777" w:rsidR="005A7966" w:rsidRDefault="005A7966">
    <w:pPr>
      <w:pStyle w:val="Header"/>
      <w:framePr w:wrap="auto" w:vAnchor="page" w:hAnchor="margin" w:xAlign="right"/>
    </w:pPr>
  </w:p>
  <w:p w14:paraId="4571C58C" w14:textId="77777777" w:rsidR="005A7966" w:rsidRDefault="005A796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activeWritingStyle w:appName="MSWord" w:lang="en-US" w:vendorID="6" w:dllVersion="2" w:checkStyle="1"/>
  <w:activeWritingStyle w:appName="MSWord" w:lang="en-US" w:vendorID="8" w:dllVersion="513" w:checkStyle="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NDQzMjYzNje2sDBU0lEKTi0uzszPAykwrAUAQS1XBiwAAAA="/>
  </w:docVars>
  <w:rsids>
    <w:rsidRoot w:val="00852E13"/>
    <w:rsid w:val="000004A8"/>
    <w:rsid w:val="00000888"/>
    <w:rsid w:val="00000B83"/>
    <w:rsid w:val="00001F4E"/>
    <w:rsid w:val="00001FED"/>
    <w:rsid w:val="0000271A"/>
    <w:rsid w:val="00002CBA"/>
    <w:rsid w:val="000042ED"/>
    <w:rsid w:val="00004323"/>
    <w:rsid w:val="00005006"/>
    <w:rsid w:val="0000654F"/>
    <w:rsid w:val="000068AB"/>
    <w:rsid w:val="00007230"/>
    <w:rsid w:val="0000785C"/>
    <w:rsid w:val="000109EF"/>
    <w:rsid w:val="00010AE2"/>
    <w:rsid w:val="000112ED"/>
    <w:rsid w:val="00011913"/>
    <w:rsid w:val="00011D41"/>
    <w:rsid w:val="00011EA8"/>
    <w:rsid w:val="00012AB0"/>
    <w:rsid w:val="00012D44"/>
    <w:rsid w:val="00013207"/>
    <w:rsid w:val="00013297"/>
    <w:rsid w:val="00013F45"/>
    <w:rsid w:val="00013FCA"/>
    <w:rsid w:val="0001403D"/>
    <w:rsid w:val="0001443A"/>
    <w:rsid w:val="000149FD"/>
    <w:rsid w:val="00014B70"/>
    <w:rsid w:val="00014D31"/>
    <w:rsid w:val="00014F3E"/>
    <w:rsid w:val="00015056"/>
    <w:rsid w:val="00015612"/>
    <w:rsid w:val="00015814"/>
    <w:rsid w:val="000159BB"/>
    <w:rsid w:val="00015B4A"/>
    <w:rsid w:val="00015C2F"/>
    <w:rsid w:val="00015C3F"/>
    <w:rsid w:val="00015CD8"/>
    <w:rsid w:val="00017712"/>
    <w:rsid w:val="00017DB9"/>
    <w:rsid w:val="0002064B"/>
    <w:rsid w:val="000208A9"/>
    <w:rsid w:val="0002177F"/>
    <w:rsid w:val="0002197D"/>
    <w:rsid w:val="00021D88"/>
    <w:rsid w:val="0002246C"/>
    <w:rsid w:val="00023008"/>
    <w:rsid w:val="00023316"/>
    <w:rsid w:val="00023367"/>
    <w:rsid w:val="0002358E"/>
    <w:rsid w:val="00023F42"/>
    <w:rsid w:val="0002441E"/>
    <w:rsid w:val="00024981"/>
    <w:rsid w:val="00024E05"/>
    <w:rsid w:val="00024E22"/>
    <w:rsid w:val="000254F7"/>
    <w:rsid w:val="00025A82"/>
    <w:rsid w:val="00026849"/>
    <w:rsid w:val="00026987"/>
    <w:rsid w:val="00027A5A"/>
    <w:rsid w:val="00027B1D"/>
    <w:rsid w:val="000300F4"/>
    <w:rsid w:val="0003135C"/>
    <w:rsid w:val="00031BBD"/>
    <w:rsid w:val="00031EC3"/>
    <w:rsid w:val="00032144"/>
    <w:rsid w:val="0003262F"/>
    <w:rsid w:val="00033190"/>
    <w:rsid w:val="00033219"/>
    <w:rsid w:val="00034013"/>
    <w:rsid w:val="00034146"/>
    <w:rsid w:val="0003459E"/>
    <w:rsid w:val="00034824"/>
    <w:rsid w:val="00034F7B"/>
    <w:rsid w:val="00035E1F"/>
    <w:rsid w:val="00036769"/>
    <w:rsid w:val="0003743E"/>
    <w:rsid w:val="000374DA"/>
    <w:rsid w:val="000379C8"/>
    <w:rsid w:val="00037DCC"/>
    <w:rsid w:val="00037ED6"/>
    <w:rsid w:val="000400B9"/>
    <w:rsid w:val="000401BB"/>
    <w:rsid w:val="000404A9"/>
    <w:rsid w:val="00040D5D"/>
    <w:rsid w:val="00040D85"/>
    <w:rsid w:val="000419D6"/>
    <w:rsid w:val="00041EAA"/>
    <w:rsid w:val="00042B97"/>
    <w:rsid w:val="000433AE"/>
    <w:rsid w:val="000437C7"/>
    <w:rsid w:val="00043998"/>
    <w:rsid w:val="00043ABC"/>
    <w:rsid w:val="00043C73"/>
    <w:rsid w:val="000444F0"/>
    <w:rsid w:val="00044A78"/>
    <w:rsid w:val="000457C2"/>
    <w:rsid w:val="00045826"/>
    <w:rsid w:val="00045FCA"/>
    <w:rsid w:val="00046384"/>
    <w:rsid w:val="0004664C"/>
    <w:rsid w:val="00046AC6"/>
    <w:rsid w:val="00047097"/>
    <w:rsid w:val="00047755"/>
    <w:rsid w:val="00047903"/>
    <w:rsid w:val="00047AE2"/>
    <w:rsid w:val="00050466"/>
    <w:rsid w:val="00050610"/>
    <w:rsid w:val="000508AF"/>
    <w:rsid w:val="00050B4A"/>
    <w:rsid w:val="00050C97"/>
    <w:rsid w:val="00050F10"/>
    <w:rsid w:val="000521C8"/>
    <w:rsid w:val="0005225E"/>
    <w:rsid w:val="00052D70"/>
    <w:rsid w:val="00052DD2"/>
    <w:rsid w:val="000530AA"/>
    <w:rsid w:val="000539C0"/>
    <w:rsid w:val="00053F5B"/>
    <w:rsid w:val="0005443B"/>
    <w:rsid w:val="000546FC"/>
    <w:rsid w:val="00054A05"/>
    <w:rsid w:val="00055792"/>
    <w:rsid w:val="00055D5B"/>
    <w:rsid w:val="00055FE7"/>
    <w:rsid w:val="00056CC9"/>
    <w:rsid w:val="00057547"/>
    <w:rsid w:val="00057AF5"/>
    <w:rsid w:val="00057BC6"/>
    <w:rsid w:val="00057C84"/>
    <w:rsid w:val="00057E1D"/>
    <w:rsid w:val="000602AC"/>
    <w:rsid w:val="0006195E"/>
    <w:rsid w:val="000620B2"/>
    <w:rsid w:val="00062103"/>
    <w:rsid w:val="00062253"/>
    <w:rsid w:val="00063D40"/>
    <w:rsid w:val="00063F2D"/>
    <w:rsid w:val="00064125"/>
    <w:rsid w:val="00064D47"/>
    <w:rsid w:val="00065193"/>
    <w:rsid w:val="000651D4"/>
    <w:rsid w:val="00065639"/>
    <w:rsid w:val="00065B8D"/>
    <w:rsid w:val="00066606"/>
    <w:rsid w:val="00066733"/>
    <w:rsid w:val="00066795"/>
    <w:rsid w:val="000668DE"/>
    <w:rsid w:val="00066D7F"/>
    <w:rsid w:val="00066F43"/>
    <w:rsid w:val="0006795C"/>
    <w:rsid w:val="0007017D"/>
    <w:rsid w:val="00070305"/>
    <w:rsid w:val="000704B0"/>
    <w:rsid w:val="00070611"/>
    <w:rsid w:val="00071AE3"/>
    <w:rsid w:val="00071EF2"/>
    <w:rsid w:val="00072184"/>
    <w:rsid w:val="00072226"/>
    <w:rsid w:val="000725F1"/>
    <w:rsid w:val="00072DBB"/>
    <w:rsid w:val="00072DE7"/>
    <w:rsid w:val="0007397B"/>
    <w:rsid w:val="00073D4C"/>
    <w:rsid w:val="00074331"/>
    <w:rsid w:val="000743C3"/>
    <w:rsid w:val="0007466B"/>
    <w:rsid w:val="00074A7B"/>
    <w:rsid w:val="0007505B"/>
    <w:rsid w:val="000754C4"/>
    <w:rsid w:val="000764EA"/>
    <w:rsid w:val="000767E6"/>
    <w:rsid w:val="00077038"/>
    <w:rsid w:val="000772D4"/>
    <w:rsid w:val="00080648"/>
    <w:rsid w:val="000812A2"/>
    <w:rsid w:val="00081711"/>
    <w:rsid w:val="000822BA"/>
    <w:rsid w:val="0008237E"/>
    <w:rsid w:val="00082558"/>
    <w:rsid w:val="000833F8"/>
    <w:rsid w:val="00083A9E"/>
    <w:rsid w:val="00083BB3"/>
    <w:rsid w:val="00083D69"/>
    <w:rsid w:val="00083FD2"/>
    <w:rsid w:val="000844EB"/>
    <w:rsid w:val="000847F6"/>
    <w:rsid w:val="00084911"/>
    <w:rsid w:val="00084ED5"/>
    <w:rsid w:val="00085017"/>
    <w:rsid w:val="00085325"/>
    <w:rsid w:val="000858B4"/>
    <w:rsid w:val="00085C8A"/>
    <w:rsid w:val="00085D63"/>
    <w:rsid w:val="00086F24"/>
    <w:rsid w:val="00087838"/>
    <w:rsid w:val="00087FFC"/>
    <w:rsid w:val="0009153D"/>
    <w:rsid w:val="0009171A"/>
    <w:rsid w:val="00091A8D"/>
    <w:rsid w:val="00091D1B"/>
    <w:rsid w:val="000921FF"/>
    <w:rsid w:val="00092B8B"/>
    <w:rsid w:val="00092C24"/>
    <w:rsid w:val="00092D6F"/>
    <w:rsid w:val="0009350A"/>
    <w:rsid w:val="000936E7"/>
    <w:rsid w:val="0009384A"/>
    <w:rsid w:val="00094685"/>
    <w:rsid w:val="00094CC9"/>
    <w:rsid w:val="00094CDB"/>
    <w:rsid w:val="00094CE1"/>
    <w:rsid w:val="000954F0"/>
    <w:rsid w:val="00096258"/>
    <w:rsid w:val="00096DD6"/>
    <w:rsid w:val="000970BD"/>
    <w:rsid w:val="000A0534"/>
    <w:rsid w:val="000A1254"/>
    <w:rsid w:val="000A16A2"/>
    <w:rsid w:val="000A1B65"/>
    <w:rsid w:val="000A1D2C"/>
    <w:rsid w:val="000A2001"/>
    <w:rsid w:val="000A2535"/>
    <w:rsid w:val="000A2C1F"/>
    <w:rsid w:val="000A3B8A"/>
    <w:rsid w:val="000A3D4F"/>
    <w:rsid w:val="000A3D51"/>
    <w:rsid w:val="000A41C1"/>
    <w:rsid w:val="000A41E5"/>
    <w:rsid w:val="000A462E"/>
    <w:rsid w:val="000A50A9"/>
    <w:rsid w:val="000A5362"/>
    <w:rsid w:val="000A606D"/>
    <w:rsid w:val="000A6E83"/>
    <w:rsid w:val="000A6ECF"/>
    <w:rsid w:val="000A7235"/>
    <w:rsid w:val="000A7AE6"/>
    <w:rsid w:val="000B02D7"/>
    <w:rsid w:val="000B0935"/>
    <w:rsid w:val="000B0FB4"/>
    <w:rsid w:val="000B14DB"/>
    <w:rsid w:val="000B18DB"/>
    <w:rsid w:val="000B248D"/>
    <w:rsid w:val="000B25C2"/>
    <w:rsid w:val="000B25F5"/>
    <w:rsid w:val="000B2C9F"/>
    <w:rsid w:val="000B2FC8"/>
    <w:rsid w:val="000B31F4"/>
    <w:rsid w:val="000B32B8"/>
    <w:rsid w:val="000B3D34"/>
    <w:rsid w:val="000B41BD"/>
    <w:rsid w:val="000B42F1"/>
    <w:rsid w:val="000B46C1"/>
    <w:rsid w:val="000B4D1A"/>
    <w:rsid w:val="000B50F6"/>
    <w:rsid w:val="000B51C4"/>
    <w:rsid w:val="000B5CB3"/>
    <w:rsid w:val="000B5CCB"/>
    <w:rsid w:val="000B6B95"/>
    <w:rsid w:val="000B6CC0"/>
    <w:rsid w:val="000B7C77"/>
    <w:rsid w:val="000C028D"/>
    <w:rsid w:val="000C0720"/>
    <w:rsid w:val="000C07DA"/>
    <w:rsid w:val="000C12DC"/>
    <w:rsid w:val="000C1A0F"/>
    <w:rsid w:val="000C1E88"/>
    <w:rsid w:val="000C1FC9"/>
    <w:rsid w:val="000C2023"/>
    <w:rsid w:val="000C22D2"/>
    <w:rsid w:val="000C2CE0"/>
    <w:rsid w:val="000C2D2B"/>
    <w:rsid w:val="000C33A4"/>
    <w:rsid w:val="000C37E4"/>
    <w:rsid w:val="000C3CB0"/>
    <w:rsid w:val="000C3EA4"/>
    <w:rsid w:val="000C3EE5"/>
    <w:rsid w:val="000C432E"/>
    <w:rsid w:val="000C4DBF"/>
    <w:rsid w:val="000C5068"/>
    <w:rsid w:val="000C5431"/>
    <w:rsid w:val="000C59B7"/>
    <w:rsid w:val="000C5A01"/>
    <w:rsid w:val="000C5C1A"/>
    <w:rsid w:val="000C6528"/>
    <w:rsid w:val="000C6836"/>
    <w:rsid w:val="000C6C6E"/>
    <w:rsid w:val="000C725F"/>
    <w:rsid w:val="000C7D43"/>
    <w:rsid w:val="000C7FCD"/>
    <w:rsid w:val="000D047B"/>
    <w:rsid w:val="000D04A9"/>
    <w:rsid w:val="000D059F"/>
    <w:rsid w:val="000D05DA"/>
    <w:rsid w:val="000D1549"/>
    <w:rsid w:val="000D1568"/>
    <w:rsid w:val="000D2092"/>
    <w:rsid w:val="000D21CD"/>
    <w:rsid w:val="000D232F"/>
    <w:rsid w:val="000D258E"/>
    <w:rsid w:val="000D25CE"/>
    <w:rsid w:val="000D28CB"/>
    <w:rsid w:val="000D297A"/>
    <w:rsid w:val="000D30CE"/>
    <w:rsid w:val="000D3384"/>
    <w:rsid w:val="000D39CC"/>
    <w:rsid w:val="000D39E9"/>
    <w:rsid w:val="000D41B0"/>
    <w:rsid w:val="000D4584"/>
    <w:rsid w:val="000D4A3E"/>
    <w:rsid w:val="000D4E8F"/>
    <w:rsid w:val="000D5626"/>
    <w:rsid w:val="000D5AAF"/>
    <w:rsid w:val="000D5D66"/>
    <w:rsid w:val="000D6FEF"/>
    <w:rsid w:val="000D7299"/>
    <w:rsid w:val="000E03BF"/>
    <w:rsid w:val="000E03E4"/>
    <w:rsid w:val="000E0757"/>
    <w:rsid w:val="000E081A"/>
    <w:rsid w:val="000E089E"/>
    <w:rsid w:val="000E0960"/>
    <w:rsid w:val="000E2612"/>
    <w:rsid w:val="000E30C7"/>
    <w:rsid w:val="000E37D2"/>
    <w:rsid w:val="000E3EE2"/>
    <w:rsid w:val="000E450A"/>
    <w:rsid w:val="000E47A5"/>
    <w:rsid w:val="000E4A90"/>
    <w:rsid w:val="000E573A"/>
    <w:rsid w:val="000E5D89"/>
    <w:rsid w:val="000E5DE7"/>
    <w:rsid w:val="000E62CC"/>
    <w:rsid w:val="000E6ECE"/>
    <w:rsid w:val="000E7019"/>
    <w:rsid w:val="000F022B"/>
    <w:rsid w:val="000F069A"/>
    <w:rsid w:val="000F0879"/>
    <w:rsid w:val="000F08DC"/>
    <w:rsid w:val="000F0A3A"/>
    <w:rsid w:val="000F0C31"/>
    <w:rsid w:val="000F1D78"/>
    <w:rsid w:val="000F2020"/>
    <w:rsid w:val="000F21ED"/>
    <w:rsid w:val="000F3477"/>
    <w:rsid w:val="000F3D4D"/>
    <w:rsid w:val="000F468D"/>
    <w:rsid w:val="000F4E47"/>
    <w:rsid w:val="000F58E7"/>
    <w:rsid w:val="000F621F"/>
    <w:rsid w:val="000F68B0"/>
    <w:rsid w:val="000F6B19"/>
    <w:rsid w:val="000F6EDF"/>
    <w:rsid w:val="000F70CA"/>
    <w:rsid w:val="000F74C7"/>
    <w:rsid w:val="000F7B2B"/>
    <w:rsid w:val="000F7EB6"/>
    <w:rsid w:val="00100116"/>
    <w:rsid w:val="00100286"/>
    <w:rsid w:val="001004B8"/>
    <w:rsid w:val="00100692"/>
    <w:rsid w:val="00100F64"/>
    <w:rsid w:val="00101507"/>
    <w:rsid w:val="00102654"/>
    <w:rsid w:val="00102B19"/>
    <w:rsid w:val="00102E6C"/>
    <w:rsid w:val="00103514"/>
    <w:rsid w:val="00103DB5"/>
    <w:rsid w:val="00103DC5"/>
    <w:rsid w:val="0010427A"/>
    <w:rsid w:val="001045B5"/>
    <w:rsid w:val="001045CE"/>
    <w:rsid w:val="001046F8"/>
    <w:rsid w:val="00104DE1"/>
    <w:rsid w:val="00105707"/>
    <w:rsid w:val="00105938"/>
    <w:rsid w:val="00105E43"/>
    <w:rsid w:val="00105F57"/>
    <w:rsid w:val="0010613E"/>
    <w:rsid w:val="00106700"/>
    <w:rsid w:val="001067D3"/>
    <w:rsid w:val="001068E2"/>
    <w:rsid w:val="00107AB6"/>
    <w:rsid w:val="00110255"/>
    <w:rsid w:val="0011050F"/>
    <w:rsid w:val="0011158E"/>
    <w:rsid w:val="00111BA3"/>
    <w:rsid w:val="00111C34"/>
    <w:rsid w:val="00111FE2"/>
    <w:rsid w:val="0011218B"/>
    <w:rsid w:val="001122B0"/>
    <w:rsid w:val="001122CB"/>
    <w:rsid w:val="00112487"/>
    <w:rsid w:val="00112927"/>
    <w:rsid w:val="00113174"/>
    <w:rsid w:val="00113FCA"/>
    <w:rsid w:val="001141B1"/>
    <w:rsid w:val="0011478E"/>
    <w:rsid w:val="0011499D"/>
    <w:rsid w:val="00114E3A"/>
    <w:rsid w:val="00115545"/>
    <w:rsid w:val="001156A9"/>
    <w:rsid w:val="00115750"/>
    <w:rsid w:val="00115ABE"/>
    <w:rsid w:val="00115C57"/>
    <w:rsid w:val="00116036"/>
    <w:rsid w:val="00116BFC"/>
    <w:rsid w:val="00117D2D"/>
    <w:rsid w:val="00117E13"/>
    <w:rsid w:val="00117ED2"/>
    <w:rsid w:val="00117FA9"/>
    <w:rsid w:val="001203CF"/>
    <w:rsid w:val="001209F9"/>
    <w:rsid w:val="00120F3B"/>
    <w:rsid w:val="00121005"/>
    <w:rsid w:val="001211B4"/>
    <w:rsid w:val="001217B2"/>
    <w:rsid w:val="001219B3"/>
    <w:rsid w:val="00121AA0"/>
    <w:rsid w:val="001220B3"/>
    <w:rsid w:val="001221A1"/>
    <w:rsid w:val="001222CD"/>
    <w:rsid w:val="00122CD6"/>
    <w:rsid w:val="00122F18"/>
    <w:rsid w:val="00123478"/>
    <w:rsid w:val="00123490"/>
    <w:rsid w:val="00123561"/>
    <w:rsid w:val="001239BF"/>
    <w:rsid w:val="00123B4F"/>
    <w:rsid w:val="00123D7D"/>
    <w:rsid w:val="00123DE5"/>
    <w:rsid w:val="00124D5E"/>
    <w:rsid w:val="00124E11"/>
    <w:rsid w:val="00125829"/>
    <w:rsid w:val="00125878"/>
    <w:rsid w:val="00125934"/>
    <w:rsid w:val="0012667C"/>
    <w:rsid w:val="00126872"/>
    <w:rsid w:val="00127068"/>
    <w:rsid w:val="00127565"/>
    <w:rsid w:val="00127BAF"/>
    <w:rsid w:val="0013014D"/>
    <w:rsid w:val="00130159"/>
    <w:rsid w:val="001305AA"/>
    <w:rsid w:val="00130600"/>
    <w:rsid w:val="00130A6F"/>
    <w:rsid w:val="00130CC6"/>
    <w:rsid w:val="00130E58"/>
    <w:rsid w:val="00130ECE"/>
    <w:rsid w:val="0013124B"/>
    <w:rsid w:val="0013138C"/>
    <w:rsid w:val="00131739"/>
    <w:rsid w:val="00131EBF"/>
    <w:rsid w:val="0013241E"/>
    <w:rsid w:val="00132781"/>
    <w:rsid w:val="001327F3"/>
    <w:rsid w:val="001328E8"/>
    <w:rsid w:val="00132EC8"/>
    <w:rsid w:val="001334F6"/>
    <w:rsid w:val="0013468C"/>
    <w:rsid w:val="00134EFD"/>
    <w:rsid w:val="00134FD4"/>
    <w:rsid w:val="00135B6A"/>
    <w:rsid w:val="00136640"/>
    <w:rsid w:val="00136AEE"/>
    <w:rsid w:val="00136B91"/>
    <w:rsid w:val="0013729F"/>
    <w:rsid w:val="00137991"/>
    <w:rsid w:val="001379CF"/>
    <w:rsid w:val="00137A58"/>
    <w:rsid w:val="001405EE"/>
    <w:rsid w:val="0014156C"/>
    <w:rsid w:val="001429B9"/>
    <w:rsid w:val="00142C7E"/>
    <w:rsid w:val="00143823"/>
    <w:rsid w:val="00143C5A"/>
    <w:rsid w:val="00144EE3"/>
    <w:rsid w:val="001455AC"/>
    <w:rsid w:val="001458A5"/>
    <w:rsid w:val="00145EAE"/>
    <w:rsid w:val="00146D78"/>
    <w:rsid w:val="00146E83"/>
    <w:rsid w:val="00147315"/>
    <w:rsid w:val="00150890"/>
    <w:rsid w:val="00150C9F"/>
    <w:rsid w:val="00150D8B"/>
    <w:rsid w:val="00151106"/>
    <w:rsid w:val="0015137E"/>
    <w:rsid w:val="001519ED"/>
    <w:rsid w:val="00151D0D"/>
    <w:rsid w:val="001523B3"/>
    <w:rsid w:val="001524DF"/>
    <w:rsid w:val="0015287F"/>
    <w:rsid w:val="001528D1"/>
    <w:rsid w:val="00152CCD"/>
    <w:rsid w:val="00154AF5"/>
    <w:rsid w:val="00154DFA"/>
    <w:rsid w:val="00155D92"/>
    <w:rsid w:val="00156173"/>
    <w:rsid w:val="00156B74"/>
    <w:rsid w:val="00156FAB"/>
    <w:rsid w:val="001573A8"/>
    <w:rsid w:val="00157540"/>
    <w:rsid w:val="00157666"/>
    <w:rsid w:val="00157F0F"/>
    <w:rsid w:val="00157FFB"/>
    <w:rsid w:val="001602A8"/>
    <w:rsid w:val="00160A51"/>
    <w:rsid w:val="00160D7F"/>
    <w:rsid w:val="00161F81"/>
    <w:rsid w:val="00162186"/>
    <w:rsid w:val="00162C53"/>
    <w:rsid w:val="00162D48"/>
    <w:rsid w:val="00162DFC"/>
    <w:rsid w:val="0016345D"/>
    <w:rsid w:val="00163C6D"/>
    <w:rsid w:val="00163CB0"/>
    <w:rsid w:val="0016446F"/>
    <w:rsid w:val="00164501"/>
    <w:rsid w:val="00164BED"/>
    <w:rsid w:val="00165100"/>
    <w:rsid w:val="001652F3"/>
    <w:rsid w:val="001655E0"/>
    <w:rsid w:val="00165D56"/>
    <w:rsid w:val="00165F35"/>
    <w:rsid w:val="001660F0"/>
    <w:rsid w:val="00166253"/>
    <w:rsid w:val="00166738"/>
    <w:rsid w:val="00166943"/>
    <w:rsid w:val="00166FA7"/>
    <w:rsid w:val="0017019F"/>
    <w:rsid w:val="00170EC0"/>
    <w:rsid w:val="00170FC3"/>
    <w:rsid w:val="001715F0"/>
    <w:rsid w:val="0017176B"/>
    <w:rsid w:val="00171A14"/>
    <w:rsid w:val="00172023"/>
    <w:rsid w:val="00172067"/>
    <w:rsid w:val="00172071"/>
    <w:rsid w:val="001725E2"/>
    <w:rsid w:val="00172E0A"/>
    <w:rsid w:val="0017335D"/>
    <w:rsid w:val="00173660"/>
    <w:rsid w:val="001746A4"/>
    <w:rsid w:val="00175821"/>
    <w:rsid w:val="00175D22"/>
    <w:rsid w:val="00175EBC"/>
    <w:rsid w:val="001763AD"/>
    <w:rsid w:val="00176DF1"/>
    <w:rsid w:val="00177150"/>
    <w:rsid w:val="001774A5"/>
    <w:rsid w:val="0018038A"/>
    <w:rsid w:val="00180D3F"/>
    <w:rsid w:val="00180FFC"/>
    <w:rsid w:val="0018176B"/>
    <w:rsid w:val="00181C47"/>
    <w:rsid w:val="001823CB"/>
    <w:rsid w:val="00182582"/>
    <w:rsid w:val="0018333C"/>
    <w:rsid w:val="001834CA"/>
    <w:rsid w:val="00183CA0"/>
    <w:rsid w:val="00183E26"/>
    <w:rsid w:val="00184433"/>
    <w:rsid w:val="0018456D"/>
    <w:rsid w:val="001849C4"/>
    <w:rsid w:val="00186144"/>
    <w:rsid w:val="0018678E"/>
    <w:rsid w:val="00187315"/>
    <w:rsid w:val="00187FB2"/>
    <w:rsid w:val="001906AB"/>
    <w:rsid w:val="00190924"/>
    <w:rsid w:val="0019092D"/>
    <w:rsid w:val="00191000"/>
    <w:rsid w:val="0019132D"/>
    <w:rsid w:val="0019157E"/>
    <w:rsid w:val="001924AD"/>
    <w:rsid w:val="001940D3"/>
    <w:rsid w:val="0019438B"/>
    <w:rsid w:val="001944AF"/>
    <w:rsid w:val="001944F0"/>
    <w:rsid w:val="001946D6"/>
    <w:rsid w:val="00194C7D"/>
    <w:rsid w:val="00194FE8"/>
    <w:rsid w:val="00195ABE"/>
    <w:rsid w:val="00196006"/>
    <w:rsid w:val="001961D2"/>
    <w:rsid w:val="001963F7"/>
    <w:rsid w:val="001967E9"/>
    <w:rsid w:val="001968FC"/>
    <w:rsid w:val="00196C50"/>
    <w:rsid w:val="0019702B"/>
    <w:rsid w:val="00197311"/>
    <w:rsid w:val="00197A64"/>
    <w:rsid w:val="00197C44"/>
    <w:rsid w:val="00197E5E"/>
    <w:rsid w:val="001A0729"/>
    <w:rsid w:val="001A0D86"/>
    <w:rsid w:val="001A24EB"/>
    <w:rsid w:val="001A2AE6"/>
    <w:rsid w:val="001A2B15"/>
    <w:rsid w:val="001A2F40"/>
    <w:rsid w:val="001A3293"/>
    <w:rsid w:val="001A392E"/>
    <w:rsid w:val="001A3FE4"/>
    <w:rsid w:val="001A48D4"/>
    <w:rsid w:val="001A4978"/>
    <w:rsid w:val="001A4C59"/>
    <w:rsid w:val="001A519B"/>
    <w:rsid w:val="001A5C0F"/>
    <w:rsid w:val="001A622A"/>
    <w:rsid w:val="001A62DC"/>
    <w:rsid w:val="001A631A"/>
    <w:rsid w:val="001A71F0"/>
    <w:rsid w:val="001A735D"/>
    <w:rsid w:val="001B0A8D"/>
    <w:rsid w:val="001B0C3D"/>
    <w:rsid w:val="001B1B1B"/>
    <w:rsid w:val="001B2055"/>
    <w:rsid w:val="001B28CD"/>
    <w:rsid w:val="001B28D9"/>
    <w:rsid w:val="001B31D7"/>
    <w:rsid w:val="001B32A2"/>
    <w:rsid w:val="001B3563"/>
    <w:rsid w:val="001B3E4E"/>
    <w:rsid w:val="001B41CF"/>
    <w:rsid w:val="001B48AD"/>
    <w:rsid w:val="001B68A0"/>
    <w:rsid w:val="001B6E25"/>
    <w:rsid w:val="001B6FB2"/>
    <w:rsid w:val="001B7766"/>
    <w:rsid w:val="001B7873"/>
    <w:rsid w:val="001C0444"/>
    <w:rsid w:val="001C04EE"/>
    <w:rsid w:val="001C0B7B"/>
    <w:rsid w:val="001C1115"/>
    <w:rsid w:val="001C19FB"/>
    <w:rsid w:val="001C1BE3"/>
    <w:rsid w:val="001C1D97"/>
    <w:rsid w:val="001C220A"/>
    <w:rsid w:val="001C2DB4"/>
    <w:rsid w:val="001C3324"/>
    <w:rsid w:val="001C337E"/>
    <w:rsid w:val="001C3EB4"/>
    <w:rsid w:val="001C50CD"/>
    <w:rsid w:val="001C56D9"/>
    <w:rsid w:val="001C5AAB"/>
    <w:rsid w:val="001C7515"/>
    <w:rsid w:val="001C75C3"/>
    <w:rsid w:val="001C7737"/>
    <w:rsid w:val="001C7DF7"/>
    <w:rsid w:val="001D122D"/>
    <w:rsid w:val="001D248A"/>
    <w:rsid w:val="001D2DCA"/>
    <w:rsid w:val="001D321F"/>
    <w:rsid w:val="001D3A38"/>
    <w:rsid w:val="001D3C79"/>
    <w:rsid w:val="001D4644"/>
    <w:rsid w:val="001D4AB7"/>
    <w:rsid w:val="001D4CEC"/>
    <w:rsid w:val="001D51DC"/>
    <w:rsid w:val="001D59F3"/>
    <w:rsid w:val="001D6355"/>
    <w:rsid w:val="001D6769"/>
    <w:rsid w:val="001D68CC"/>
    <w:rsid w:val="001D6A01"/>
    <w:rsid w:val="001D788E"/>
    <w:rsid w:val="001D7CDB"/>
    <w:rsid w:val="001E0054"/>
    <w:rsid w:val="001E030B"/>
    <w:rsid w:val="001E0351"/>
    <w:rsid w:val="001E1548"/>
    <w:rsid w:val="001E1CBD"/>
    <w:rsid w:val="001E2151"/>
    <w:rsid w:val="001E2871"/>
    <w:rsid w:val="001E2BD0"/>
    <w:rsid w:val="001E34FA"/>
    <w:rsid w:val="001E3759"/>
    <w:rsid w:val="001E3CE0"/>
    <w:rsid w:val="001E46C3"/>
    <w:rsid w:val="001E479D"/>
    <w:rsid w:val="001E4C72"/>
    <w:rsid w:val="001E4C85"/>
    <w:rsid w:val="001E5D89"/>
    <w:rsid w:val="001E607C"/>
    <w:rsid w:val="001E60E8"/>
    <w:rsid w:val="001E63BF"/>
    <w:rsid w:val="001F06A7"/>
    <w:rsid w:val="001F0AC2"/>
    <w:rsid w:val="001F0C84"/>
    <w:rsid w:val="001F0D7C"/>
    <w:rsid w:val="001F1423"/>
    <w:rsid w:val="001F1787"/>
    <w:rsid w:val="001F20F1"/>
    <w:rsid w:val="001F33E1"/>
    <w:rsid w:val="001F36F5"/>
    <w:rsid w:val="001F47FB"/>
    <w:rsid w:val="001F4A92"/>
    <w:rsid w:val="001F565F"/>
    <w:rsid w:val="001F577B"/>
    <w:rsid w:val="001F6A97"/>
    <w:rsid w:val="001F6CE9"/>
    <w:rsid w:val="001F762D"/>
    <w:rsid w:val="001F76EE"/>
    <w:rsid w:val="001F7D68"/>
    <w:rsid w:val="001F7FCE"/>
    <w:rsid w:val="002000DD"/>
    <w:rsid w:val="00201B8D"/>
    <w:rsid w:val="00202189"/>
    <w:rsid w:val="00202724"/>
    <w:rsid w:val="00202C68"/>
    <w:rsid w:val="00203815"/>
    <w:rsid w:val="00203863"/>
    <w:rsid w:val="00203CCC"/>
    <w:rsid w:val="0020400C"/>
    <w:rsid w:val="00204390"/>
    <w:rsid w:val="002048E4"/>
    <w:rsid w:val="00204FCA"/>
    <w:rsid w:val="0020587A"/>
    <w:rsid w:val="00205B96"/>
    <w:rsid w:val="00206028"/>
    <w:rsid w:val="0020615D"/>
    <w:rsid w:val="00206251"/>
    <w:rsid w:val="00207626"/>
    <w:rsid w:val="00207AB3"/>
    <w:rsid w:val="00207D74"/>
    <w:rsid w:val="00207D8B"/>
    <w:rsid w:val="002102CD"/>
    <w:rsid w:val="0021048B"/>
    <w:rsid w:val="00210E11"/>
    <w:rsid w:val="00211145"/>
    <w:rsid w:val="00211535"/>
    <w:rsid w:val="00211D3C"/>
    <w:rsid w:val="002123B6"/>
    <w:rsid w:val="00213A41"/>
    <w:rsid w:val="00214078"/>
    <w:rsid w:val="00214641"/>
    <w:rsid w:val="00214673"/>
    <w:rsid w:val="002149D1"/>
    <w:rsid w:val="0021501C"/>
    <w:rsid w:val="00215909"/>
    <w:rsid w:val="00215B7D"/>
    <w:rsid w:val="00216A5B"/>
    <w:rsid w:val="002173F1"/>
    <w:rsid w:val="00217610"/>
    <w:rsid w:val="002179A8"/>
    <w:rsid w:val="00217A9F"/>
    <w:rsid w:val="00217BBA"/>
    <w:rsid w:val="00217F55"/>
    <w:rsid w:val="00220A32"/>
    <w:rsid w:val="00220F7F"/>
    <w:rsid w:val="002213DF"/>
    <w:rsid w:val="002217D4"/>
    <w:rsid w:val="0022284B"/>
    <w:rsid w:val="00222E43"/>
    <w:rsid w:val="00223581"/>
    <w:rsid w:val="00223813"/>
    <w:rsid w:val="00223B91"/>
    <w:rsid w:val="002249C4"/>
    <w:rsid w:val="00224B2C"/>
    <w:rsid w:val="00224DE1"/>
    <w:rsid w:val="00224FFA"/>
    <w:rsid w:val="002255F1"/>
    <w:rsid w:val="00225939"/>
    <w:rsid w:val="00225B36"/>
    <w:rsid w:val="002270E6"/>
    <w:rsid w:val="00230117"/>
    <w:rsid w:val="00230138"/>
    <w:rsid w:val="00231CF3"/>
    <w:rsid w:val="00231D93"/>
    <w:rsid w:val="002322F4"/>
    <w:rsid w:val="00232C76"/>
    <w:rsid w:val="002335FD"/>
    <w:rsid w:val="00233ADC"/>
    <w:rsid w:val="00234304"/>
    <w:rsid w:val="00234538"/>
    <w:rsid w:val="0023484A"/>
    <w:rsid w:val="00234AE3"/>
    <w:rsid w:val="00234CEF"/>
    <w:rsid w:val="0023518B"/>
    <w:rsid w:val="00235D0B"/>
    <w:rsid w:val="002369F0"/>
    <w:rsid w:val="00236BB0"/>
    <w:rsid w:val="00236DC4"/>
    <w:rsid w:val="002374DC"/>
    <w:rsid w:val="0024028C"/>
    <w:rsid w:val="002407AC"/>
    <w:rsid w:val="002417BB"/>
    <w:rsid w:val="002418FB"/>
    <w:rsid w:val="00241C65"/>
    <w:rsid w:val="0024259D"/>
    <w:rsid w:val="00242C6A"/>
    <w:rsid w:val="00243C0E"/>
    <w:rsid w:val="00244085"/>
    <w:rsid w:val="002445AC"/>
    <w:rsid w:val="00244CBA"/>
    <w:rsid w:val="00245351"/>
    <w:rsid w:val="002457A1"/>
    <w:rsid w:val="00245C7A"/>
    <w:rsid w:val="00245E41"/>
    <w:rsid w:val="00246A26"/>
    <w:rsid w:val="00246EDC"/>
    <w:rsid w:val="0024723A"/>
    <w:rsid w:val="00247412"/>
    <w:rsid w:val="002475CE"/>
    <w:rsid w:val="00250259"/>
    <w:rsid w:val="002513D0"/>
    <w:rsid w:val="002516A0"/>
    <w:rsid w:val="00251E60"/>
    <w:rsid w:val="0025271C"/>
    <w:rsid w:val="0025300F"/>
    <w:rsid w:val="002531CF"/>
    <w:rsid w:val="00253D1C"/>
    <w:rsid w:val="002543AC"/>
    <w:rsid w:val="0025442B"/>
    <w:rsid w:val="00254692"/>
    <w:rsid w:val="00254AFA"/>
    <w:rsid w:val="00255637"/>
    <w:rsid w:val="00255D9C"/>
    <w:rsid w:val="0025628A"/>
    <w:rsid w:val="0025653E"/>
    <w:rsid w:val="002566D3"/>
    <w:rsid w:val="0025699C"/>
    <w:rsid w:val="00256B50"/>
    <w:rsid w:val="00257F4F"/>
    <w:rsid w:val="00260400"/>
    <w:rsid w:val="002605ED"/>
    <w:rsid w:val="00260F09"/>
    <w:rsid w:val="002617D0"/>
    <w:rsid w:val="00261969"/>
    <w:rsid w:val="00261B22"/>
    <w:rsid w:val="00262293"/>
    <w:rsid w:val="00263418"/>
    <w:rsid w:val="00264160"/>
    <w:rsid w:val="00264734"/>
    <w:rsid w:val="002650FA"/>
    <w:rsid w:val="002652B1"/>
    <w:rsid w:val="00265FBE"/>
    <w:rsid w:val="002663EB"/>
    <w:rsid w:val="0026644F"/>
    <w:rsid w:val="002669E4"/>
    <w:rsid w:val="00267C54"/>
    <w:rsid w:val="00267CB7"/>
    <w:rsid w:val="00267DD6"/>
    <w:rsid w:val="002704E7"/>
    <w:rsid w:val="00270542"/>
    <w:rsid w:val="00270562"/>
    <w:rsid w:val="00270A8E"/>
    <w:rsid w:val="00271FE7"/>
    <w:rsid w:val="002723EC"/>
    <w:rsid w:val="00272779"/>
    <w:rsid w:val="00272956"/>
    <w:rsid w:val="00273B51"/>
    <w:rsid w:val="002745C8"/>
    <w:rsid w:val="00274751"/>
    <w:rsid w:val="00274B17"/>
    <w:rsid w:val="00274B3D"/>
    <w:rsid w:val="00274CA6"/>
    <w:rsid w:val="002751AF"/>
    <w:rsid w:val="00275712"/>
    <w:rsid w:val="00276322"/>
    <w:rsid w:val="002766F9"/>
    <w:rsid w:val="002767B0"/>
    <w:rsid w:val="00276A28"/>
    <w:rsid w:val="00277374"/>
    <w:rsid w:val="00277552"/>
    <w:rsid w:val="00277EF1"/>
    <w:rsid w:val="002806EA"/>
    <w:rsid w:val="0028119B"/>
    <w:rsid w:val="00281460"/>
    <w:rsid w:val="00281BF0"/>
    <w:rsid w:val="002824BC"/>
    <w:rsid w:val="002829B3"/>
    <w:rsid w:val="00283505"/>
    <w:rsid w:val="00283C00"/>
    <w:rsid w:val="00284C02"/>
    <w:rsid w:val="00284CB4"/>
    <w:rsid w:val="00284CEF"/>
    <w:rsid w:val="00284DAC"/>
    <w:rsid w:val="00284FE2"/>
    <w:rsid w:val="00285D64"/>
    <w:rsid w:val="002860BA"/>
    <w:rsid w:val="00286928"/>
    <w:rsid w:val="00286A58"/>
    <w:rsid w:val="00286DDA"/>
    <w:rsid w:val="00286FB2"/>
    <w:rsid w:val="00287DC1"/>
    <w:rsid w:val="002903AC"/>
    <w:rsid w:val="0029062E"/>
    <w:rsid w:val="00290869"/>
    <w:rsid w:val="00291010"/>
    <w:rsid w:val="0029161B"/>
    <w:rsid w:val="00291FBA"/>
    <w:rsid w:val="002921F0"/>
    <w:rsid w:val="00292236"/>
    <w:rsid w:val="00292657"/>
    <w:rsid w:val="00293A12"/>
    <w:rsid w:val="00293D55"/>
    <w:rsid w:val="002945EF"/>
    <w:rsid w:val="002950AC"/>
    <w:rsid w:val="0029557A"/>
    <w:rsid w:val="0029614B"/>
    <w:rsid w:val="002965D1"/>
    <w:rsid w:val="00296B82"/>
    <w:rsid w:val="00296B95"/>
    <w:rsid w:val="00297149"/>
    <w:rsid w:val="00297B4F"/>
    <w:rsid w:val="002A03C5"/>
    <w:rsid w:val="002A0934"/>
    <w:rsid w:val="002A0CB1"/>
    <w:rsid w:val="002A1359"/>
    <w:rsid w:val="002A2FE2"/>
    <w:rsid w:val="002A3233"/>
    <w:rsid w:val="002A3949"/>
    <w:rsid w:val="002A3B2B"/>
    <w:rsid w:val="002A41F8"/>
    <w:rsid w:val="002A462D"/>
    <w:rsid w:val="002A46AD"/>
    <w:rsid w:val="002A4799"/>
    <w:rsid w:val="002A4CB8"/>
    <w:rsid w:val="002A53C0"/>
    <w:rsid w:val="002A5693"/>
    <w:rsid w:val="002A5B20"/>
    <w:rsid w:val="002A6116"/>
    <w:rsid w:val="002A651C"/>
    <w:rsid w:val="002A65D7"/>
    <w:rsid w:val="002A690F"/>
    <w:rsid w:val="002A692C"/>
    <w:rsid w:val="002A6C8F"/>
    <w:rsid w:val="002A6EFC"/>
    <w:rsid w:val="002A71F6"/>
    <w:rsid w:val="002A73F4"/>
    <w:rsid w:val="002A74F5"/>
    <w:rsid w:val="002A7999"/>
    <w:rsid w:val="002A7B3A"/>
    <w:rsid w:val="002A7FBA"/>
    <w:rsid w:val="002B0484"/>
    <w:rsid w:val="002B23E4"/>
    <w:rsid w:val="002B24A6"/>
    <w:rsid w:val="002B26CD"/>
    <w:rsid w:val="002B2F1D"/>
    <w:rsid w:val="002B3271"/>
    <w:rsid w:val="002B339F"/>
    <w:rsid w:val="002B340C"/>
    <w:rsid w:val="002B34AC"/>
    <w:rsid w:val="002B40E5"/>
    <w:rsid w:val="002B4490"/>
    <w:rsid w:val="002B461F"/>
    <w:rsid w:val="002B4EEE"/>
    <w:rsid w:val="002B4F44"/>
    <w:rsid w:val="002B554A"/>
    <w:rsid w:val="002B578E"/>
    <w:rsid w:val="002B6212"/>
    <w:rsid w:val="002B6279"/>
    <w:rsid w:val="002B690C"/>
    <w:rsid w:val="002B6E97"/>
    <w:rsid w:val="002B7005"/>
    <w:rsid w:val="002B73BC"/>
    <w:rsid w:val="002B76FF"/>
    <w:rsid w:val="002B771B"/>
    <w:rsid w:val="002B7AF9"/>
    <w:rsid w:val="002B7D28"/>
    <w:rsid w:val="002C0609"/>
    <w:rsid w:val="002C0AB1"/>
    <w:rsid w:val="002C0B14"/>
    <w:rsid w:val="002C0C94"/>
    <w:rsid w:val="002C1039"/>
    <w:rsid w:val="002C210F"/>
    <w:rsid w:val="002C2558"/>
    <w:rsid w:val="002C2577"/>
    <w:rsid w:val="002C35B6"/>
    <w:rsid w:val="002C4314"/>
    <w:rsid w:val="002C4F9A"/>
    <w:rsid w:val="002C55C3"/>
    <w:rsid w:val="002C5828"/>
    <w:rsid w:val="002C5F52"/>
    <w:rsid w:val="002C62E5"/>
    <w:rsid w:val="002C6781"/>
    <w:rsid w:val="002C7148"/>
    <w:rsid w:val="002C7599"/>
    <w:rsid w:val="002C7689"/>
    <w:rsid w:val="002C7A19"/>
    <w:rsid w:val="002D00CB"/>
    <w:rsid w:val="002D0290"/>
    <w:rsid w:val="002D1176"/>
    <w:rsid w:val="002D197C"/>
    <w:rsid w:val="002D1A4D"/>
    <w:rsid w:val="002D2205"/>
    <w:rsid w:val="002D246D"/>
    <w:rsid w:val="002D274D"/>
    <w:rsid w:val="002D33FA"/>
    <w:rsid w:val="002D35E8"/>
    <w:rsid w:val="002D3EC0"/>
    <w:rsid w:val="002D4031"/>
    <w:rsid w:val="002D40A5"/>
    <w:rsid w:val="002D40A8"/>
    <w:rsid w:val="002D4BAC"/>
    <w:rsid w:val="002D5D9C"/>
    <w:rsid w:val="002D6478"/>
    <w:rsid w:val="002D71B0"/>
    <w:rsid w:val="002D78DD"/>
    <w:rsid w:val="002D7E9B"/>
    <w:rsid w:val="002E01A6"/>
    <w:rsid w:val="002E0368"/>
    <w:rsid w:val="002E03E1"/>
    <w:rsid w:val="002E0F81"/>
    <w:rsid w:val="002E1079"/>
    <w:rsid w:val="002E1A9E"/>
    <w:rsid w:val="002E2059"/>
    <w:rsid w:val="002E2199"/>
    <w:rsid w:val="002E21F6"/>
    <w:rsid w:val="002E2941"/>
    <w:rsid w:val="002E35D1"/>
    <w:rsid w:val="002E3B74"/>
    <w:rsid w:val="002E3B8E"/>
    <w:rsid w:val="002E40A5"/>
    <w:rsid w:val="002E50B7"/>
    <w:rsid w:val="002E52AF"/>
    <w:rsid w:val="002E5880"/>
    <w:rsid w:val="002E59F7"/>
    <w:rsid w:val="002E6148"/>
    <w:rsid w:val="002E6ACF"/>
    <w:rsid w:val="002E6BA4"/>
    <w:rsid w:val="002E6E3C"/>
    <w:rsid w:val="002E6F1B"/>
    <w:rsid w:val="002E7025"/>
    <w:rsid w:val="002E7AA1"/>
    <w:rsid w:val="002E7BCC"/>
    <w:rsid w:val="002F0882"/>
    <w:rsid w:val="002F0C23"/>
    <w:rsid w:val="002F10BC"/>
    <w:rsid w:val="002F148B"/>
    <w:rsid w:val="002F14E1"/>
    <w:rsid w:val="002F1664"/>
    <w:rsid w:val="002F16B0"/>
    <w:rsid w:val="002F1857"/>
    <w:rsid w:val="002F2248"/>
    <w:rsid w:val="002F22B4"/>
    <w:rsid w:val="002F22B6"/>
    <w:rsid w:val="002F235A"/>
    <w:rsid w:val="002F2508"/>
    <w:rsid w:val="002F2930"/>
    <w:rsid w:val="002F2A0A"/>
    <w:rsid w:val="002F2B4C"/>
    <w:rsid w:val="002F2C8E"/>
    <w:rsid w:val="002F2F28"/>
    <w:rsid w:val="002F35D8"/>
    <w:rsid w:val="002F369B"/>
    <w:rsid w:val="002F3EFE"/>
    <w:rsid w:val="002F4431"/>
    <w:rsid w:val="002F50BB"/>
    <w:rsid w:val="002F513A"/>
    <w:rsid w:val="002F595C"/>
    <w:rsid w:val="002F5EF1"/>
    <w:rsid w:val="002F692A"/>
    <w:rsid w:val="002F703A"/>
    <w:rsid w:val="002F7129"/>
    <w:rsid w:val="002F772B"/>
    <w:rsid w:val="003003F7"/>
    <w:rsid w:val="00300707"/>
    <w:rsid w:val="0030119D"/>
    <w:rsid w:val="0030189B"/>
    <w:rsid w:val="00302356"/>
    <w:rsid w:val="00302824"/>
    <w:rsid w:val="003030A4"/>
    <w:rsid w:val="0030338C"/>
    <w:rsid w:val="0030399D"/>
    <w:rsid w:val="00303A5C"/>
    <w:rsid w:val="003040DE"/>
    <w:rsid w:val="00304521"/>
    <w:rsid w:val="0030456B"/>
    <w:rsid w:val="0030502D"/>
    <w:rsid w:val="00305711"/>
    <w:rsid w:val="003057D0"/>
    <w:rsid w:val="00306B07"/>
    <w:rsid w:val="00306CC5"/>
    <w:rsid w:val="00307177"/>
    <w:rsid w:val="00307224"/>
    <w:rsid w:val="00307262"/>
    <w:rsid w:val="00307847"/>
    <w:rsid w:val="00307A1C"/>
    <w:rsid w:val="00307D13"/>
    <w:rsid w:val="0031007D"/>
    <w:rsid w:val="0031020A"/>
    <w:rsid w:val="00310773"/>
    <w:rsid w:val="00310C9C"/>
    <w:rsid w:val="003120A1"/>
    <w:rsid w:val="00312484"/>
    <w:rsid w:val="003133BC"/>
    <w:rsid w:val="00313B1A"/>
    <w:rsid w:val="00313B85"/>
    <w:rsid w:val="003140D8"/>
    <w:rsid w:val="003140E9"/>
    <w:rsid w:val="00314529"/>
    <w:rsid w:val="00314C29"/>
    <w:rsid w:val="00314FBF"/>
    <w:rsid w:val="00315BD5"/>
    <w:rsid w:val="00315BD7"/>
    <w:rsid w:val="00315F13"/>
    <w:rsid w:val="00316858"/>
    <w:rsid w:val="00316D07"/>
    <w:rsid w:val="00316E31"/>
    <w:rsid w:val="003172CC"/>
    <w:rsid w:val="00317454"/>
    <w:rsid w:val="003177A2"/>
    <w:rsid w:val="00317975"/>
    <w:rsid w:val="003179C6"/>
    <w:rsid w:val="00317B63"/>
    <w:rsid w:val="00317CD5"/>
    <w:rsid w:val="00317FCB"/>
    <w:rsid w:val="003201A4"/>
    <w:rsid w:val="00320D0C"/>
    <w:rsid w:val="00321235"/>
    <w:rsid w:val="003218B4"/>
    <w:rsid w:val="00321C69"/>
    <w:rsid w:val="00321DAE"/>
    <w:rsid w:val="00321F3B"/>
    <w:rsid w:val="003232A2"/>
    <w:rsid w:val="0032356E"/>
    <w:rsid w:val="00323ABC"/>
    <w:rsid w:val="00323E50"/>
    <w:rsid w:val="00324A83"/>
    <w:rsid w:val="00324DEA"/>
    <w:rsid w:val="00326F47"/>
    <w:rsid w:val="00330228"/>
    <w:rsid w:val="00330548"/>
    <w:rsid w:val="00330D8F"/>
    <w:rsid w:val="00330E16"/>
    <w:rsid w:val="0033123F"/>
    <w:rsid w:val="0033188E"/>
    <w:rsid w:val="00331AAC"/>
    <w:rsid w:val="00331B78"/>
    <w:rsid w:val="00331EC5"/>
    <w:rsid w:val="00332105"/>
    <w:rsid w:val="003322EF"/>
    <w:rsid w:val="00332E1B"/>
    <w:rsid w:val="00333324"/>
    <w:rsid w:val="00333A5C"/>
    <w:rsid w:val="00333D0D"/>
    <w:rsid w:val="00333D2C"/>
    <w:rsid w:val="003343FA"/>
    <w:rsid w:val="00334579"/>
    <w:rsid w:val="003348D5"/>
    <w:rsid w:val="00334CDA"/>
    <w:rsid w:val="00334CE3"/>
    <w:rsid w:val="00334FE1"/>
    <w:rsid w:val="00335098"/>
    <w:rsid w:val="00336568"/>
    <w:rsid w:val="00336E96"/>
    <w:rsid w:val="003400AD"/>
    <w:rsid w:val="003411BB"/>
    <w:rsid w:val="00341332"/>
    <w:rsid w:val="00341B05"/>
    <w:rsid w:val="00341D60"/>
    <w:rsid w:val="003420E5"/>
    <w:rsid w:val="003429B2"/>
    <w:rsid w:val="00342C53"/>
    <w:rsid w:val="00343571"/>
    <w:rsid w:val="0034376F"/>
    <w:rsid w:val="0034386F"/>
    <w:rsid w:val="003447F4"/>
    <w:rsid w:val="00344B24"/>
    <w:rsid w:val="00345D10"/>
    <w:rsid w:val="00346021"/>
    <w:rsid w:val="00346DD0"/>
    <w:rsid w:val="00347D3F"/>
    <w:rsid w:val="0035039E"/>
    <w:rsid w:val="00351212"/>
    <w:rsid w:val="003517FF"/>
    <w:rsid w:val="00351A0C"/>
    <w:rsid w:val="00351B78"/>
    <w:rsid w:val="00352129"/>
    <w:rsid w:val="00352374"/>
    <w:rsid w:val="003524AF"/>
    <w:rsid w:val="0035395C"/>
    <w:rsid w:val="00353B69"/>
    <w:rsid w:val="00353EC0"/>
    <w:rsid w:val="00354066"/>
    <w:rsid w:val="00354151"/>
    <w:rsid w:val="00355259"/>
    <w:rsid w:val="0035568F"/>
    <w:rsid w:val="003561F1"/>
    <w:rsid w:val="0036007D"/>
    <w:rsid w:val="003609CC"/>
    <w:rsid w:val="00360A25"/>
    <w:rsid w:val="00360F52"/>
    <w:rsid w:val="00361548"/>
    <w:rsid w:val="00361BC2"/>
    <w:rsid w:val="00361BFA"/>
    <w:rsid w:val="00361CE5"/>
    <w:rsid w:val="00361D17"/>
    <w:rsid w:val="003623DD"/>
    <w:rsid w:val="003625E4"/>
    <w:rsid w:val="00362699"/>
    <w:rsid w:val="00362B2E"/>
    <w:rsid w:val="00362D5E"/>
    <w:rsid w:val="00362FC0"/>
    <w:rsid w:val="003630AC"/>
    <w:rsid w:val="00363352"/>
    <w:rsid w:val="0036366B"/>
    <w:rsid w:val="003636F2"/>
    <w:rsid w:val="00363742"/>
    <w:rsid w:val="003638B2"/>
    <w:rsid w:val="00363924"/>
    <w:rsid w:val="00364218"/>
    <w:rsid w:val="0036428B"/>
    <w:rsid w:val="003644FF"/>
    <w:rsid w:val="00365985"/>
    <w:rsid w:val="003659C5"/>
    <w:rsid w:val="003660E6"/>
    <w:rsid w:val="00366231"/>
    <w:rsid w:val="00366933"/>
    <w:rsid w:val="003670E2"/>
    <w:rsid w:val="003676C2"/>
    <w:rsid w:val="0036791F"/>
    <w:rsid w:val="00367BC5"/>
    <w:rsid w:val="00367F7D"/>
    <w:rsid w:val="00371F90"/>
    <w:rsid w:val="003722DD"/>
    <w:rsid w:val="00372461"/>
    <w:rsid w:val="003725D0"/>
    <w:rsid w:val="00372B39"/>
    <w:rsid w:val="00373323"/>
    <w:rsid w:val="003736DB"/>
    <w:rsid w:val="003739B1"/>
    <w:rsid w:val="00373BD6"/>
    <w:rsid w:val="003742C0"/>
    <w:rsid w:val="0037460F"/>
    <w:rsid w:val="00374BFE"/>
    <w:rsid w:val="00374DC4"/>
    <w:rsid w:val="00375178"/>
    <w:rsid w:val="00375D13"/>
    <w:rsid w:val="0037605B"/>
    <w:rsid w:val="003761D6"/>
    <w:rsid w:val="003768B7"/>
    <w:rsid w:val="00376943"/>
    <w:rsid w:val="0037709C"/>
    <w:rsid w:val="0037742A"/>
    <w:rsid w:val="00377717"/>
    <w:rsid w:val="00377AAB"/>
    <w:rsid w:val="00377B7B"/>
    <w:rsid w:val="00377BD4"/>
    <w:rsid w:val="00377DB4"/>
    <w:rsid w:val="00380161"/>
    <w:rsid w:val="00380D4F"/>
    <w:rsid w:val="00380EA2"/>
    <w:rsid w:val="0038105C"/>
    <w:rsid w:val="003820EB"/>
    <w:rsid w:val="0038368F"/>
    <w:rsid w:val="00384039"/>
    <w:rsid w:val="00384C88"/>
    <w:rsid w:val="00384C9E"/>
    <w:rsid w:val="00385531"/>
    <w:rsid w:val="0038565C"/>
    <w:rsid w:val="0038578B"/>
    <w:rsid w:val="00385DF1"/>
    <w:rsid w:val="0038602A"/>
    <w:rsid w:val="00386A97"/>
    <w:rsid w:val="00386DA0"/>
    <w:rsid w:val="003872A5"/>
    <w:rsid w:val="00387405"/>
    <w:rsid w:val="003879E6"/>
    <w:rsid w:val="00387DC2"/>
    <w:rsid w:val="00390079"/>
    <w:rsid w:val="00390A44"/>
    <w:rsid w:val="00390DC6"/>
    <w:rsid w:val="00391AF5"/>
    <w:rsid w:val="00391B54"/>
    <w:rsid w:val="00392642"/>
    <w:rsid w:val="00394003"/>
    <w:rsid w:val="003943B9"/>
    <w:rsid w:val="00394B81"/>
    <w:rsid w:val="00396358"/>
    <w:rsid w:val="003979A1"/>
    <w:rsid w:val="00397EC1"/>
    <w:rsid w:val="003A00FA"/>
    <w:rsid w:val="003A0607"/>
    <w:rsid w:val="003A0FD6"/>
    <w:rsid w:val="003A10F1"/>
    <w:rsid w:val="003A150B"/>
    <w:rsid w:val="003A1B1E"/>
    <w:rsid w:val="003A260B"/>
    <w:rsid w:val="003A261E"/>
    <w:rsid w:val="003A2722"/>
    <w:rsid w:val="003A2EDC"/>
    <w:rsid w:val="003A305C"/>
    <w:rsid w:val="003A395E"/>
    <w:rsid w:val="003A3E1C"/>
    <w:rsid w:val="003A3E6C"/>
    <w:rsid w:val="003A4BBD"/>
    <w:rsid w:val="003A4BCD"/>
    <w:rsid w:val="003A4DFA"/>
    <w:rsid w:val="003A5A36"/>
    <w:rsid w:val="003A5A9F"/>
    <w:rsid w:val="003A649D"/>
    <w:rsid w:val="003A650E"/>
    <w:rsid w:val="003A6788"/>
    <w:rsid w:val="003A6C1C"/>
    <w:rsid w:val="003A7506"/>
    <w:rsid w:val="003A7510"/>
    <w:rsid w:val="003A7E89"/>
    <w:rsid w:val="003B01A3"/>
    <w:rsid w:val="003B1EF9"/>
    <w:rsid w:val="003B2FF3"/>
    <w:rsid w:val="003B31BA"/>
    <w:rsid w:val="003B40D0"/>
    <w:rsid w:val="003B460B"/>
    <w:rsid w:val="003B4DEE"/>
    <w:rsid w:val="003B52AB"/>
    <w:rsid w:val="003B56D6"/>
    <w:rsid w:val="003B58D4"/>
    <w:rsid w:val="003B5A89"/>
    <w:rsid w:val="003B5E26"/>
    <w:rsid w:val="003B608D"/>
    <w:rsid w:val="003B621A"/>
    <w:rsid w:val="003B67E2"/>
    <w:rsid w:val="003B69A0"/>
    <w:rsid w:val="003B7D90"/>
    <w:rsid w:val="003B7E9D"/>
    <w:rsid w:val="003C013D"/>
    <w:rsid w:val="003C084C"/>
    <w:rsid w:val="003C0A5C"/>
    <w:rsid w:val="003C0AAD"/>
    <w:rsid w:val="003C0E70"/>
    <w:rsid w:val="003C28DA"/>
    <w:rsid w:val="003C2E21"/>
    <w:rsid w:val="003C39CC"/>
    <w:rsid w:val="003C3C04"/>
    <w:rsid w:val="003C46EE"/>
    <w:rsid w:val="003C4B20"/>
    <w:rsid w:val="003C4F5C"/>
    <w:rsid w:val="003C5184"/>
    <w:rsid w:val="003C52A6"/>
    <w:rsid w:val="003C558B"/>
    <w:rsid w:val="003C5703"/>
    <w:rsid w:val="003C5E39"/>
    <w:rsid w:val="003C6087"/>
    <w:rsid w:val="003C64AF"/>
    <w:rsid w:val="003C68D2"/>
    <w:rsid w:val="003C6BF6"/>
    <w:rsid w:val="003C7220"/>
    <w:rsid w:val="003C7642"/>
    <w:rsid w:val="003C77FA"/>
    <w:rsid w:val="003D02FB"/>
    <w:rsid w:val="003D048C"/>
    <w:rsid w:val="003D0807"/>
    <w:rsid w:val="003D0B02"/>
    <w:rsid w:val="003D0DD8"/>
    <w:rsid w:val="003D15E0"/>
    <w:rsid w:val="003D1C3C"/>
    <w:rsid w:val="003D1E06"/>
    <w:rsid w:val="003D2753"/>
    <w:rsid w:val="003D28FC"/>
    <w:rsid w:val="003D298F"/>
    <w:rsid w:val="003D2CB2"/>
    <w:rsid w:val="003D32C1"/>
    <w:rsid w:val="003D3DD6"/>
    <w:rsid w:val="003D4136"/>
    <w:rsid w:val="003D45C1"/>
    <w:rsid w:val="003D46D7"/>
    <w:rsid w:val="003D5B44"/>
    <w:rsid w:val="003D5CB9"/>
    <w:rsid w:val="003D6235"/>
    <w:rsid w:val="003D642A"/>
    <w:rsid w:val="003D668E"/>
    <w:rsid w:val="003D66F4"/>
    <w:rsid w:val="003D7F2E"/>
    <w:rsid w:val="003E0686"/>
    <w:rsid w:val="003E0F63"/>
    <w:rsid w:val="003E1777"/>
    <w:rsid w:val="003E2D5F"/>
    <w:rsid w:val="003E2FDE"/>
    <w:rsid w:val="003E326B"/>
    <w:rsid w:val="003E3BDB"/>
    <w:rsid w:val="003E468F"/>
    <w:rsid w:val="003E474B"/>
    <w:rsid w:val="003E499A"/>
    <w:rsid w:val="003E50C9"/>
    <w:rsid w:val="003E50EE"/>
    <w:rsid w:val="003E523C"/>
    <w:rsid w:val="003E5930"/>
    <w:rsid w:val="003E5A05"/>
    <w:rsid w:val="003E5E46"/>
    <w:rsid w:val="003E73ED"/>
    <w:rsid w:val="003E789C"/>
    <w:rsid w:val="003F094B"/>
    <w:rsid w:val="003F0BDD"/>
    <w:rsid w:val="003F0F63"/>
    <w:rsid w:val="003F0FDF"/>
    <w:rsid w:val="003F157F"/>
    <w:rsid w:val="003F184A"/>
    <w:rsid w:val="003F1E35"/>
    <w:rsid w:val="003F1E6E"/>
    <w:rsid w:val="003F2E00"/>
    <w:rsid w:val="003F337E"/>
    <w:rsid w:val="003F3AC4"/>
    <w:rsid w:val="003F3C41"/>
    <w:rsid w:val="003F4792"/>
    <w:rsid w:val="003F4CF9"/>
    <w:rsid w:val="003F505B"/>
    <w:rsid w:val="003F59BE"/>
    <w:rsid w:val="003F658E"/>
    <w:rsid w:val="003F73BA"/>
    <w:rsid w:val="0040002C"/>
    <w:rsid w:val="0040059F"/>
    <w:rsid w:val="004008AF"/>
    <w:rsid w:val="00400A0E"/>
    <w:rsid w:val="004012C0"/>
    <w:rsid w:val="004013AE"/>
    <w:rsid w:val="004017E7"/>
    <w:rsid w:val="0040194D"/>
    <w:rsid w:val="00401B1B"/>
    <w:rsid w:val="00404EC0"/>
    <w:rsid w:val="00404FB3"/>
    <w:rsid w:val="004050DC"/>
    <w:rsid w:val="00405186"/>
    <w:rsid w:val="00405491"/>
    <w:rsid w:val="00405CAA"/>
    <w:rsid w:val="00405D83"/>
    <w:rsid w:val="004061D6"/>
    <w:rsid w:val="00406440"/>
    <w:rsid w:val="00406C83"/>
    <w:rsid w:val="00406CD6"/>
    <w:rsid w:val="00407431"/>
    <w:rsid w:val="004079F1"/>
    <w:rsid w:val="00407CEC"/>
    <w:rsid w:val="00410B68"/>
    <w:rsid w:val="00412997"/>
    <w:rsid w:val="00412A51"/>
    <w:rsid w:val="00413C9E"/>
    <w:rsid w:val="00414C64"/>
    <w:rsid w:val="00415279"/>
    <w:rsid w:val="00415855"/>
    <w:rsid w:val="00415893"/>
    <w:rsid w:val="004158CA"/>
    <w:rsid w:val="00415CC0"/>
    <w:rsid w:val="00416234"/>
    <w:rsid w:val="0041638E"/>
    <w:rsid w:val="00416B63"/>
    <w:rsid w:val="004173D3"/>
    <w:rsid w:val="00417A99"/>
    <w:rsid w:val="00420D00"/>
    <w:rsid w:val="00420ED5"/>
    <w:rsid w:val="00421BF7"/>
    <w:rsid w:val="00421F29"/>
    <w:rsid w:val="004227FC"/>
    <w:rsid w:val="0042294D"/>
    <w:rsid w:val="00422E0E"/>
    <w:rsid w:val="00422F35"/>
    <w:rsid w:val="004233E9"/>
    <w:rsid w:val="00423439"/>
    <w:rsid w:val="00423B3C"/>
    <w:rsid w:val="00423E57"/>
    <w:rsid w:val="00423F65"/>
    <w:rsid w:val="0042416F"/>
    <w:rsid w:val="00424F48"/>
    <w:rsid w:val="00424F58"/>
    <w:rsid w:val="004261EC"/>
    <w:rsid w:val="00427FD5"/>
    <w:rsid w:val="00427FE6"/>
    <w:rsid w:val="00430B7E"/>
    <w:rsid w:val="00431483"/>
    <w:rsid w:val="004326AF"/>
    <w:rsid w:val="0043272A"/>
    <w:rsid w:val="004329D4"/>
    <w:rsid w:val="00432E7F"/>
    <w:rsid w:val="00433715"/>
    <w:rsid w:val="00433D8F"/>
    <w:rsid w:val="00434192"/>
    <w:rsid w:val="00434590"/>
    <w:rsid w:val="0043482B"/>
    <w:rsid w:val="004349D0"/>
    <w:rsid w:val="004353D4"/>
    <w:rsid w:val="004357DD"/>
    <w:rsid w:val="00435E61"/>
    <w:rsid w:val="00436012"/>
    <w:rsid w:val="0043624B"/>
    <w:rsid w:val="004371BD"/>
    <w:rsid w:val="004378E0"/>
    <w:rsid w:val="00437D62"/>
    <w:rsid w:val="00440544"/>
    <w:rsid w:val="00440889"/>
    <w:rsid w:val="004419B4"/>
    <w:rsid w:val="00441F20"/>
    <w:rsid w:val="004436CF"/>
    <w:rsid w:val="00443B82"/>
    <w:rsid w:val="004448A9"/>
    <w:rsid w:val="004448DF"/>
    <w:rsid w:val="00444ACA"/>
    <w:rsid w:val="004459D3"/>
    <w:rsid w:val="00446C9C"/>
    <w:rsid w:val="00446CFB"/>
    <w:rsid w:val="00446FC2"/>
    <w:rsid w:val="00447022"/>
    <w:rsid w:val="0044709A"/>
    <w:rsid w:val="00447790"/>
    <w:rsid w:val="00447A79"/>
    <w:rsid w:val="00447D4D"/>
    <w:rsid w:val="00447DAD"/>
    <w:rsid w:val="004506F4"/>
    <w:rsid w:val="00450B1D"/>
    <w:rsid w:val="00450BD4"/>
    <w:rsid w:val="00451250"/>
    <w:rsid w:val="004513F9"/>
    <w:rsid w:val="00452404"/>
    <w:rsid w:val="004525FF"/>
    <w:rsid w:val="0045296C"/>
    <w:rsid w:val="00452A14"/>
    <w:rsid w:val="00452D71"/>
    <w:rsid w:val="004535C8"/>
    <w:rsid w:val="0045360F"/>
    <w:rsid w:val="00453D38"/>
    <w:rsid w:val="00454272"/>
    <w:rsid w:val="004547A1"/>
    <w:rsid w:val="0045563B"/>
    <w:rsid w:val="00455E4F"/>
    <w:rsid w:val="00455EC2"/>
    <w:rsid w:val="004566F0"/>
    <w:rsid w:val="00456DF5"/>
    <w:rsid w:val="0045772C"/>
    <w:rsid w:val="00457E9B"/>
    <w:rsid w:val="00457EFF"/>
    <w:rsid w:val="00460186"/>
    <w:rsid w:val="0046019B"/>
    <w:rsid w:val="00460286"/>
    <w:rsid w:val="00460A79"/>
    <w:rsid w:val="00460B64"/>
    <w:rsid w:val="00460F27"/>
    <w:rsid w:val="0046114A"/>
    <w:rsid w:val="0046154B"/>
    <w:rsid w:val="00461C18"/>
    <w:rsid w:val="00461DD0"/>
    <w:rsid w:val="00462701"/>
    <w:rsid w:val="004630A7"/>
    <w:rsid w:val="004632FA"/>
    <w:rsid w:val="004635A8"/>
    <w:rsid w:val="004637CB"/>
    <w:rsid w:val="00463E5E"/>
    <w:rsid w:val="0046419D"/>
    <w:rsid w:val="00464C41"/>
    <w:rsid w:val="0046500D"/>
    <w:rsid w:val="0046525A"/>
    <w:rsid w:val="0046575F"/>
    <w:rsid w:val="004660F9"/>
    <w:rsid w:val="00466338"/>
    <w:rsid w:val="00466911"/>
    <w:rsid w:val="0046691C"/>
    <w:rsid w:val="00466F4E"/>
    <w:rsid w:val="0046701D"/>
    <w:rsid w:val="00467582"/>
    <w:rsid w:val="00467D0E"/>
    <w:rsid w:val="004706BB"/>
    <w:rsid w:val="00470C67"/>
    <w:rsid w:val="00470C72"/>
    <w:rsid w:val="00470E49"/>
    <w:rsid w:val="00471CB2"/>
    <w:rsid w:val="004728AF"/>
    <w:rsid w:val="00472A2C"/>
    <w:rsid w:val="00472A33"/>
    <w:rsid w:val="00472E2C"/>
    <w:rsid w:val="00473203"/>
    <w:rsid w:val="00473AB7"/>
    <w:rsid w:val="00474387"/>
    <w:rsid w:val="00474987"/>
    <w:rsid w:val="00474B19"/>
    <w:rsid w:val="00474CB6"/>
    <w:rsid w:val="00474E6F"/>
    <w:rsid w:val="004753D1"/>
    <w:rsid w:val="004757A8"/>
    <w:rsid w:val="00475AA6"/>
    <w:rsid w:val="00475D6B"/>
    <w:rsid w:val="00476D58"/>
    <w:rsid w:val="00476D7B"/>
    <w:rsid w:val="00476EC9"/>
    <w:rsid w:val="004801D3"/>
    <w:rsid w:val="0048039D"/>
    <w:rsid w:val="00480555"/>
    <w:rsid w:val="00481134"/>
    <w:rsid w:val="00481B94"/>
    <w:rsid w:val="004823EF"/>
    <w:rsid w:val="004828B8"/>
    <w:rsid w:val="00482CED"/>
    <w:rsid w:val="00483886"/>
    <w:rsid w:val="00483AA7"/>
    <w:rsid w:val="00483E79"/>
    <w:rsid w:val="0048469D"/>
    <w:rsid w:val="00484D0D"/>
    <w:rsid w:val="0048500D"/>
    <w:rsid w:val="004853E9"/>
    <w:rsid w:val="004854E5"/>
    <w:rsid w:val="0048597A"/>
    <w:rsid w:val="004860DA"/>
    <w:rsid w:val="00486743"/>
    <w:rsid w:val="004872E6"/>
    <w:rsid w:val="0048783F"/>
    <w:rsid w:val="00487951"/>
    <w:rsid w:val="00487C1E"/>
    <w:rsid w:val="00490E96"/>
    <w:rsid w:val="00491596"/>
    <w:rsid w:val="00491782"/>
    <w:rsid w:val="00491D6B"/>
    <w:rsid w:val="00492348"/>
    <w:rsid w:val="00492E03"/>
    <w:rsid w:val="00492EAE"/>
    <w:rsid w:val="004936BE"/>
    <w:rsid w:val="00493856"/>
    <w:rsid w:val="00493EDA"/>
    <w:rsid w:val="004945EE"/>
    <w:rsid w:val="00494A0D"/>
    <w:rsid w:val="00494FFF"/>
    <w:rsid w:val="00495225"/>
    <w:rsid w:val="00495300"/>
    <w:rsid w:val="004964C5"/>
    <w:rsid w:val="00497154"/>
    <w:rsid w:val="00497348"/>
    <w:rsid w:val="00497488"/>
    <w:rsid w:val="00497EB3"/>
    <w:rsid w:val="004A03A4"/>
    <w:rsid w:val="004A051C"/>
    <w:rsid w:val="004A1F55"/>
    <w:rsid w:val="004A23BA"/>
    <w:rsid w:val="004A259A"/>
    <w:rsid w:val="004A2AB5"/>
    <w:rsid w:val="004A2D05"/>
    <w:rsid w:val="004A2F67"/>
    <w:rsid w:val="004A43DF"/>
    <w:rsid w:val="004A47B9"/>
    <w:rsid w:val="004A515E"/>
    <w:rsid w:val="004A55C4"/>
    <w:rsid w:val="004A5987"/>
    <w:rsid w:val="004A5D50"/>
    <w:rsid w:val="004A62D6"/>
    <w:rsid w:val="004A663F"/>
    <w:rsid w:val="004A6A24"/>
    <w:rsid w:val="004A6D9B"/>
    <w:rsid w:val="004A6E47"/>
    <w:rsid w:val="004A774F"/>
    <w:rsid w:val="004A77BE"/>
    <w:rsid w:val="004A77CA"/>
    <w:rsid w:val="004A7956"/>
    <w:rsid w:val="004B0017"/>
    <w:rsid w:val="004B01E3"/>
    <w:rsid w:val="004B0202"/>
    <w:rsid w:val="004B0551"/>
    <w:rsid w:val="004B05EE"/>
    <w:rsid w:val="004B0AB1"/>
    <w:rsid w:val="004B17FB"/>
    <w:rsid w:val="004B1DF0"/>
    <w:rsid w:val="004B1FE5"/>
    <w:rsid w:val="004B225C"/>
    <w:rsid w:val="004B246A"/>
    <w:rsid w:val="004B31BB"/>
    <w:rsid w:val="004B4693"/>
    <w:rsid w:val="004B51B4"/>
    <w:rsid w:val="004B5C85"/>
    <w:rsid w:val="004B620C"/>
    <w:rsid w:val="004B696D"/>
    <w:rsid w:val="004B719E"/>
    <w:rsid w:val="004C2105"/>
    <w:rsid w:val="004C3A56"/>
    <w:rsid w:val="004C4222"/>
    <w:rsid w:val="004C44F7"/>
    <w:rsid w:val="004C47E3"/>
    <w:rsid w:val="004C5196"/>
    <w:rsid w:val="004C5936"/>
    <w:rsid w:val="004C6C1E"/>
    <w:rsid w:val="004C7D79"/>
    <w:rsid w:val="004D0210"/>
    <w:rsid w:val="004D1B30"/>
    <w:rsid w:val="004D1B54"/>
    <w:rsid w:val="004D1BA2"/>
    <w:rsid w:val="004D2686"/>
    <w:rsid w:val="004D2BE9"/>
    <w:rsid w:val="004D2C14"/>
    <w:rsid w:val="004D2E5D"/>
    <w:rsid w:val="004D3254"/>
    <w:rsid w:val="004D34B4"/>
    <w:rsid w:val="004D38C1"/>
    <w:rsid w:val="004D3C5A"/>
    <w:rsid w:val="004D43BF"/>
    <w:rsid w:val="004D43C3"/>
    <w:rsid w:val="004D4984"/>
    <w:rsid w:val="004D4E71"/>
    <w:rsid w:val="004D4F79"/>
    <w:rsid w:val="004D55F1"/>
    <w:rsid w:val="004D59A4"/>
    <w:rsid w:val="004D5D6B"/>
    <w:rsid w:val="004D6062"/>
    <w:rsid w:val="004D6CDA"/>
    <w:rsid w:val="004E0388"/>
    <w:rsid w:val="004E0BBF"/>
    <w:rsid w:val="004E0F83"/>
    <w:rsid w:val="004E1406"/>
    <w:rsid w:val="004E1B14"/>
    <w:rsid w:val="004E232B"/>
    <w:rsid w:val="004E253A"/>
    <w:rsid w:val="004E33F6"/>
    <w:rsid w:val="004E3A08"/>
    <w:rsid w:val="004E3A78"/>
    <w:rsid w:val="004E3B11"/>
    <w:rsid w:val="004E4307"/>
    <w:rsid w:val="004E4459"/>
    <w:rsid w:val="004E458B"/>
    <w:rsid w:val="004E4A38"/>
    <w:rsid w:val="004E4B0B"/>
    <w:rsid w:val="004E4E5E"/>
    <w:rsid w:val="004E5691"/>
    <w:rsid w:val="004E59D7"/>
    <w:rsid w:val="004E6235"/>
    <w:rsid w:val="004E6BDF"/>
    <w:rsid w:val="004E6BE8"/>
    <w:rsid w:val="004E7B8E"/>
    <w:rsid w:val="004F0370"/>
    <w:rsid w:val="004F0EA1"/>
    <w:rsid w:val="004F14AF"/>
    <w:rsid w:val="004F151D"/>
    <w:rsid w:val="004F1C1F"/>
    <w:rsid w:val="004F1CEC"/>
    <w:rsid w:val="004F215D"/>
    <w:rsid w:val="004F2B08"/>
    <w:rsid w:val="004F32AA"/>
    <w:rsid w:val="004F4509"/>
    <w:rsid w:val="004F47B0"/>
    <w:rsid w:val="004F4B9C"/>
    <w:rsid w:val="004F4FC0"/>
    <w:rsid w:val="004F53C1"/>
    <w:rsid w:val="004F62EE"/>
    <w:rsid w:val="004F63D0"/>
    <w:rsid w:val="004F680A"/>
    <w:rsid w:val="004F68A3"/>
    <w:rsid w:val="004F6B4E"/>
    <w:rsid w:val="004F6B9D"/>
    <w:rsid w:val="004F7878"/>
    <w:rsid w:val="004F79FA"/>
    <w:rsid w:val="004F7D7D"/>
    <w:rsid w:val="005001F9"/>
    <w:rsid w:val="00500318"/>
    <w:rsid w:val="005005B2"/>
    <w:rsid w:val="005011F0"/>
    <w:rsid w:val="005014E3"/>
    <w:rsid w:val="00501576"/>
    <w:rsid w:val="00501B75"/>
    <w:rsid w:val="00501BAF"/>
    <w:rsid w:val="00501DA2"/>
    <w:rsid w:val="00501F3C"/>
    <w:rsid w:val="005025E7"/>
    <w:rsid w:val="00502722"/>
    <w:rsid w:val="00502C03"/>
    <w:rsid w:val="0050349C"/>
    <w:rsid w:val="005038DD"/>
    <w:rsid w:val="00503A0E"/>
    <w:rsid w:val="00503D72"/>
    <w:rsid w:val="00503DF9"/>
    <w:rsid w:val="0050409C"/>
    <w:rsid w:val="00504352"/>
    <w:rsid w:val="00505281"/>
    <w:rsid w:val="00505EAC"/>
    <w:rsid w:val="00505F75"/>
    <w:rsid w:val="00505F83"/>
    <w:rsid w:val="005067D1"/>
    <w:rsid w:val="00506A55"/>
    <w:rsid w:val="00507B66"/>
    <w:rsid w:val="00507C2E"/>
    <w:rsid w:val="00507E95"/>
    <w:rsid w:val="005104AD"/>
    <w:rsid w:val="005109E3"/>
    <w:rsid w:val="00511A07"/>
    <w:rsid w:val="00511F11"/>
    <w:rsid w:val="0051241D"/>
    <w:rsid w:val="00512566"/>
    <w:rsid w:val="00512BE4"/>
    <w:rsid w:val="00512DFA"/>
    <w:rsid w:val="00512F24"/>
    <w:rsid w:val="00513C11"/>
    <w:rsid w:val="00513E33"/>
    <w:rsid w:val="00514102"/>
    <w:rsid w:val="0051476B"/>
    <w:rsid w:val="00514973"/>
    <w:rsid w:val="00515226"/>
    <w:rsid w:val="00516072"/>
    <w:rsid w:val="005167FE"/>
    <w:rsid w:val="00516925"/>
    <w:rsid w:val="00516BCB"/>
    <w:rsid w:val="005173A8"/>
    <w:rsid w:val="005176F8"/>
    <w:rsid w:val="00517754"/>
    <w:rsid w:val="0051784D"/>
    <w:rsid w:val="00520010"/>
    <w:rsid w:val="00520581"/>
    <w:rsid w:val="00520C6B"/>
    <w:rsid w:val="00521523"/>
    <w:rsid w:val="00521966"/>
    <w:rsid w:val="005224FD"/>
    <w:rsid w:val="005225C7"/>
    <w:rsid w:val="00522A93"/>
    <w:rsid w:val="00522C5A"/>
    <w:rsid w:val="00522DDC"/>
    <w:rsid w:val="005230DF"/>
    <w:rsid w:val="00523462"/>
    <w:rsid w:val="00523BB2"/>
    <w:rsid w:val="00524236"/>
    <w:rsid w:val="00524454"/>
    <w:rsid w:val="00525421"/>
    <w:rsid w:val="00525AC6"/>
    <w:rsid w:val="00525EE0"/>
    <w:rsid w:val="00525F11"/>
    <w:rsid w:val="005261AE"/>
    <w:rsid w:val="005262DB"/>
    <w:rsid w:val="005264D0"/>
    <w:rsid w:val="005266CE"/>
    <w:rsid w:val="00526A60"/>
    <w:rsid w:val="00526AA7"/>
    <w:rsid w:val="00527036"/>
    <w:rsid w:val="00527688"/>
    <w:rsid w:val="00527DFD"/>
    <w:rsid w:val="0053023B"/>
    <w:rsid w:val="00531261"/>
    <w:rsid w:val="0053158C"/>
    <w:rsid w:val="005318C2"/>
    <w:rsid w:val="0053214A"/>
    <w:rsid w:val="005325AE"/>
    <w:rsid w:val="005329AB"/>
    <w:rsid w:val="00533362"/>
    <w:rsid w:val="00533A1C"/>
    <w:rsid w:val="005342C4"/>
    <w:rsid w:val="00534920"/>
    <w:rsid w:val="00534A93"/>
    <w:rsid w:val="00535441"/>
    <w:rsid w:val="00535684"/>
    <w:rsid w:val="00535B9F"/>
    <w:rsid w:val="00536019"/>
    <w:rsid w:val="00536A85"/>
    <w:rsid w:val="005375FC"/>
    <w:rsid w:val="00540140"/>
    <w:rsid w:val="00540859"/>
    <w:rsid w:val="00540AC7"/>
    <w:rsid w:val="00541406"/>
    <w:rsid w:val="005414B4"/>
    <w:rsid w:val="00541A96"/>
    <w:rsid w:val="00542256"/>
    <w:rsid w:val="005431F2"/>
    <w:rsid w:val="0054323A"/>
    <w:rsid w:val="00544ADB"/>
    <w:rsid w:val="00544D0F"/>
    <w:rsid w:val="005450AF"/>
    <w:rsid w:val="00545160"/>
    <w:rsid w:val="00545185"/>
    <w:rsid w:val="0054531A"/>
    <w:rsid w:val="00545CF4"/>
    <w:rsid w:val="005460E0"/>
    <w:rsid w:val="00546389"/>
    <w:rsid w:val="005466F4"/>
    <w:rsid w:val="00546A89"/>
    <w:rsid w:val="00546D0A"/>
    <w:rsid w:val="00547136"/>
    <w:rsid w:val="005471DD"/>
    <w:rsid w:val="00547920"/>
    <w:rsid w:val="00547F60"/>
    <w:rsid w:val="00550288"/>
    <w:rsid w:val="00551355"/>
    <w:rsid w:val="0055176E"/>
    <w:rsid w:val="00552112"/>
    <w:rsid w:val="00552B2C"/>
    <w:rsid w:val="00552E3F"/>
    <w:rsid w:val="00552F58"/>
    <w:rsid w:val="00553339"/>
    <w:rsid w:val="0055370E"/>
    <w:rsid w:val="00554520"/>
    <w:rsid w:val="00554932"/>
    <w:rsid w:val="00555211"/>
    <w:rsid w:val="0055577E"/>
    <w:rsid w:val="0055581F"/>
    <w:rsid w:val="00555BA2"/>
    <w:rsid w:val="00555CD6"/>
    <w:rsid w:val="0055602F"/>
    <w:rsid w:val="00556A90"/>
    <w:rsid w:val="0055723C"/>
    <w:rsid w:val="00557385"/>
    <w:rsid w:val="00557571"/>
    <w:rsid w:val="005576D0"/>
    <w:rsid w:val="00557BD2"/>
    <w:rsid w:val="00560027"/>
    <w:rsid w:val="005602DD"/>
    <w:rsid w:val="00560E3A"/>
    <w:rsid w:val="00561C4C"/>
    <w:rsid w:val="0056282C"/>
    <w:rsid w:val="0056319A"/>
    <w:rsid w:val="0056399D"/>
    <w:rsid w:val="00563A70"/>
    <w:rsid w:val="00563AB0"/>
    <w:rsid w:val="00564294"/>
    <w:rsid w:val="005655B5"/>
    <w:rsid w:val="00565640"/>
    <w:rsid w:val="00565B11"/>
    <w:rsid w:val="00566237"/>
    <w:rsid w:val="005664E6"/>
    <w:rsid w:val="00566802"/>
    <w:rsid w:val="00566EE4"/>
    <w:rsid w:val="00567BE4"/>
    <w:rsid w:val="00567DC0"/>
    <w:rsid w:val="0057051D"/>
    <w:rsid w:val="00570582"/>
    <w:rsid w:val="005706E2"/>
    <w:rsid w:val="00570BCA"/>
    <w:rsid w:val="00571DE7"/>
    <w:rsid w:val="0057248B"/>
    <w:rsid w:val="0057282B"/>
    <w:rsid w:val="00572E10"/>
    <w:rsid w:val="00572F35"/>
    <w:rsid w:val="00573004"/>
    <w:rsid w:val="005730C5"/>
    <w:rsid w:val="00573798"/>
    <w:rsid w:val="00573BEF"/>
    <w:rsid w:val="00573CBB"/>
    <w:rsid w:val="005748BF"/>
    <w:rsid w:val="00574F19"/>
    <w:rsid w:val="005757D9"/>
    <w:rsid w:val="00575C9E"/>
    <w:rsid w:val="00575E1F"/>
    <w:rsid w:val="00575F8C"/>
    <w:rsid w:val="00576889"/>
    <w:rsid w:val="00576891"/>
    <w:rsid w:val="00576C45"/>
    <w:rsid w:val="005778DD"/>
    <w:rsid w:val="00577E72"/>
    <w:rsid w:val="005800A9"/>
    <w:rsid w:val="005802F6"/>
    <w:rsid w:val="005803BF"/>
    <w:rsid w:val="005805DC"/>
    <w:rsid w:val="005810C2"/>
    <w:rsid w:val="005812D3"/>
    <w:rsid w:val="0058165B"/>
    <w:rsid w:val="00583098"/>
    <w:rsid w:val="00583122"/>
    <w:rsid w:val="00583AC3"/>
    <w:rsid w:val="005842ED"/>
    <w:rsid w:val="00584565"/>
    <w:rsid w:val="00584B83"/>
    <w:rsid w:val="00585503"/>
    <w:rsid w:val="005865A9"/>
    <w:rsid w:val="0058684B"/>
    <w:rsid w:val="005875E4"/>
    <w:rsid w:val="005878B5"/>
    <w:rsid w:val="00587CB0"/>
    <w:rsid w:val="0059017D"/>
    <w:rsid w:val="00590213"/>
    <w:rsid w:val="00590814"/>
    <w:rsid w:val="00590B9F"/>
    <w:rsid w:val="005914EF"/>
    <w:rsid w:val="00591519"/>
    <w:rsid w:val="00591944"/>
    <w:rsid w:val="00591963"/>
    <w:rsid w:val="0059214E"/>
    <w:rsid w:val="00592888"/>
    <w:rsid w:val="00592E11"/>
    <w:rsid w:val="0059333E"/>
    <w:rsid w:val="00593E73"/>
    <w:rsid w:val="00594527"/>
    <w:rsid w:val="00594E35"/>
    <w:rsid w:val="00594F8E"/>
    <w:rsid w:val="00595359"/>
    <w:rsid w:val="0059550D"/>
    <w:rsid w:val="005956D3"/>
    <w:rsid w:val="00596128"/>
    <w:rsid w:val="00596D7F"/>
    <w:rsid w:val="005977E9"/>
    <w:rsid w:val="00597EB8"/>
    <w:rsid w:val="005A01F0"/>
    <w:rsid w:val="005A036E"/>
    <w:rsid w:val="005A0571"/>
    <w:rsid w:val="005A1039"/>
    <w:rsid w:val="005A11E0"/>
    <w:rsid w:val="005A1350"/>
    <w:rsid w:val="005A1810"/>
    <w:rsid w:val="005A2196"/>
    <w:rsid w:val="005A243C"/>
    <w:rsid w:val="005A283D"/>
    <w:rsid w:val="005A2D82"/>
    <w:rsid w:val="005A2E1E"/>
    <w:rsid w:val="005A3B67"/>
    <w:rsid w:val="005A401D"/>
    <w:rsid w:val="005A4113"/>
    <w:rsid w:val="005A465A"/>
    <w:rsid w:val="005A46A4"/>
    <w:rsid w:val="005A499D"/>
    <w:rsid w:val="005A4A14"/>
    <w:rsid w:val="005A4A8B"/>
    <w:rsid w:val="005A4AD1"/>
    <w:rsid w:val="005A50B6"/>
    <w:rsid w:val="005A548A"/>
    <w:rsid w:val="005A5559"/>
    <w:rsid w:val="005A56FD"/>
    <w:rsid w:val="005A5874"/>
    <w:rsid w:val="005A6194"/>
    <w:rsid w:val="005A6C36"/>
    <w:rsid w:val="005A729E"/>
    <w:rsid w:val="005A7493"/>
    <w:rsid w:val="005A77CE"/>
    <w:rsid w:val="005A7966"/>
    <w:rsid w:val="005B0349"/>
    <w:rsid w:val="005B05B6"/>
    <w:rsid w:val="005B063F"/>
    <w:rsid w:val="005B08B4"/>
    <w:rsid w:val="005B134F"/>
    <w:rsid w:val="005B150E"/>
    <w:rsid w:val="005B17B8"/>
    <w:rsid w:val="005B22A2"/>
    <w:rsid w:val="005B2409"/>
    <w:rsid w:val="005B41E8"/>
    <w:rsid w:val="005B5398"/>
    <w:rsid w:val="005B54D9"/>
    <w:rsid w:val="005B5C31"/>
    <w:rsid w:val="005B67BF"/>
    <w:rsid w:val="005B68B5"/>
    <w:rsid w:val="005B6DFC"/>
    <w:rsid w:val="005B6EA2"/>
    <w:rsid w:val="005B7569"/>
    <w:rsid w:val="005B7690"/>
    <w:rsid w:val="005B7D90"/>
    <w:rsid w:val="005B7F9B"/>
    <w:rsid w:val="005C0718"/>
    <w:rsid w:val="005C0AD8"/>
    <w:rsid w:val="005C0BBB"/>
    <w:rsid w:val="005C12FF"/>
    <w:rsid w:val="005C130B"/>
    <w:rsid w:val="005C1466"/>
    <w:rsid w:val="005C151B"/>
    <w:rsid w:val="005C1A51"/>
    <w:rsid w:val="005C2BF7"/>
    <w:rsid w:val="005C2FA6"/>
    <w:rsid w:val="005C31D8"/>
    <w:rsid w:val="005C355D"/>
    <w:rsid w:val="005C3600"/>
    <w:rsid w:val="005C3CA6"/>
    <w:rsid w:val="005C3E82"/>
    <w:rsid w:val="005C49C5"/>
    <w:rsid w:val="005C4C8D"/>
    <w:rsid w:val="005C58E0"/>
    <w:rsid w:val="005C5BCF"/>
    <w:rsid w:val="005C5BD1"/>
    <w:rsid w:val="005C6EAF"/>
    <w:rsid w:val="005C7BB5"/>
    <w:rsid w:val="005C7E31"/>
    <w:rsid w:val="005D06C4"/>
    <w:rsid w:val="005D0AF1"/>
    <w:rsid w:val="005D0C26"/>
    <w:rsid w:val="005D0D90"/>
    <w:rsid w:val="005D1260"/>
    <w:rsid w:val="005D1701"/>
    <w:rsid w:val="005D1927"/>
    <w:rsid w:val="005D2097"/>
    <w:rsid w:val="005D2612"/>
    <w:rsid w:val="005D2E29"/>
    <w:rsid w:val="005D356C"/>
    <w:rsid w:val="005D3C8D"/>
    <w:rsid w:val="005D3F72"/>
    <w:rsid w:val="005D47C9"/>
    <w:rsid w:val="005D4CEA"/>
    <w:rsid w:val="005D502C"/>
    <w:rsid w:val="005D53AB"/>
    <w:rsid w:val="005D551F"/>
    <w:rsid w:val="005D6643"/>
    <w:rsid w:val="005D6DA0"/>
    <w:rsid w:val="005D6E3E"/>
    <w:rsid w:val="005D6E7B"/>
    <w:rsid w:val="005D7C88"/>
    <w:rsid w:val="005E039C"/>
    <w:rsid w:val="005E092C"/>
    <w:rsid w:val="005E13D0"/>
    <w:rsid w:val="005E1716"/>
    <w:rsid w:val="005E1E5E"/>
    <w:rsid w:val="005E29A5"/>
    <w:rsid w:val="005E32AD"/>
    <w:rsid w:val="005E3F5D"/>
    <w:rsid w:val="005E497F"/>
    <w:rsid w:val="005E49BC"/>
    <w:rsid w:val="005E50B5"/>
    <w:rsid w:val="005E5E1B"/>
    <w:rsid w:val="005E667E"/>
    <w:rsid w:val="005E6962"/>
    <w:rsid w:val="005E74F4"/>
    <w:rsid w:val="005E76D2"/>
    <w:rsid w:val="005E7B69"/>
    <w:rsid w:val="005F01EE"/>
    <w:rsid w:val="005F0612"/>
    <w:rsid w:val="005F067B"/>
    <w:rsid w:val="005F1A45"/>
    <w:rsid w:val="005F2A7F"/>
    <w:rsid w:val="005F2AEA"/>
    <w:rsid w:val="005F2B8A"/>
    <w:rsid w:val="005F2E7F"/>
    <w:rsid w:val="005F2F57"/>
    <w:rsid w:val="005F33A8"/>
    <w:rsid w:val="005F35EE"/>
    <w:rsid w:val="005F3A8F"/>
    <w:rsid w:val="005F490D"/>
    <w:rsid w:val="005F499B"/>
    <w:rsid w:val="005F4BC0"/>
    <w:rsid w:val="005F4FE0"/>
    <w:rsid w:val="005F55B9"/>
    <w:rsid w:val="005F5E52"/>
    <w:rsid w:val="005F5F6E"/>
    <w:rsid w:val="005F6C32"/>
    <w:rsid w:val="005F7488"/>
    <w:rsid w:val="005F783C"/>
    <w:rsid w:val="005F7DE3"/>
    <w:rsid w:val="00600770"/>
    <w:rsid w:val="0060101D"/>
    <w:rsid w:val="0060104A"/>
    <w:rsid w:val="00601385"/>
    <w:rsid w:val="00601AE4"/>
    <w:rsid w:val="00602124"/>
    <w:rsid w:val="00602507"/>
    <w:rsid w:val="006028DF"/>
    <w:rsid w:val="00602CE1"/>
    <w:rsid w:val="006031C1"/>
    <w:rsid w:val="00603B2D"/>
    <w:rsid w:val="00604004"/>
    <w:rsid w:val="006042B5"/>
    <w:rsid w:val="00604415"/>
    <w:rsid w:val="00604BC1"/>
    <w:rsid w:val="00604CDE"/>
    <w:rsid w:val="00604D90"/>
    <w:rsid w:val="00604DDD"/>
    <w:rsid w:val="006051FD"/>
    <w:rsid w:val="00605228"/>
    <w:rsid w:val="006055EC"/>
    <w:rsid w:val="006059D8"/>
    <w:rsid w:val="00605A1F"/>
    <w:rsid w:val="0060671C"/>
    <w:rsid w:val="006069C2"/>
    <w:rsid w:val="00606D9C"/>
    <w:rsid w:val="006073E4"/>
    <w:rsid w:val="00607A56"/>
    <w:rsid w:val="00607AEB"/>
    <w:rsid w:val="00607E95"/>
    <w:rsid w:val="00610CC2"/>
    <w:rsid w:val="006116BC"/>
    <w:rsid w:val="0061228E"/>
    <w:rsid w:val="00612C30"/>
    <w:rsid w:val="00612CB4"/>
    <w:rsid w:val="0061331B"/>
    <w:rsid w:val="006135F4"/>
    <w:rsid w:val="006143E8"/>
    <w:rsid w:val="00614DA0"/>
    <w:rsid w:val="006154F0"/>
    <w:rsid w:val="00615D1E"/>
    <w:rsid w:val="006179DA"/>
    <w:rsid w:val="00617BDB"/>
    <w:rsid w:val="00617CF2"/>
    <w:rsid w:val="00620607"/>
    <w:rsid w:val="006207A2"/>
    <w:rsid w:val="00620AA4"/>
    <w:rsid w:val="0062161C"/>
    <w:rsid w:val="00621A42"/>
    <w:rsid w:val="00621F05"/>
    <w:rsid w:val="006224A4"/>
    <w:rsid w:val="006229D9"/>
    <w:rsid w:val="00622FBB"/>
    <w:rsid w:val="0062454E"/>
    <w:rsid w:val="00624820"/>
    <w:rsid w:val="0062539C"/>
    <w:rsid w:val="00625E80"/>
    <w:rsid w:val="00626244"/>
    <w:rsid w:val="0062635E"/>
    <w:rsid w:val="006268CA"/>
    <w:rsid w:val="00626A50"/>
    <w:rsid w:val="0062791B"/>
    <w:rsid w:val="00630C22"/>
    <w:rsid w:val="00630CF1"/>
    <w:rsid w:val="00630E1A"/>
    <w:rsid w:val="00631318"/>
    <w:rsid w:val="00631433"/>
    <w:rsid w:val="0063214F"/>
    <w:rsid w:val="006321FD"/>
    <w:rsid w:val="00632298"/>
    <w:rsid w:val="006323D0"/>
    <w:rsid w:val="00632436"/>
    <w:rsid w:val="006328E2"/>
    <w:rsid w:val="00633BF9"/>
    <w:rsid w:val="006342DE"/>
    <w:rsid w:val="0063484C"/>
    <w:rsid w:val="00635635"/>
    <w:rsid w:val="006356F9"/>
    <w:rsid w:val="0063583F"/>
    <w:rsid w:val="00635AC7"/>
    <w:rsid w:val="0063611D"/>
    <w:rsid w:val="00636CCE"/>
    <w:rsid w:val="00636E2C"/>
    <w:rsid w:val="006376B1"/>
    <w:rsid w:val="00637812"/>
    <w:rsid w:val="00637A58"/>
    <w:rsid w:val="00637F74"/>
    <w:rsid w:val="00640035"/>
    <w:rsid w:val="00640204"/>
    <w:rsid w:val="00640366"/>
    <w:rsid w:val="00640386"/>
    <w:rsid w:val="006406B2"/>
    <w:rsid w:val="00640E5A"/>
    <w:rsid w:val="006419FA"/>
    <w:rsid w:val="00641F48"/>
    <w:rsid w:val="00643709"/>
    <w:rsid w:val="0064417A"/>
    <w:rsid w:val="0064473A"/>
    <w:rsid w:val="006456DA"/>
    <w:rsid w:val="006459A3"/>
    <w:rsid w:val="00645EFC"/>
    <w:rsid w:val="00646D00"/>
    <w:rsid w:val="00647682"/>
    <w:rsid w:val="00650693"/>
    <w:rsid w:val="00650918"/>
    <w:rsid w:val="00650CE2"/>
    <w:rsid w:val="00651909"/>
    <w:rsid w:val="006519EE"/>
    <w:rsid w:val="00651FC9"/>
    <w:rsid w:val="006521D5"/>
    <w:rsid w:val="00652E2F"/>
    <w:rsid w:val="00653135"/>
    <w:rsid w:val="00653BB7"/>
    <w:rsid w:val="006548E6"/>
    <w:rsid w:val="00655E69"/>
    <w:rsid w:val="006562BC"/>
    <w:rsid w:val="006564E8"/>
    <w:rsid w:val="00657686"/>
    <w:rsid w:val="00657B86"/>
    <w:rsid w:val="00657FC2"/>
    <w:rsid w:val="00660160"/>
    <w:rsid w:val="006606C1"/>
    <w:rsid w:val="00660ADB"/>
    <w:rsid w:val="006618B1"/>
    <w:rsid w:val="00662206"/>
    <w:rsid w:val="00662EBC"/>
    <w:rsid w:val="00663279"/>
    <w:rsid w:val="00664177"/>
    <w:rsid w:val="00664822"/>
    <w:rsid w:val="0066519F"/>
    <w:rsid w:val="0066577C"/>
    <w:rsid w:val="00665986"/>
    <w:rsid w:val="00665D22"/>
    <w:rsid w:val="006663D4"/>
    <w:rsid w:val="006671D3"/>
    <w:rsid w:val="0066732E"/>
    <w:rsid w:val="00667DB7"/>
    <w:rsid w:val="00667F4B"/>
    <w:rsid w:val="00670133"/>
    <w:rsid w:val="0067018B"/>
    <w:rsid w:val="00670487"/>
    <w:rsid w:val="006705EB"/>
    <w:rsid w:val="00670B9A"/>
    <w:rsid w:val="00670E2E"/>
    <w:rsid w:val="00670E93"/>
    <w:rsid w:val="00670ECD"/>
    <w:rsid w:val="0067205B"/>
    <w:rsid w:val="006720A2"/>
    <w:rsid w:val="00672196"/>
    <w:rsid w:val="00672590"/>
    <w:rsid w:val="00673047"/>
    <w:rsid w:val="00673643"/>
    <w:rsid w:val="00673CA2"/>
    <w:rsid w:val="00675AA0"/>
    <w:rsid w:val="00675E9A"/>
    <w:rsid w:val="0067605C"/>
    <w:rsid w:val="00676818"/>
    <w:rsid w:val="00676D01"/>
    <w:rsid w:val="0067735C"/>
    <w:rsid w:val="00677EF4"/>
    <w:rsid w:val="0068005D"/>
    <w:rsid w:val="00680761"/>
    <w:rsid w:val="006814E8"/>
    <w:rsid w:val="0068197A"/>
    <w:rsid w:val="00681B55"/>
    <w:rsid w:val="00682955"/>
    <w:rsid w:val="00682FDC"/>
    <w:rsid w:val="0068318C"/>
    <w:rsid w:val="0068342A"/>
    <w:rsid w:val="006839A5"/>
    <w:rsid w:val="006841E7"/>
    <w:rsid w:val="00684352"/>
    <w:rsid w:val="00684450"/>
    <w:rsid w:val="00684ADA"/>
    <w:rsid w:val="00684B33"/>
    <w:rsid w:val="00684F34"/>
    <w:rsid w:val="00685120"/>
    <w:rsid w:val="00685DA0"/>
    <w:rsid w:val="006863F3"/>
    <w:rsid w:val="00686C91"/>
    <w:rsid w:val="0068752E"/>
    <w:rsid w:val="00687757"/>
    <w:rsid w:val="00687A9C"/>
    <w:rsid w:val="00687F38"/>
    <w:rsid w:val="00690096"/>
    <w:rsid w:val="006900BB"/>
    <w:rsid w:val="0069014A"/>
    <w:rsid w:val="0069049D"/>
    <w:rsid w:val="00690558"/>
    <w:rsid w:val="00690DCA"/>
    <w:rsid w:val="006918CE"/>
    <w:rsid w:val="00691D13"/>
    <w:rsid w:val="0069226B"/>
    <w:rsid w:val="006923BF"/>
    <w:rsid w:val="00692865"/>
    <w:rsid w:val="00692A97"/>
    <w:rsid w:val="00692F6F"/>
    <w:rsid w:val="00693686"/>
    <w:rsid w:val="0069372E"/>
    <w:rsid w:val="0069375F"/>
    <w:rsid w:val="00693BA7"/>
    <w:rsid w:val="00693E8A"/>
    <w:rsid w:val="0069408A"/>
    <w:rsid w:val="006942E2"/>
    <w:rsid w:val="00694CB9"/>
    <w:rsid w:val="0069545E"/>
    <w:rsid w:val="00696620"/>
    <w:rsid w:val="0069746E"/>
    <w:rsid w:val="006979A3"/>
    <w:rsid w:val="006A0B4D"/>
    <w:rsid w:val="006A1253"/>
    <w:rsid w:val="006A159F"/>
    <w:rsid w:val="006A19DA"/>
    <w:rsid w:val="006A24A8"/>
    <w:rsid w:val="006A3198"/>
    <w:rsid w:val="006A333E"/>
    <w:rsid w:val="006A334F"/>
    <w:rsid w:val="006A336B"/>
    <w:rsid w:val="006A3CAA"/>
    <w:rsid w:val="006A4702"/>
    <w:rsid w:val="006A4976"/>
    <w:rsid w:val="006A576D"/>
    <w:rsid w:val="006A62C5"/>
    <w:rsid w:val="006A67AD"/>
    <w:rsid w:val="006A6C5A"/>
    <w:rsid w:val="006A6D35"/>
    <w:rsid w:val="006A71CE"/>
    <w:rsid w:val="006A7436"/>
    <w:rsid w:val="006A7AD2"/>
    <w:rsid w:val="006A7B3F"/>
    <w:rsid w:val="006B0592"/>
    <w:rsid w:val="006B0696"/>
    <w:rsid w:val="006B0EF0"/>
    <w:rsid w:val="006B150B"/>
    <w:rsid w:val="006B17B2"/>
    <w:rsid w:val="006B1F4F"/>
    <w:rsid w:val="006B2587"/>
    <w:rsid w:val="006B260D"/>
    <w:rsid w:val="006B2DDE"/>
    <w:rsid w:val="006B2E74"/>
    <w:rsid w:val="006B2F5E"/>
    <w:rsid w:val="006B34EC"/>
    <w:rsid w:val="006B356C"/>
    <w:rsid w:val="006B35AC"/>
    <w:rsid w:val="006B49EC"/>
    <w:rsid w:val="006B4AE3"/>
    <w:rsid w:val="006B4C14"/>
    <w:rsid w:val="006B5495"/>
    <w:rsid w:val="006B7033"/>
    <w:rsid w:val="006B748C"/>
    <w:rsid w:val="006B7EBE"/>
    <w:rsid w:val="006C046F"/>
    <w:rsid w:val="006C0702"/>
    <w:rsid w:val="006C0BEF"/>
    <w:rsid w:val="006C1D9B"/>
    <w:rsid w:val="006C222A"/>
    <w:rsid w:val="006C2357"/>
    <w:rsid w:val="006C26E7"/>
    <w:rsid w:val="006C2DAC"/>
    <w:rsid w:val="006C302B"/>
    <w:rsid w:val="006C3077"/>
    <w:rsid w:val="006C3676"/>
    <w:rsid w:val="006C3BF0"/>
    <w:rsid w:val="006C485D"/>
    <w:rsid w:val="006C4929"/>
    <w:rsid w:val="006C4AF0"/>
    <w:rsid w:val="006C54E7"/>
    <w:rsid w:val="006C5513"/>
    <w:rsid w:val="006C5768"/>
    <w:rsid w:val="006C5D8B"/>
    <w:rsid w:val="006C6AFD"/>
    <w:rsid w:val="006C6DB2"/>
    <w:rsid w:val="006C79CA"/>
    <w:rsid w:val="006C7CBE"/>
    <w:rsid w:val="006D053D"/>
    <w:rsid w:val="006D0C1D"/>
    <w:rsid w:val="006D1088"/>
    <w:rsid w:val="006D11C1"/>
    <w:rsid w:val="006D19CD"/>
    <w:rsid w:val="006D1FAA"/>
    <w:rsid w:val="006D201D"/>
    <w:rsid w:val="006D2239"/>
    <w:rsid w:val="006D255C"/>
    <w:rsid w:val="006D2627"/>
    <w:rsid w:val="006D3046"/>
    <w:rsid w:val="006D3C0B"/>
    <w:rsid w:val="006D4035"/>
    <w:rsid w:val="006D44FD"/>
    <w:rsid w:val="006D4531"/>
    <w:rsid w:val="006D4775"/>
    <w:rsid w:val="006D4C47"/>
    <w:rsid w:val="006D4DBC"/>
    <w:rsid w:val="006D4ED5"/>
    <w:rsid w:val="006D5112"/>
    <w:rsid w:val="006D5A20"/>
    <w:rsid w:val="006D5DFB"/>
    <w:rsid w:val="006D691F"/>
    <w:rsid w:val="006D7478"/>
    <w:rsid w:val="006D75CA"/>
    <w:rsid w:val="006E00F1"/>
    <w:rsid w:val="006E02EC"/>
    <w:rsid w:val="006E036A"/>
    <w:rsid w:val="006E0C2E"/>
    <w:rsid w:val="006E0DAF"/>
    <w:rsid w:val="006E1633"/>
    <w:rsid w:val="006E1667"/>
    <w:rsid w:val="006E1C5F"/>
    <w:rsid w:val="006E1D02"/>
    <w:rsid w:val="006E1F73"/>
    <w:rsid w:val="006E1FEF"/>
    <w:rsid w:val="006E31A0"/>
    <w:rsid w:val="006E32A1"/>
    <w:rsid w:val="006E3D5D"/>
    <w:rsid w:val="006E4653"/>
    <w:rsid w:val="006E4662"/>
    <w:rsid w:val="006E473B"/>
    <w:rsid w:val="006E50E1"/>
    <w:rsid w:val="006E5B32"/>
    <w:rsid w:val="006E5BEF"/>
    <w:rsid w:val="006E5C7D"/>
    <w:rsid w:val="006E6794"/>
    <w:rsid w:val="006E75F9"/>
    <w:rsid w:val="006F00D3"/>
    <w:rsid w:val="006F07BC"/>
    <w:rsid w:val="006F0B87"/>
    <w:rsid w:val="006F0C54"/>
    <w:rsid w:val="006F1133"/>
    <w:rsid w:val="006F1153"/>
    <w:rsid w:val="006F124A"/>
    <w:rsid w:val="006F130D"/>
    <w:rsid w:val="006F1375"/>
    <w:rsid w:val="006F1661"/>
    <w:rsid w:val="006F2053"/>
    <w:rsid w:val="006F2315"/>
    <w:rsid w:val="006F2799"/>
    <w:rsid w:val="006F2C08"/>
    <w:rsid w:val="006F300D"/>
    <w:rsid w:val="006F34F3"/>
    <w:rsid w:val="006F3FDC"/>
    <w:rsid w:val="006F4947"/>
    <w:rsid w:val="006F4A7C"/>
    <w:rsid w:val="006F4AD5"/>
    <w:rsid w:val="006F52D3"/>
    <w:rsid w:val="006F53DF"/>
    <w:rsid w:val="006F554E"/>
    <w:rsid w:val="006F5D68"/>
    <w:rsid w:val="006F5EEE"/>
    <w:rsid w:val="006F7208"/>
    <w:rsid w:val="006F72D2"/>
    <w:rsid w:val="006F77A6"/>
    <w:rsid w:val="006F7DC8"/>
    <w:rsid w:val="00700B00"/>
    <w:rsid w:val="00701DD7"/>
    <w:rsid w:val="00701F09"/>
    <w:rsid w:val="00701F86"/>
    <w:rsid w:val="0070233B"/>
    <w:rsid w:val="00702B98"/>
    <w:rsid w:val="007032F5"/>
    <w:rsid w:val="007047C2"/>
    <w:rsid w:val="00704819"/>
    <w:rsid w:val="007050DC"/>
    <w:rsid w:val="0070555F"/>
    <w:rsid w:val="00705C0D"/>
    <w:rsid w:val="00705C47"/>
    <w:rsid w:val="00705D98"/>
    <w:rsid w:val="007061D0"/>
    <w:rsid w:val="00706804"/>
    <w:rsid w:val="00706F7B"/>
    <w:rsid w:val="00706FC3"/>
    <w:rsid w:val="007070B8"/>
    <w:rsid w:val="007070C4"/>
    <w:rsid w:val="0070771A"/>
    <w:rsid w:val="00710C82"/>
    <w:rsid w:val="00710CF8"/>
    <w:rsid w:val="00710CFF"/>
    <w:rsid w:val="00710DBE"/>
    <w:rsid w:val="00710F4A"/>
    <w:rsid w:val="0071138A"/>
    <w:rsid w:val="007114DD"/>
    <w:rsid w:val="0071151D"/>
    <w:rsid w:val="00711FD3"/>
    <w:rsid w:val="00712173"/>
    <w:rsid w:val="007123F8"/>
    <w:rsid w:val="00712464"/>
    <w:rsid w:val="00713046"/>
    <w:rsid w:val="00713380"/>
    <w:rsid w:val="00713955"/>
    <w:rsid w:val="00713AD7"/>
    <w:rsid w:val="00713F79"/>
    <w:rsid w:val="00714282"/>
    <w:rsid w:val="00714E1C"/>
    <w:rsid w:val="00715C17"/>
    <w:rsid w:val="007167AA"/>
    <w:rsid w:val="00717559"/>
    <w:rsid w:val="007177D1"/>
    <w:rsid w:val="007179F3"/>
    <w:rsid w:val="00720B19"/>
    <w:rsid w:val="007213AB"/>
    <w:rsid w:val="007215E6"/>
    <w:rsid w:val="00722DC4"/>
    <w:rsid w:val="007236F8"/>
    <w:rsid w:val="00724447"/>
    <w:rsid w:val="0072472C"/>
    <w:rsid w:val="0072473F"/>
    <w:rsid w:val="00724BD2"/>
    <w:rsid w:val="007254C9"/>
    <w:rsid w:val="0072588B"/>
    <w:rsid w:val="007259D2"/>
    <w:rsid w:val="00725E1D"/>
    <w:rsid w:val="00725E32"/>
    <w:rsid w:val="0072678D"/>
    <w:rsid w:val="00726987"/>
    <w:rsid w:val="007276FA"/>
    <w:rsid w:val="00727942"/>
    <w:rsid w:val="00730CB8"/>
    <w:rsid w:val="00731540"/>
    <w:rsid w:val="007316C1"/>
    <w:rsid w:val="00731BC1"/>
    <w:rsid w:val="00731BCA"/>
    <w:rsid w:val="00731ED3"/>
    <w:rsid w:val="00732555"/>
    <w:rsid w:val="00732599"/>
    <w:rsid w:val="00733299"/>
    <w:rsid w:val="007334E6"/>
    <w:rsid w:val="007335C4"/>
    <w:rsid w:val="00733743"/>
    <w:rsid w:val="0073410F"/>
    <w:rsid w:val="00734DCE"/>
    <w:rsid w:val="00735D8E"/>
    <w:rsid w:val="00736A94"/>
    <w:rsid w:val="00736D64"/>
    <w:rsid w:val="00736D6E"/>
    <w:rsid w:val="00736E96"/>
    <w:rsid w:val="00736F55"/>
    <w:rsid w:val="00736FB2"/>
    <w:rsid w:val="00737177"/>
    <w:rsid w:val="00737EA5"/>
    <w:rsid w:val="007401AF"/>
    <w:rsid w:val="007402E4"/>
    <w:rsid w:val="00740820"/>
    <w:rsid w:val="00740A91"/>
    <w:rsid w:val="00740E84"/>
    <w:rsid w:val="00741843"/>
    <w:rsid w:val="00741A1C"/>
    <w:rsid w:val="00742338"/>
    <w:rsid w:val="007424D7"/>
    <w:rsid w:val="0074298F"/>
    <w:rsid w:val="00742BB8"/>
    <w:rsid w:val="00742C05"/>
    <w:rsid w:val="007431F2"/>
    <w:rsid w:val="007432CA"/>
    <w:rsid w:val="00743BA8"/>
    <w:rsid w:val="007445E8"/>
    <w:rsid w:val="007449C8"/>
    <w:rsid w:val="00744F03"/>
    <w:rsid w:val="007452F0"/>
    <w:rsid w:val="0074572D"/>
    <w:rsid w:val="00745969"/>
    <w:rsid w:val="00745EA1"/>
    <w:rsid w:val="007466BC"/>
    <w:rsid w:val="00747E67"/>
    <w:rsid w:val="00747FA8"/>
    <w:rsid w:val="0075006B"/>
    <w:rsid w:val="007523B0"/>
    <w:rsid w:val="00752A64"/>
    <w:rsid w:val="00752B6A"/>
    <w:rsid w:val="007538C7"/>
    <w:rsid w:val="00753A6D"/>
    <w:rsid w:val="007546C6"/>
    <w:rsid w:val="0075486B"/>
    <w:rsid w:val="00754BF6"/>
    <w:rsid w:val="00754FD3"/>
    <w:rsid w:val="00755362"/>
    <w:rsid w:val="0075589B"/>
    <w:rsid w:val="00756B1E"/>
    <w:rsid w:val="00760260"/>
    <w:rsid w:val="00760B3A"/>
    <w:rsid w:val="00761492"/>
    <w:rsid w:val="00762355"/>
    <w:rsid w:val="007627C7"/>
    <w:rsid w:val="00762BF4"/>
    <w:rsid w:val="0076306D"/>
    <w:rsid w:val="007630EC"/>
    <w:rsid w:val="00763193"/>
    <w:rsid w:val="007632BB"/>
    <w:rsid w:val="007636B0"/>
    <w:rsid w:val="007637F1"/>
    <w:rsid w:val="007642B5"/>
    <w:rsid w:val="00764B23"/>
    <w:rsid w:val="00765FBA"/>
    <w:rsid w:val="00766097"/>
    <w:rsid w:val="0076644E"/>
    <w:rsid w:val="007668A2"/>
    <w:rsid w:val="00766A28"/>
    <w:rsid w:val="00766AA5"/>
    <w:rsid w:val="00767428"/>
    <w:rsid w:val="0076753F"/>
    <w:rsid w:val="007678C5"/>
    <w:rsid w:val="0076795E"/>
    <w:rsid w:val="00767B65"/>
    <w:rsid w:val="00771396"/>
    <w:rsid w:val="0077154F"/>
    <w:rsid w:val="00773023"/>
    <w:rsid w:val="007730F1"/>
    <w:rsid w:val="00773425"/>
    <w:rsid w:val="00773E68"/>
    <w:rsid w:val="0077452B"/>
    <w:rsid w:val="007745E5"/>
    <w:rsid w:val="00774BC0"/>
    <w:rsid w:val="00774D21"/>
    <w:rsid w:val="00774EF5"/>
    <w:rsid w:val="00774F0E"/>
    <w:rsid w:val="00775031"/>
    <w:rsid w:val="00775134"/>
    <w:rsid w:val="007758DA"/>
    <w:rsid w:val="00775CC2"/>
    <w:rsid w:val="0077682D"/>
    <w:rsid w:val="00776BA0"/>
    <w:rsid w:val="00776C59"/>
    <w:rsid w:val="00776CBF"/>
    <w:rsid w:val="00777ACB"/>
    <w:rsid w:val="00780969"/>
    <w:rsid w:val="00781348"/>
    <w:rsid w:val="00781CF3"/>
    <w:rsid w:val="00781EE7"/>
    <w:rsid w:val="00782092"/>
    <w:rsid w:val="00782B75"/>
    <w:rsid w:val="00782D1A"/>
    <w:rsid w:val="00782D30"/>
    <w:rsid w:val="00782DF0"/>
    <w:rsid w:val="00783681"/>
    <w:rsid w:val="00784517"/>
    <w:rsid w:val="00784661"/>
    <w:rsid w:val="0078491F"/>
    <w:rsid w:val="007849BF"/>
    <w:rsid w:val="007849C9"/>
    <w:rsid w:val="007854EC"/>
    <w:rsid w:val="00785A9D"/>
    <w:rsid w:val="007865B0"/>
    <w:rsid w:val="00786C31"/>
    <w:rsid w:val="00786CC2"/>
    <w:rsid w:val="00787D15"/>
    <w:rsid w:val="00790374"/>
    <w:rsid w:val="00790918"/>
    <w:rsid w:val="00790CAB"/>
    <w:rsid w:val="007914B2"/>
    <w:rsid w:val="00791619"/>
    <w:rsid w:val="00791C56"/>
    <w:rsid w:val="007937B5"/>
    <w:rsid w:val="0079394B"/>
    <w:rsid w:val="00793998"/>
    <w:rsid w:val="00793C0C"/>
    <w:rsid w:val="007948D1"/>
    <w:rsid w:val="00794FC2"/>
    <w:rsid w:val="007951F3"/>
    <w:rsid w:val="00795AD3"/>
    <w:rsid w:val="00795EEF"/>
    <w:rsid w:val="00796173"/>
    <w:rsid w:val="00796253"/>
    <w:rsid w:val="00796388"/>
    <w:rsid w:val="00796ED3"/>
    <w:rsid w:val="007971CC"/>
    <w:rsid w:val="00797E00"/>
    <w:rsid w:val="007A00C6"/>
    <w:rsid w:val="007A0C43"/>
    <w:rsid w:val="007A1B27"/>
    <w:rsid w:val="007A274F"/>
    <w:rsid w:val="007A27FF"/>
    <w:rsid w:val="007A282D"/>
    <w:rsid w:val="007A3451"/>
    <w:rsid w:val="007A34DE"/>
    <w:rsid w:val="007A35B0"/>
    <w:rsid w:val="007A3C4C"/>
    <w:rsid w:val="007A4055"/>
    <w:rsid w:val="007A4587"/>
    <w:rsid w:val="007A594F"/>
    <w:rsid w:val="007A59BE"/>
    <w:rsid w:val="007A5B56"/>
    <w:rsid w:val="007A5DB4"/>
    <w:rsid w:val="007A6092"/>
    <w:rsid w:val="007A6731"/>
    <w:rsid w:val="007B0076"/>
    <w:rsid w:val="007B019C"/>
    <w:rsid w:val="007B0222"/>
    <w:rsid w:val="007B113E"/>
    <w:rsid w:val="007B1834"/>
    <w:rsid w:val="007B1839"/>
    <w:rsid w:val="007B1847"/>
    <w:rsid w:val="007B2A8C"/>
    <w:rsid w:val="007B2D40"/>
    <w:rsid w:val="007B32D6"/>
    <w:rsid w:val="007B349F"/>
    <w:rsid w:val="007B37DB"/>
    <w:rsid w:val="007B4136"/>
    <w:rsid w:val="007B42A5"/>
    <w:rsid w:val="007B44A6"/>
    <w:rsid w:val="007B5D12"/>
    <w:rsid w:val="007B5DF1"/>
    <w:rsid w:val="007B6271"/>
    <w:rsid w:val="007B67C2"/>
    <w:rsid w:val="007B6C61"/>
    <w:rsid w:val="007B6DAB"/>
    <w:rsid w:val="007B745B"/>
    <w:rsid w:val="007B770D"/>
    <w:rsid w:val="007B798C"/>
    <w:rsid w:val="007B7F4E"/>
    <w:rsid w:val="007C03A3"/>
    <w:rsid w:val="007C0804"/>
    <w:rsid w:val="007C1562"/>
    <w:rsid w:val="007C17DB"/>
    <w:rsid w:val="007C1809"/>
    <w:rsid w:val="007C1E21"/>
    <w:rsid w:val="007C1E6E"/>
    <w:rsid w:val="007C1F08"/>
    <w:rsid w:val="007C21AA"/>
    <w:rsid w:val="007C2F92"/>
    <w:rsid w:val="007C3506"/>
    <w:rsid w:val="007C362D"/>
    <w:rsid w:val="007C37E7"/>
    <w:rsid w:val="007C3C31"/>
    <w:rsid w:val="007C3EB1"/>
    <w:rsid w:val="007C3EF0"/>
    <w:rsid w:val="007C5144"/>
    <w:rsid w:val="007C52F3"/>
    <w:rsid w:val="007C639D"/>
    <w:rsid w:val="007C7A6B"/>
    <w:rsid w:val="007C7DC0"/>
    <w:rsid w:val="007D07AA"/>
    <w:rsid w:val="007D0C9E"/>
    <w:rsid w:val="007D0EC3"/>
    <w:rsid w:val="007D1B6C"/>
    <w:rsid w:val="007D1FDB"/>
    <w:rsid w:val="007D2E00"/>
    <w:rsid w:val="007D2E3B"/>
    <w:rsid w:val="007D3569"/>
    <w:rsid w:val="007D3B53"/>
    <w:rsid w:val="007D3E4E"/>
    <w:rsid w:val="007D4885"/>
    <w:rsid w:val="007D4F25"/>
    <w:rsid w:val="007D521B"/>
    <w:rsid w:val="007D5806"/>
    <w:rsid w:val="007D5C33"/>
    <w:rsid w:val="007D5CAD"/>
    <w:rsid w:val="007D6263"/>
    <w:rsid w:val="007D62BE"/>
    <w:rsid w:val="007D72D5"/>
    <w:rsid w:val="007D73E4"/>
    <w:rsid w:val="007D75F0"/>
    <w:rsid w:val="007D7777"/>
    <w:rsid w:val="007D7F68"/>
    <w:rsid w:val="007E01B4"/>
    <w:rsid w:val="007E0A0E"/>
    <w:rsid w:val="007E113E"/>
    <w:rsid w:val="007E13E6"/>
    <w:rsid w:val="007E17D0"/>
    <w:rsid w:val="007E18F3"/>
    <w:rsid w:val="007E2615"/>
    <w:rsid w:val="007E29FE"/>
    <w:rsid w:val="007E2A8A"/>
    <w:rsid w:val="007E2D0D"/>
    <w:rsid w:val="007E303C"/>
    <w:rsid w:val="007E3D2B"/>
    <w:rsid w:val="007E421E"/>
    <w:rsid w:val="007E4866"/>
    <w:rsid w:val="007E49E5"/>
    <w:rsid w:val="007E5991"/>
    <w:rsid w:val="007E5E91"/>
    <w:rsid w:val="007E6618"/>
    <w:rsid w:val="007E75B7"/>
    <w:rsid w:val="007F018E"/>
    <w:rsid w:val="007F05BD"/>
    <w:rsid w:val="007F067E"/>
    <w:rsid w:val="007F0D32"/>
    <w:rsid w:val="007F0D5B"/>
    <w:rsid w:val="007F14A0"/>
    <w:rsid w:val="007F15C2"/>
    <w:rsid w:val="007F19C2"/>
    <w:rsid w:val="007F1DF1"/>
    <w:rsid w:val="007F32B6"/>
    <w:rsid w:val="007F3310"/>
    <w:rsid w:val="007F379F"/>
    <w:rsid w:val="007F3A75"/>
    <w:rsid w:val="007F3D9A"/>
    <w:rsid w:val="007F41BE"/>
    <w:rsid w:val="007F4775"/>
    <w:rsid w:val="007F5066"/>
    <w:rsid w:val="007F50C0"/>
    <w:rsid w:val="007F53F4"/>
    <w:rsid w:val="007F5D5B"/>
    <w:rsid w:val="007F5F0E"/>
    <w:rsid w:val="007F64C4"/>
    <w:rsid w:val="007F6B2E"/>
    <w:rsid w:val="007F6E20"/>
    <w:rsid w:val="007F733D"/>
    <w:rsid w:val="007F7BF9"/>
    <w:rsid w:val="007F7C2F"/>
    <w:rsid w:val="0080054F"/>
    <w:rsid w:val="008008E7"/>
    <w:rsid w:val="008008EC"/>
    <w:rsid w:val="00800E10"/>
    <w:rsid w:val="0080136F"/>
    <w:rsid w:val="008014E2"/>
    <w:rsid w:val="00801EF2"/>
    <w:rsid w:val="008028AF"/>
    <w:rsid w:val="008028D8"/>
    <w:rsid w:val="00802C23"/>
    <w:rsid w:val="00802DD0"/>
    <w:rsid w:val="00803F5D"/>
    <w:rsid w:val="0080443B"/>
    <w:rsid w:val="00804983"/>
    <w:rsid w:val="008055A3"/>
    <w:rsid w:val="008055EC"/>
    <w:rsid w:val="00806981"/>
    <w:rsid w:val="00806A13"/>
    <w:rsid w:val="00806C42"/>
    <w:rsid w:val="00807FB4"/>
    <w:rsid w:val="008100AC"/>
    <w:rsid w:val="0081096B"/>
    <w:rsid w:val="00810A21"/>
    <w:rsid w:val="00810BE9"/>
    <w:rsid w:val="00810C10"/>
    <w:rsid w:val="00811063"/>
    <w:rsid w:val="008112E5"/>
    <w:rsid w:val="008113E3"/>
    <w:rsid w:val="0081145C"/>
    <w:rsid w:val="008119EC"/>
    <w:rsid w:val="00811F1C"/>
    <w:rsid w:val="00812279"/>
    <w:rsid w:val="00812F2D"/>
    <w:rsid w:val="00813125"/>
    <w:rsid w:val="00813502"/>
    <w:rsid w:val="00813693"/>
    <w:rsid w:val="00813A79"/>
    <w:rsid w:val="00813D72"/>
    <w:rsid w:val="00813DB2"/>
    <w:rsid w:val="008141C1"/>
    <w:rsid w:val="0081424D"/>
    <w:rsid w:val="0081431B"/>
    <w:rsid w:val="00814CE8"/>
    <w:rsid w:val="00814FBC"/>
    <w:rsid w:val="008150ED"/>
    <w:rsid w:val="008151B3"/>
    <w:rsid w:val="00815BA0"/>
    <w:rsid w:val="00815D5C"/>
    <w:rsid w:val="00815DB2"/>
    <w:rsid w:val="00815E3C"/>
    <w:rsid w:val="00816712"/>
    <w:rsid w:val="00816BB7"/>
    <w:rsid w:val="00816ED4"/>
    <w:rsid w:val="008173BA"/>
    <w:rsid w:val="0081741C"/>
    <w:rsid w:val="00817833"/>
    <w:rsid w:val="00817B13"/>
    <w:rsid w:val="00817BFF"/>
    <w:rsid w:val="00817D9A"/>
    <w:rsid w:val="00820340"/>
    <w:rsid w:val="008203CA"/>
    <w:rsid w:val="0082088B"/>
    <w:rsid w:val="00821740"/>
    <w:rsid w:val="00822019"/>
    <w:rsid w:val="0082216E"/>
    <w:rsid w:val="00823ECE"/>
    <w:rsid w:val="008246D2"/>
    <w:rsid w:val="0082478D"/>
    <w:rsid w:val="00824E67"/>
    <w:rsid w:val="00825739"/>
    <w:rsid w:val="00825842"/>
    <w:rsid w:val="008259CF"/>
    <w:rsid w:val="00825DCC"/>
    <w:rsid w:val="008261B6"/>
    <w:rsid w:val="00826469"/>
    <w:rsid w:val="00826661"/>
    <w:rsid w:val="00826C1E"/>
    <w:rsid w:val="0082739C"/>
    <w:rsid w:val="00827AF4"/>
    <w:rsid w:val="00830346"/>
    <w:rsid w:val="0083065C"/>
    <w:rsid w:val="00830979"/>
    <w:rsid w:val="008311C3"/>
    <w:rsid w:val="00831CA8"/>
    <w:rsid w:val="00832540"/>
    <w:rsid w:val="0083255C"/>
    <w:rsid w:val="00832DA2"/>
    <w:rsid w:val="00832FC5"/>
    <w:rsid w:val="00832FE6"/>
    <w:rsid w:val="00833238"/>
    <w:rsid w:val="008337F5"/>
    <w:rsid w:val="008339DF"/>
    <w:rsid w:val="00834111"/>
    <w:rsid w:val="00834F86"/>
    <w:rsid w:val="0083530F"/>
    <w:rsid w:val="0083538D"/>
    <w:rsid w:val="0083582E"/>
    <w:rsid w:val="00836185"/>
    <w:rsid w:val="0083684E"/>
    <w:rsid w:val="00836B40"/>
    <w:rsid w:val="00836D28"/>
    <w:rsid w:val="008371EB"/>
    <w:rsid w:val="00837A12"/>
    <w:rsid w:val="00837A37"/>
    <w:rsid w:val="00837AA7"/>
    <w:rsid w:val="00837B47"/>
    <w:rsid w:val="00840109"/>
    <w:rsid w:val="00840624"/>
    <w:rsid w:val="00840847"/>
    <w:rsid w:val="00840A28"/>
    <w:rsid w:val="008421A4"/>
    <w:rsid w:val="00842DE5"/>
    <w:rsid w:val="00843147"/>
    <w:rsid w:val="00843148"/>
    <w:rsid w:val="008438DB"/>
    <w:rsid w:val="008442CC"/>
    <w:rsid w:val="0084439C"/>
    <w:rsid w:val="00844466"/>
    <w:rsid w:val="00844F70"/>
    <w:rsid w:val="008452DF"/>
    <w:rsid w:val="00846368"/>
    <w:rsid w:val="0084734E"/>
    <w:rsid w:val="008474D0"/>
    <w:rsid w:val="00847ECE"/>
    <w:rsid w:val="00847FDD"/>
    <w:rsid w:val="008506DD"/>
    <w:rsid w:val="00850AE1"/>
    <w:rsid w:val="008516C4"/>
    <w:rsid w:val="008526B3"/>
    <w:rsid w:val="00852E13"/>
    <w:rsid w:val="00853BD6"/>
    <w:rsid w:val="00854087"/>
    <w:rsid w:val="008541EF"/>
    <w:rsid w:val="008547FA"/>
    <w:rsid w:val="008555E4"/>
    <w:rsid w:val="00856127"/>
    <w:rsid w:val="0085698F"/>
    <w:rsid w:val="008569DE"/>
    <w:rsid w:val="00857130"/>
    <w:rsid w:val="0085784A"/>
    <w:rsid w:val="00857BC1"/>
    <w:rsid w:val="00857D3F"/>
    <w:rsid w:val="00857F2F"/>
    <w:rsid w:val="00857FC8"/>
    <w:rsid w:val="0086072E"/>
    <w:rsid w:val="00860DC0"/>
    <w:rsid w:val="00861963"/>
    <w:rsid w:val="008635EC"/>
    <w:rsid w:val="00863BF7"/>
    <w:rsid w:val="00863F56"/>
    <w:rsid w:val="0086417C"/>
    <w:rsid w:val="00864E48"/>
    <w:rsid w:val="0086550E"/>
    <w:rsid w:val="00865673"/>
    <w:rsid w:val="00865A67"/>
    <w:rsid w:val="00865F9D"/>
    <w:rsid w:val="0086613B"/>
    <w:rsid w:val="00866C1D"/>
    <w:rsid w:val="00866CB8"/>
    <w:rsid w:val="0086746B"/>
    <w:rsid w:val="00867539"/>
    <w:rsid w:val="008675CB"/>
    <w:rsid w:val="008676DA"/>
    <w:rsid w:val="00867E28"/>
    <w:rsid w:val="0087050E"/>
    <w:rsid w:val="00870868"/>
    <w:rsid w:val="0087091D"/>
    <w:rsid w:val="008710FA"/>
    <w:rsid w:val="00871156"/>
    <w:rsid w:val="008711A2"/>
    <w:rsid w:val="00871352"/>
    <w:rsid w:val="008718A9"/>
    <w:rsid w:val="00872307"/>
    <w:rsid w:val="008725AA"/>
    <w:rsid w:val="00872D2C"/>
    <w:rsid w:val="00872D78"/>
    <w:rsid w:val="008736A6"/>
    <w:rsid w:val="00873C67"/>
    <w:rsid w:val="0087421F"/>
    <w:rsid w:val="00874798"/>
    <w:rsid w:val="00874A40"/>
    <w:rsid w:val="00874B7B"/>
    <w:rsid w:val="00875228"/>
    <w:rsid w:val="008753C3"/>
    <w:rsid w:val="00875B59"/>
    <w:rsid w:val="00875B61"/>
    <w:rsid w:val="00875FEF"/>
    <w:rsid w:val="008763F2"/>
    <w:rsid w:val="008766A6"/>
    <w:rsid w:val="00876C7F"/>
    <w:rsid w:val="00877777"/>
    <w:rsid w:val="0088017C"/>
    <w:rsid w:val="00880C0D"/>
    <w:rsid w:val="00880C40"/>
    <w:rsid w:val="00881A92"/>
    <w:rsid w:val="00881CE9"/>
    <w:rsid w:val="00882658"/>
    <w:rsid w:val="00882FA5"/>
    <w:rsid w:val="008832EE"/>
    <w:rsid w:val="008837C0"/>
    <w:rsid w:val="008838AD"/>
    <w:rsid w:val="00883C5A"/>
    <w:rsid w:val="008843C9"/>
    <w:rsid w:val="00884503"/>
    <w:rsid w:val="00885254"/>
    <w:rsid w:val="00885C56"/>
    <w:rsid w:val="00885CA5"/>
    <w:rsid w:val="00885F75"/>
    <w:rsid w:val="0088610E"/>
    <w:rsid w:val="00886269"/>
    <w:rsid w:val="00886438"/>
    <w:rsid w:val="00886A3F"/>
    <w:rsid w:val="00886AC5"/>
    <w:rsid w:val="00886DC3"/>
    <w:rsid w:val="0088725D"/>
    <w:rsid w:val="00887BF6"/>
    <w:rsid w:val="00887CF6"/>
    <w:rsid w:val="0089061E"/>
    <w:rsid w:val="008907D5"/>
    <w:rsid w:val="008909B6"/>
    <w:rsid w:val="00891C82"/>
    <w:rsid w:val="00891E21"/>
    <w:rsid w:val="008922EE"/>
    <w:rsid w:val="00893218"/>
    <w:rsid w:val="008936C2"/>
    <w:rsid w:val="008942FD"/>
    <w:rsid w:val="008944C2"/>
    <w:rsid w:val="00894AD8"/>
    <w:rsid w:val="008960F0"/>
    <w:rsid w:val="008961D0"/>
    <w:rsid w:val="008964E2"/>
    <w:rsid w:val="0089698B"/>
    <w:rsid w:val="00896C00"/>
    <w:rsid w:val="00896C82"/>
    <w:rsid w:val="00896DE3"/>
    <w:rsid w:val="00897532"/>
    <w:rsid w:val="0089779F"/>
    <w:rsid w:val="0089787C"/>
    <w:rsid w:val="00897C85"/>
    <w:rsid w:val="00897E52"/>
    <w:rsid w:val="008A058B"/>
    <w:rsid w:val="008A097C"/>
    <w:rsid w:val="008A0998"/>
    <w:rsid w:val="008A14F0"/>
    <w:rsid w:val="008A1869"/>
    <w:rsid w:val="008A2813"/>
    <w:rsid w:val="008A2940"/>
    <w:rsid w:val="008A29EA"/>
    <w:rsid w:val="008A2C9F"/>
    <w:rsid w:val="008A2DE7"/>
    <w:rsid w:val="008A35AB"/>
    <w:rsid w:val="008A3674"/>
    <w:rsid w:val="008A3DF4"/>
    <w:rsid w:val="008A465D"/>
    <w:rsid w:val="008A569B"/>
    <w:rsid w:val="008A58AD"/>
    <w:rsid w:val="008A6DAD"/>
    <w:rsid w:val="008A7E94"/>
    <w:rsid w:val="008B02C7"/>
    <w:rsid w:val="008B0A82"/>
    <w:rsid w:val="008B0F66"/>
    <w:rsid w:val="008B1396"/>
    <w:rsid w:val="008B1406"/>
    <w:rsid w:val="008B1B07"/>
    <w:rsid w:val="008B1B92"/>
    <w:rsid w:val="008B1EB7"/>
    <w:rsid w:val="008B20CD"/>
    <w:rsid w:val="008B25BC"/>
    <w:rsid w:val="008B3680"/>
    <w:rsid w:val="008B3D9A"/>
    <w:rsid w:val="008B44CA"/>
    <w:rsid w:val="008B4876"/>
    <w:rsid w:val="008B4B91"/>
    <w:rsid w:val="008B556F"/>
    <w:rsid w:val="008B5867"/>
    <w:rsid w:val="008B58AB"/>
    <w:rsid w:val="008B66A1"/>
    <w:rsid w:val="008B6AFB"/>
    <w:rsid w:val="008B6CB4"/>
    <w:rsid w:val="008B76B6"/>
    <w:rsid w:val="008B7796"/>
    <w:rsid w:val="008C0DC7"/>
    <w:rsid w:val="008C1182"/>
    <w:rsid w:val="008C145B"/>
    <w:rsid w:val="008C163F"/>
    <w:rsid w:val="008C21BF"/>
    <w:rsid w:val="008C2299"/>
    <w:rsid w:val="008C29A6"/>
    <w:rsid w:val="008C2B12"/>
    <w:rsid w:val="008C3665"/>
    <w:rsid w:val="008C380D"/>
    <w:rsid w:val="008C3B50"/>
    <w:rsid w:val="008C4530"/>
    <w:rsid w:val="008C477D"/>
    <w:rsid w:val="008C4783"/>
    <w:rsid w:val="008C484C"/>
    <w:rsid w:val="008C4BD6"/>
    <w:rsid w:val="008C5A8B"/>
    <w:rsid w:val="008C7DA3"/>
    <w:rsid w:val="008C7EF6"/>
    <w:rsid w:val="008D03D3"/>
    <w:rsid w:val="008D0643"/>
    <w:rsid w:val="008D1718"/>
    <w:rsid w:val="008D29CD"/>
    <w:rsid w:val="008D2E9A"/>
    <w:rsid w:val="008D31BB"/>
    <w:rsid w:val="008D393C"/>
    <w:rsid w:val="008D3AF6"/>
    <w:rsid w:val="008D3BFD"/>
    <w:rsid w:val="008D3ED8"/>
    <w:rsid w:val="008D465A"/>
    <w:rsid w:val="008D4A4D"/>
    <w:rsid w:val="008D4DD2"/>
    <w:rsid w:val="008D5283"/>
    <w:rsid w:val="008D555F"/>
    <w:rsid w:val="008D58CA"/>
    <w:rsid w:val="008D5E31"/>
    <w:rsid w:val="008D63D3"/>
    <w:rsid w:val="008D6E84"/>
    <w:rsid w:val="008D6F58"/>
    <w:rsid w:val="008D712A"/>
    <w:rsid w:val="008D75E8"/>
    <w:rsid w:val="008D7AFF"/>
    <w:rsid w:val="008D7B2F"/>
    <w:rsid w:val="008D7EBD"/>
    <w:rsid w:val="008E05CB"/>
    <w:rsid w:val="008E0F53"/>
    <w:rsid w:val="008E120C"/>
    <w:rsid w:val="008E1A2A"/>
    <w:rsid w:val="008E1B88"/>
    <w:rsid w:val="008E1CDE"/>
    <w:rsid w:val="008E2490"/>
    <w:rsid w:val="008E24ED"/>
    <w:rsid w:val="008E25B6"/>
    <w:rsid w:val="008E25F2"/>
    <w:rsid w:val="008E2AC1"/>
    <w:rsid w:val="008E2EA7"/>
    <w:rsid w:val="008E42FD"/>
    <w:rsid w:val="008E472E"/>
    <w:rsid w:val="008E52D9"/>
    <w:rsid w:val="008E64FD"/>
    <w:rsid w:val="008E6A01"/>
    <w:rsid w:val="008E737C"/>
    <w:rsid w:val="008E73F1"/>
    <w:rsid w:val="008E774E"/>
    <w:rsid w:val="008E7762"/>
    <w:rsid w:val="008F020E"/>
    <w:rsid w:val="008F0322"/>
    <w:rsid w:val="008F0D0C"/>
    <w:rsid w:val="008F0F8C"/>
    <w:rsid w:val="008F1C2E"/>
    <w:rsid w:val="008F27E4"/>
    <w:rsid w:val="008F2D06"/>
    <w:rsid w:val="008F2E53"/>
    <w:rsid w:val="008F319E"/>
    <w:rsid w:val="008F31B8"/>
    <w:rsid w:val="008F3464"/>
    <w:rsid w:val="008F34B0"/>
    <w:rsid w:val="008F3746"/>
    <w:rsid w:val="008F46F9"/>
    <w:rsid w:val="008F55A6"/>
    <w:rsid w:val="008F585A"/>
    <w:rsid w:val="008F5BF0"/>
    <w:rsid w:val="008F617A"/>
    <w:rsid w:val="008F653C"/>
    <w:rsid w:val="008F6579"/>
    <w:rsid w:val="008F678E"/>
    <w:rsid w:val="008F73B6"/>
    <w:rsid w:val="008F758C"/>
    <w:rsid w:val="00900CBF"/>
    <w:rsid w:val="00900E56"/>
    <w:rsid w:val="00901422"/>
    <w:rsid w:val="009016B1"/>
    <w:rsid w:val="00901739"/>
    <w:rsid w:val="009017EA"/>
    <w:rsid w:val="00901BAD"/>
    <w:rsid w:val="00901CB9"/>
    <w:rsid w:val="0090265D"/>
    <w:rsid w:val="00902960"/>
    <w:rsid w:val="00902997"/>
    <w:rsid w:val="00902B19"/>
    <w:rsid w:val="00902C5F"/>
    <w:rsid w:val="00902EE7"/>
    <w:rsid w:val="00903E94"/>
    <w:rsid w:val="00904142"/>
    <w:rsid w:val="009044E7"/>
    <w:rsid w:val="00904760"/>
    <w:rsid w:val="0090481C"/>
    <w:rsid w:val="00904EAB"/>
    <w:rsid w:val="00906271"/>
    <w:rsid w:val="0090697C"/>
    <w:rsid w:val="00906BCC"/>
    <w:rsid w:val="00906C04"/>
    <w:rsid w:val="00910A74"/>
    <w:rsid w:val="00911930"/>
    <w:rsid w:val="00911D5D"/>
    <w:rsid w:val="00912D1D"/>
    <w:rsid w:val="009132DF"/>
    <w:rsid w:val="0091336A"/>
    <w:rsid w:val="00913A01"/>
    <w:rsid w:val="0091424D"/>
    <w:rsid w:val="0091431D"/>
    <w:rsid w:val="0091439C"/>
    <w:rsid w:val="00914B24"/>
    <w:rsid w:val="00914BE4"/>
    <w:rsid w:val="009154CD"/>
    <w:rsid w:val="00915614"/>
    <w:rsid w:val="00916010"/>
    <w:rsid w:val="0091639F"/>
    <w:rsid w:val="00916488"/>
    <w:rsid w:val="00916C21"/>
    <w:rsid w:val="00916EC5"/>
    <w:rsid w:val="0091776C"/>
    <w:rsid w:val="00920DDC"/>
    <w:rsid w:val="00920E3B"/>
    <w:rsid w:val="009210DB"/>
    <w:rsid w:val="009215D2"/>
    <w:rsid w:val="0092167E"/>
    <w:rsid w:val="00921A62"/>
    <w:rsid w:val="00921B9A"/>
    <w:rsid w:val="00921E21"/>
    <w:rsid w:val="009224F7"/>
    <w:rsid w:val="00922B86"/>
    <w:rsid w:val="00922FAB"/>
    <w:rsid w:val="00922FEA"/>
    <w:rsid w:val="00923005"/>
    <w:rsid w:val="009231D3"/>
    <w:rsid w:val="00923F91"/>
    <w:rsid w:val="009240DD"/>
    <w:rsid w:val="00924CA9"/>
    <w:rsid w:val="00924CEE"/>
    <w:rsid w:val="0092543E"/>
    <w:rsid w:val="0092589B"/>
    <w:rsid w:val="0092593F"/>
    <w:rsid w:val="00925DC3"/>
    <w:rsid w:val="009266F9"/>
    <w:rsid w:val="0092681F"/>
    <w:rsid w:val="00926E66"/>
    <w:rsid w:val="00926E96"/>
    <w:rsid w:val="00927AED"/>
    <w:rsid w:val="00927C51"/>
    <w:rsid w:val="00930086"/>
    <w:rsid w:val="009301A2"/>
    <w:rsid w:val="00930A12"/>
    <w:rsid w:val="00930A99"/>
    <w:rsid w:val="00930DF4"/>
    <w:rsid w:val="00931BB3"/>
    <w:rsid w:val="00932D88"/>
    <w:rsid w:val="00932E18"/>
    <w:rsid w:val="00932E42"/>
    <w:rsid w:val="0093316F"/>
    <w:rsid w:val="00933178"/>
    <w:rsid w:val="00933845"/>
    <w:rsid w:val="009338EE"/>
    <w:rsid w:val="00934662"/>
    <w:rsid w:val="00935245"/>
    <w:rsid w:val="00935292"/>
    <w:rsid w:val="009353DB"/>
    <w:rsid w:val="0093599E"/>
    <w:rsid w:val="00935ACA"/>
    <w:rsid w:val="00936129"/>
    <w:rsid w:val="0093623B"/>
    <w:rsid w:val="009362F8"/>
    <w:rsid w:val="00936677"/>
    <w:rsid w:val="00936684"/>
    <w:rsid w:val="00936B6B"/>
    <w:rsid w:val="00936C8D"/>
    <w:rsid w:val="009379A2"/>
    <w:rsid w:val="00940537"/>
    <w:rsid w:val="00941D8E"/>
    <w:rsid w:val="00942460"/>
    <w:rsid w:val="0094253E"/>
    <w:rsid w:val="00942A10"/>
    <w:rsid w:val="00942FF7"/>
    <w:rsid w:val="009430E3"/>
    <w:rsid w:val="00943501"/>
    <w:rsid w:val="009435E2"/>
    <w:rsid w:val="00944104"/>
    <w:rsid w:val="00944350"/>
    <w:rsid w:val="00944526"/>
    <w:rsid w:val="009445D4"/>
    <w:rsid w:val="00945137"/>
    <w:rsid w:val="00945321"/>
    <w:rsid w:val="00945943"/>
    <w:rsid w:val="00946911"/>
    <w:rsid w:val="00947081"/>
    <w:rsid w:val="0094737A"/>
    <w:rsid w:val="009508E5"/>
    <w:rsid w:val="00950B4E"/>
    <w:rsid w:val="009523FD"/>
    <w:rsid w:val="00952CBF"/>
    <w:rsid w:val="00952D12"/>
    <w:rsid w:val="009530F4"/>
    <w:rsid w:val="0095310E"/>
    <w:rsid w:val="00953BA7"/>
    <w:rsid w:val="009543FF"/>
    <w:rsid w:val="009548C8"/>
    <w:rsid w:val="009549F5"/>
    <w:rsid w:val="00954CDB"/>
    <w:rsid w:val="009550BB"/>
    <w:rsid w:val="009552AD"/>
    <w:rsid w:val="0095540C"/>
    <w:rsid w:val="00955542"/>
    <w:rsid w:val="009560AF"/>
    <w:rsid w:val="0095755F"/>
    <w:rsid w:val="0096076E"/>
    <w:rsid w:val="009608DF"/>
    <w:rsid w:val="009612DF"/>
    <w:rsid w:val="009618C5"/>
    <w:rsid w:val="00961AEE"/>
    <w:rsid w:val="00961CB3"/>
    <w:rsid w:val="00961E7B"/>
    <w:rsid w:val="00962AFD"/>
    <w:rsid w:val="00962C04"/>
    <w:rsid w:val="00962C6A"/>
    <w:rsid w:val="00963B09"/>
    <w:rsid w:val="00963CAF"/>
    <w:rsid w:val="009645C6"/>
    <w:rsid w:val="00964962"/>
    <w:rsid w:val="0096499D"/>
    <w:rsid w:val="00964D40"/>
    <w:rsid w:val="009656C5"/>
    <w:rsid w:val="0096577F"/>
    <w:rsid w:val="00965CFE"/>
    <w:rsid w:val="00965F3F"/>
    <w:rsid w:val="009671ED"/>
    <w:rsid w:val="00967651"/>
    <w:rsid w:val="009677BF"/>
    <w:rsid w:val="00970103"/>
    <w:rsid w:val="00970876"/>
    <w:rsid w:val="00970DCD"/>
    <w:rsid w:val="00970EC5"/>
    <w:rsid w:val="00970FB3"/>
    <w:rsid w:val="00971650"/>
    <w:rsid w:val="00971BA3"/>
    <w:rsid w:val="009720EB"/>
    <w:rsid w:val="0097226F"/>
    <w:rsid w:val="009723B2"/>
    <w:rsid w:val="00972765"/>
    <w:rsid w:val="00972D27"/>
    <w:rsid w:val="00973DB5"/>
    <w:rsid w:val="00973FEC"/>
    <w:rsid w:val="009743D8"/>
    <w:rsid w:val="0097490A"/>
    <w:rsid w:val="00974EB1"/>
    <w:rsid w:val="00974F89"/>
    <w:rsid w:val="009751EF"/>
    <w:rsid w:val="0097542B"/>
    <w:rsid w:val="0097672F"/>
    <w:rsid w:val="00976C28"/>
    <w:rsid w:val="00976FE0"/>
    <w:rsid w:val="009771C7"/>
    <w:rsid w:val="009775AD"/>
    <w:rsid w:val="00977865"/>
    <w:rsid w:val="009779FE"/>
    <w:rsid w:val="00977E1B"/>
    <w:rsid w:val="00980D27"/>
    <w:rsid w:val="00981041"/>
    <w:rsid w:val="00981217"/>
    <w:rsid w:val="009813F5"/>
    <w:rsid w:val="00981421"/>
    <w:rsid w:val="0098179A"/>
    <w:rsid w:val="009817A0"/>
    <w:rsid w:val="00981815"/>
    <w:rsid w:val="0098265F"/>
    <w:rsid w:val="009846F6"/>
    <w:rsid w:val="00985620"/>
    <w:rsid w:val="009859DE"/>
    <w:rsid w:val="00986C31"/>
    <w:rsid w:val="0098717E"/>
    <w:rsid w:val="009872C3"/>
    <w:rsid w:val="00987D25"/>
    <w:rsid w:val="009901E4"/>
    <w:rsid w:val="0099022F"/>
    <w:rsid w:val="00990D20"/>
    <w:rsid w:val="00990D57"/>
    <w:rsid w:val="00991304"/>
    <w:rsid w:val="00991646"/>
    <w:rsid w:val="00991832"/>
    <w:rsid w:val="00992222"/>
    <w:rsid w:val="009925D2"/>
    <w:rsid w:val="009927D5"/>
    <w:rsid w:val="009934EE"/>
    <w:rsid w:val="00993843"/>
    <w:rsid w:val="00993A75"/>
    <w:rsid w:val="00993B6D"/>
    <w:rsid w:val="00994540"/>
    <w:rsid w:val="0099457E"/>
    <w:rsid w:val="00994964"/>
    <w:rsid w:val="009956A2"/>
    <w:rsid w:val="009963E9"/>
    <w:rsid w:val="009966B3"/>
    <w:rsid w:val="00996779"/>
    <w:rsid w:val="00996A81"/>
    <w:rsid w:val="00996F57"/>
    <w:rsid w:val="009971FC"/>
    <w:rsid w:val="00997FDC"/>
    <w:rsid w:val="009A0495"/>
    <w:rsid w:val="009A0532"/>
    <w:rsid w:val="009A0756"/>
    <w:rsid w:val="009A0795"/>
    <w:rsid w:val="009A0EC7"/>
    <w:rsid w:val="009A10C6"/>
    <w:rsid w:val="009A1A81"/>
    <w:rsid w:val="009A1E80"/>
    <w:rsid w:val="009A24B7"/>
    <w:rsid w:val="009A2EFD"/>
    <w:rsid w:val="009A3366"/>
    <w:rsid w:val="009A4098"/>
    <w:rsid w:val="009A43DF"/>
    <w:rsid w:val="009A45A7"/>
    <w:rsid w:val="009A48E1"/>
    <w:rsid w:val="009A4D4C"/>
    <w:rsid w:val="009A510B"/>
    <w:rsid w:val="009A53E2"/>
    <w:rsid w:val="009A53F3"/>
    <w:rsid w:val="009A5FA1"/>
    <w:rsid w:val="009A6057"/>
    <w:rsid w:val="009A609D"/>
    <w:rsid w:val="009A660D"/>
    <w:rsid w:val="009A6620"/>
    <w:rsid w:val="009A7704"/>
    <w:rsid w:val="009A7812"/>
    <w:rsid w:val="009A7C00"/>
    <w:rsid w:val="009B0357"/>
    <w:rsid w:val="009B065D"/>
    <w:rsid w:val="009B07AE"/>
    <w:rsid w:val="009B0C87"/>
    <w:rsid w:val="009B0D3F"/>
    <w:rsid w:val="009B0FE1"/>
    <w:rsid w:val="009B25C3"/>
    <w:rsid w:val="009B2ED2"/>
    <w:rsid w:val="009B300B"/>
    <w:rsid w:val="009B313D"/>
    <w:rsid w:val="009B3CD6"/>
    <w:rsid w:val="009B40E2"/>
    <w:rsid w:val="009B47AD"/>
    <w:rsid w:val="009B4CBA"/>
    <w:rsid w:val="009B56B0"/>
    <w:rsid w:val="009B5C44"/>
    <w:rsid w:val="009B63A1"/>
    <w:rsid w:val="009B6565"/>
    <w:rsid w:val="009B6FE4"/>
    <w:rsid w:val="009B73E8"/>
    <w:rsid w:val="009B7573"/>
    <w:rsid w:val="009B766E"/>
    <w:rsid w:val="009B7EB9"/>
    <w:rsid w:val="009C06F2"/>
    <w:rsid w:val="009C0E8E"/>
    <w:rsid w:val="009C0EA0"/>
    <w:rsid w:val="009C0FAA"/>
    <w:rsid w:val="009C1370"/>
    <w:rsid w:val="009C1548"/>
    <w:rsid w:val="009C15B4"/>
    <w:rsid w:val="009C175D"/>
    <w:rsid w:val="009C18BC"/>
    <w:rsid w:val="009C1BEF"/>
    <w:rsid w:val="009C1DC3"/>
    <w:rsid w:val="009C3672"/>
    <w:rsid w:val="009C3911"/>
    <w:rsid w:val="009C3D5B"/>
    <w:rsid w:val="009C47F8"/>
    <w:rsid w:val="009C4AAC"/>
    <w:rsid w:val="009C52FE"/>
    <w:rsid w:val="009C5841"/>
    <w:rsid w:val="009C5B66"/>
    <w:rsid w:val="009C6465"/>
    <w:rsid w:val="009C697E"/>
    <w:rsid w:val="009C6F46"/>
    <w:rsid w:val="009C7308"/>
    <w:rsid w:val="009C74AD"/>
    <w:rsid w:val="009C76CC"/>
    <w:rsid w:val="009C7CF6"/>
    <w:rsid w:val="009C7D1C"/>
    <w:rsid w:val="009C7D5C"/>
    <w:rsid w:val="009D04B7"/>
    <w:rsid w:val="009D16A4"/>
    <w:rsid w:val="009D177F"/>
    <w:rsid w:val="009D3387"/>
    <w:rsid w:val="009D3403"/>
    <w:rsid w:val="009D342E"/>
    <w:rsid w:val="009D3771"/>
    <w:rsid w:val="009D39E3"/>
    <w:rsid w:val="009D3E0B"/>
    <w:rsid w:val="009D4034"/>
    <w:rsid w:val="009D4174"/>
    <w:rsid w:val="009D49AE"/>
    <w:rsid w:val="009D51A1"/>
    <w:rsid w:val="009D54DE"/>
    <w:rsid w:val="009D55D0"/>
    <w:rsid w:val="009D5867"/>
    <w:rsid w:val="009D5DF8"/>
    <w:rsid w:val="009D63F6"/>
    <w:rsid w:val="009D645F"/>
    <w:rsid w:val="009D78AF"/>
    <w:rsid w:val="009D7C78"/>
    <w:rsid w:val="009E005D"/>
    <w:rsid w:val="009E06D4"/>
    <w:rsid w:val="009E0B8E"/>
    <w:rsid w:val="009E0E6D"/>
    <w:rsid w:val="009E1119"/>
    <w:rsid w:val="009E177D"/>
    <w:rsid w:val="009E1C22"/>
    <w:rsid w:val="009E1C47"/>
    <w:rsid w:val="009E22AB"/>
    <w:rsid w:val="009E25BE"/>
    <w:rsid w:val="009E3572"/>
    <w:rsid w:val="009E3EDE"/>
    <w:rsid w:val="009E3FD4"/>
    <w:rsid w:val="009E4046"/>
    <w:rsid w:val="009E4096"/>
    <w:rsid w:val="009E442E"/>
    <w:rsid w:val="009E54CA"/>
    <w:rsid w:val="009E5DAF"/>
    <w:rsid w:val="009E600C"/>
    <w:rsid w:val="009E650E"/>
    <w:rsid w:val="009E66EA"/>
    <w:rsid w:val="009E67CF"/>
    <w:rsid w:val="009E6A80"/>
    <w:rsid w:val="009E749D"/>
    <w:rsid w:val="009E74A9"/>
    <w:rsid w:val="009E79C5"/>
    <w:rsid w:val="009E7B75"/>
    <w:rsid w:val="009F0ED3"/>
    <w:rsid w:val="009F1244"/>
    <w:rsid w:val="009F12EA"/>
    <w:rsid w:val="009F21C0"/>
    <w:rsid w:val="009F23E0"/>
    <w:rsid w:val="009F273B"/>
    <w:rsid w:val="009F3230"/>
    <w:rsid w:val="009F32B6"/>
    <w:rsid w:val="009F3427"/>
    <w:rsid w:val="009F3CD6"/>
    <w:rsid w:val="009F3EA6"/>
    <w:rsid w:val="009F478A"/>
    <w:rsid w:val="009F5959"/>
    <w:rsid w:val="009F59B5"/>
    <w:rsid w:val="009F64C8"/>
    <w:rsid w:val="009F66C7"/>
    <w:rsid w:val="009F6758"/>
    <w:rsid w:val="009F687D"/>
    <w:rsid w:val="009F6D3E"/>
    <w:rsid w:val="009F72A3"/>
    <w:rsid w:val="009F7919"/>
    <w:rsid w:val="009F7DE5"/>
    <w:rsid w:val="00A006F9"/>
    <w:rsid w:val="00A00888"/>
    <w:rsid w:val="00A010FB"/>
    <w:rsid w:val="00A01E83"/>
    <w:rsid w:val="00A01ED7"/>
    <w:rsid w:val="00A02340"/>
    <w:rsid w:val="00A02AA3"/>
    <w:rsid w:val="00A03878"/>
    <w:rsid w:val="00A03971"/>
    <w:rsid w:val="00A03F6A"/>
    <w:rsid w:val="00A04757"/>
    <w:rsid w:val="00A047CC"/>
    <w:rsid w:val="00A050C5"/>
    <w:rsid w:val="00A05578"/>
    <w:rsid w:val="00A0606C"/>
    <w:rsid w:val="00A060BD"/>
    <w:rsid w:val="00A067FD"/>
    <w:rsid w:val="00A06E1E"/>
    <w:rsid w:val="00A073B1"/>
    <w:rsid w:val="00A07654"/>
    <w:rsid w:val="00A07F95"/>
    <w:rsid w:val="00A103AA"/>
    <w:rsid w:val="00A10A7F"/>
    <w:rsid w:val="00A1103D"/>
    <w:rsid w:val="00A11630"/>
    <w:rsid w:val="00A11905"/>
    <w:rsid w:val="00A11B70"/>
    <w:rsid w:val="00A1215A"/>
    <w:rsid w:val="00A124E9"/>
    <w:rsid w:val="00A12B55"/>
    <w:rsid w:val="00A14522"/>
    <w:rsid w:val="00A14A3D"/>
    <w:rsid w:val="00A14C66"/>
    <w:rsid w:val="00A14F8A"/>
    <w:rsid w:val="00A153EC"/>
    <w:rsid w:val="00A155D5"/>
    <w:rsid w:val="00A15723"/>
    <w:rsid w:val="00A1580C"/>
    <w:rsid w:val="00A15FF3"/>
    <w:rsid w:val="00A1652D"/>
    <w:rsid w:val="00A167C0"/>
    <w:rsid w:val="00A16E8B"/>
    <w:rsid w:val="00A16EC0"/>
    <w:rsid w:val="00A17384"/>
    <w:rsid w:val="00A17845"/>
    <w:rsid w:val="00A17AFD"/>
    <w:rsid w:val="00A20558"/>
    <w:rsid w:val="00A20670"/>
    <w:rsid w:val="00A20729"/>
    <w:rsid w:val="00A20DC9"/>
    <w:rsid w:val="00A2112B"/>
    <w:rsid w:val="00A214E1"/>
    <w:rsid w:val="00A21F51"/>
    <w:rsid w:val="00A22296"/>
    <w:rsid w:val="00A22B3D"/>
    <w:rsid w:val="00A22B77"/>
    <w:rsid w:val="00A23012"/>
    <w:rsid w:val="00A234A1"/>
    <w:rsid w:val="00A23962"/>
    <w:rsid w:val="00A24BF7"/>
    <w:rsid w:val="00A24CA9"/>
    <w:rsid w:val="00A24E1E"/>
    <w:rsid w:val="00A2504E"/>
    <w:rsid w:val="00A25677"/>
    <w:rsid w:val="00A2575A"/>
    <w:rsid w:val="00A261A3"/>
    <w:rsid w:val="00A26D6B"/>
    <w:rsid w:val="00A27015"/>
    <w:rsid w:val="00A277AC"/>
    <w:rsid w:val="00A3137F"/>
    <w:rsid w:val="00A31D0B"/>
    <w:rsid w:val="00A32052"/>
    <w:rsid w:val="00A32117"/>
    <w:rsid w:val="00A32D22"/>
    <w:rsid w:val="00A3310C"/>
    <w:rsid w:val="00A331EA"/>
    <w:rsid w:val="00A33B3A"/>
    <w:rsid w:val="00A342F8"/>
    <w:rsid w:val="00A344D4"/>
    <w:rsid w:val="00A34CB0"/>
    <w:rsid w:val="00A34FD4"/>
    <w:rsid w:val="00A3553C"/>
    <w:rsid w:val="00A35569"/>
    <w:rsid w:val="00A36539"/>
    <w:rsid w:val="00A3658D"/>
    <w:rsid w:val="00A36933"/>
    <w:rsid w:val="00A37517"/>
    <w:rsid w:val="00A375D3"/>
    <w:rsid w:val="00A37668"/>
    <w:rsid w:val="00A37940"/>
    <w:rsid w:val="00A4021B"/>
    <w:rsid w:val="00A40306"/>
    <w:rsid w:val="00A40638"/>
    <w:rsid w:val="00A40F36"/>
    <w:rsid w:val="00A41905"/>
    <w:rsid w:val="00A4285F"/>
    <w:rsid w:val="00A4364E"/>
    <w:rsid w:val="00A441C2"/>
    <w:rsid w:val="00A4455A"/>
    <w:rsid w:val="00A44AAE"/>
    <w:rsid w:val="00A44C27"/>
    <w:rsid w:val="00A450BC"/>
    <w:rsid w:val="00A45D10"/>
    <w:rsid w:val="00A45D37"/>
    <w:rsid w:val="00A45D43"/>
    <w:rsid w:val="00A463CE"/>
    <w:rsid w:val="00A4659C"/>
    <w:rsid w:val="00A4676C"/>
    <w:rsid w:val="00A46895"/>
    <w:rsid w:val="00A46B7A"/>
    <w:rsid w:val="00A47CB2"/>
    <w:rsid w:val="00A5089B"/>
    <w:rsid w:val="00A50A49"/>
    <w:rsid w:val="00A5104A"/>
    <w:rsid w:val="00A510EF"/>
    <w:rsid w:val="00A511AC"/>
    <w:rsid w:val="00A513E0"/>
    <w:rsid w:val="00A52964"/>
    <w:rsid w:val="00A530B8"/>
    <w:rsid w:val="00A5322F"/>
    <w:rsid w:val="00A534AD"/>
    <w:rsid w:val="00A54119"/>
    <w:rsid w:val="00A5510C"/>
    <w:rsid w:val="00A552D9"/>
    <w:rsid w:val="00A553D1"/>
    <w:rsid w:val="00A553DE"/>
    <w:rsid w:val="00A5547D"/>
    <w:rsid w:val="00A55739"/>
    <w:rsid w:val="00A55FDE"/>
    <w:rsid w:val="00A56171"/>
    <w:rsid w:val="00A56350"/>
    <w:rsid w:val="00A565A0"/>
    <w:rsid w:val="00A568C9"/>
    <w:rsid w:val="00A569F6"/>
    <w:rsid w:val="00A56F3F"/>
    <w:rsid w:val="00A577DE"/>
    <w:rsid w:val="00A57AA4"/>
    <w:rsid w:val="00A57EEE"/>
    <w:rsid w:val="00A57F0F"/>
    <w:rsid w:val="00A60D87"/>
    <w:rsid w:val="00A61562"/>
    <w:rsid w:val="00A62390"/>
    <w:rsid w:val="00A632AF"/>
    <w:rsid w:val="00A64175"/>
    <w:rsid w:val="00A64203"/>
    <w:rsid w:val="00A64A2B"/>
    <w:rsid w:val="00A64AD1"/>
    <w:rsid w:val="00A64BF4"/>
    <w:rsid w:val="00A651BD"/>
    <w:rsid w:val="00A651CE"/>
    <w:rsid w:val="00A653CC"/>
    <w:rsid w:val="00A654AF"/>
    <w:rsid w:val="00A6552B"/>
    <w:rsid w:val="00A663CA"/>
    <w:rsid w:val="00A664F3"/>
    <w:rsid w:val="00A66B8F"/>
    <w:rsid w:val="00A66DE1"/>
    <w:rsid w:val="00A6739F"/>
    <w:rsid w:val="00A6745B"/>
    <w:rsid w:val="00A67EAD"/>
    <w:rsid w:val="00A701F1"/>
    <w:rsid w:val="00A71207"/>
    <w:rsid w:val="00A72155"/>
    <w:rsid w:val="00A72420"/>
    <w:rsid w:val="00A72955"/>
    <w:rsid w:val="00A729C4"/>
    <w:rsid w:val="00A72EC6"/>
    <w:rsid w:val="00A7322A"/>
    <w:rsid w:val="00A732E8"/>
    <w:rsid w:val="00A736D6"/>
    <w:rsid w:val="00A73DA1"/>
    <w:rsid w:val="00A7440A"/>
    <w:rsid w:val="00A7512A"/>
    <w:rsid w:val="00A7527A"/>
    <w:rsid w:val="00A75301"/>
    <w:rsid w:val="00A75576"/>
    <w:rsid w:val="00A758EA"/>
    <w:rsid w:val="00A75E92"/>
    <w:rsid w:val="00A75F03"/>
    <w:rsid w:val="00A763A5"/>
    <w:rsid w:val="00A76620"/>
    <w:rsid w:val="00A768E5"/>
    <w:rsid w:val="00A76C1F"/>
    <w:rsid w:val="00A77A82"/>
    <w:rsid w:val="00A77B57"/>
    <w:rsid w:val="00A77F66"/>
    <w:rsid w:val="00A8062E"/>
    <w:rsid w:val="00A8084B"/>
    <w:rsid w:val="00A80BAC"/>
    <w:rsid w:val="00A80C9C"/>
    <w:rsid w:val="00A81423"/>
    <w:rsid w:val="00A81AC7"/>
    <w:rsid w:val="00A824B6"/>
    <w:rsid w:val="00A82D0E"/>
    <w:rsid w:val="00A82D2A"/>
    <w:rsid w:val="00A82E3F"/>
    <w:rsid w:val="00A83535"/>
    <w:rsid w:val="00A8358F"/>
    <w:rsid w:val="00A8428F"/>
    <w:rsid w:val="00A849E8"/>
    <w:rsid w:val="00A850B9"/>
    <w:rsid w:val="00A85A94"/>
    <w:rsid w:val="00A85DA5"/>
    <w:rsid w:val="00A85F03"/>
    <w:rsid w:val="00A86527"/>
    <w:rsid w:val="00A877AA"/>
    <w:rsid w:val="00A900AF"/>
    <w:rsid w:val="00A90B6D"/>
    <w:rsid w:val="00A90C69"/>
    <w:rsid w:val="00A90FB9"/>
    <w:rsid w:val="00A913FE"/>
    <w:rsid w:val="00A91724"/>
    <w:rsid w:val="00A91C32"/>
    <w:rsid w:val="00A91CB5"/>
    <w:rsid w:val="00A91CCE"/>
    <w:rsid w:val="00A91DD7"/>
    <w:rsid w:val="00A92532"/>
    <w:rsid w:val="00A92C54"/>
    <w:rsid w:val="00A938D0"/>
    <w:rsid w:val="00A93F07"/>
    <w:rsid w:val="00A94170"/>
    <w:rsid w:val="00A94D65"/>
    <w:rsid w:val="00A964C3"/>
    <w:rsid w:val="00A9697D"/>
    <w:rsid w:val="00A972F5"/>
    <w:rsid w:val="00A97C27"/>
    <w:rsid w:val="00AA026B"/>
    <w:rsid w:val="00AA0F79"/>
    <w:rsid w:val="00AA14AC"/>
    <w:rsid w:val="00AA15D5"/>
    <w:rsid w:val="00AA1824"/>
    <w:rsid w:val="00AA1899"/>
    <w:rsid w:val="00AA1994"/>
    <w:rsid w:val="00AA1BCB"/>
    <w:rsid w:val="00AA2876"/>
    <w:rsid w:val="00AA2A72"/>
    <w:rsid w:val="00AA3D90"/>
    <w:rsid w:val="00AA3E30"/>
    <w:rsid w:val="00AA3F16"/>
    <w:rsid w:val="00AA42A6"/>
    <w:rsid w:val="00AA484C"/>
    <w:rsid w:val="00AA515F"/>
    <w:rsid w:val="00AA527E"/>
    <w:rsid w:val="00AA52DE"/>
    <w:rsid w:val="00AA5A16"/>
    <w:rsid w:val="00AA5B89"/>
    <w:rsid w:val="00AA5DF0"/>
    <w:rsid w:val="00AA5FAA"/>
    <w:rsid w:val="00AA61B1"/>
    <w:rsid w:val="00AA62E0"/>
    <w:rsid w:val="00AA6D8A"/>
    <w:rsid w:val="00AB0279"/>
    <w:rsid w:val="00AB0DAE"/>
    <w:rsid w:val="00AB140E"/>
    <w:rsid w:val="00AB1442"/>
    <w:rsid w:val="00AB20EE"/>
    <w:rsid w:val="00AB2410"/>
    <w:rsid w:val="00AB2B71"/>
    <w:rsid w:val="00AB3583"/>
    <w:rsid w:val="00AB413F"/>
    <w:rsid w:val="00AB4AED"/>
    <w:rsid w:val="00AB5067"/>
    <w:rsid w:val="00AB5127"/>
    <w:rsid w:val="00AB5378"/>
    <w:rsid w:val="00AB5C7C"/>
    <w:rsid w:val="00AB63AD"/>
    <w:rsid w:val="00AB650B"/>
    <w:rsid w:val="00AB6DA6"/>
    <w:rsid w:val="00AC005C"/>
    <w:rsid w:val="00AC06A9"/>
    <w:rsid w:val="00AC16A7"/>
    <w:rsid w:val="00AC1E85"/>
    <w:rsid w:val="00AC2153"/>
    <w:rsid w:val="00AC234E"/>
    <w:rsid w:val="00AC3428"/>
    <w:rsid w:val="00AC3508"/>
    <w:rsid w:val="00AC383A"/>
    <w:rsid w:val="00AC400C"/>
    <w:rsid w:val="00AC46B3"/>
    <w:rsid w:val="00AC46F5"/>
    <w:rsid w:val="00AC4A16"/>
    <w:rsid w:val="00AC4FE2"/>
    <w:rsid w:val="00AC5003"/>
    <w:rsid w:val="00AC5118"/>
    <w:rsid w:val="00AC51FB"/>
    <w:rsid w:val="00AC5405"/>
    <w:rsid w:val="00AC546D"/>
    <w:rsid w:val="00AC5D37"/>
    <w:rsid w:val="00AC608E"/>
    <w:rsid w:val="00AC6093"/>
    <w:rsid w:val="00AC6314"/>
    <w:rsid w:val="00AC6643"/>
    <w:rsid w:val="00AC6E6C"/>
    <w:rsid w:val="00AC77C8"/>
    <w:rsid w:val="00AC78CD"/>
    <w:rsid w:val="00AC7D65"/>
    <w:rsid w:val="00AC7DBF"/>
    <w:rsid w:val="00AD064C"/>
    <w:rsid w:val="00AD0875"/>
    <w:rsid w:val="00AD0E26"/>
    <w:rsid w:val="00AD0E45"/>
    <w:rsid w:val="00AD10A3"/>
    <w:rsid w:val="00AD18A5"/>
    <w:rsid w:val="00AD1A05"/>
    <w:rsid w:val="00AD1B41"/>
    <w:rsid w:val="00AD1B54"/>
    <w:rsid w:val="00AD1FB3"/>
    <w:rsid w:val="00AD21DB"/>
    <w:rsid w:val="00AD25A5"/>
    <w:rsid w:val="00AD26FE"/>
    <w:rsid w:val="00AD2781"/>
    <w:rsid w:val="00AD29A7"/>
    <w:rsid w:val="00AD2FDB"/>
    <w:rsid w:val="00AD3156"/>
    <w:rsid w:val="00AD371D"/>
    <w:rsid w:val="00AD40B8"/>
    <w:rsid w:val="00AD416D"/>
    <w:rsid w:val="00AD4188"/>
    <w:rsid w:val="00AD43E4"/>
    <w:rsid w:val="00AD4695"/>
    <w:rsid w:val="00AD47B0"/>
    <w:rsid w:val="00AD4DD5"/>
    <w:rsid w:val="00AD4F12"/>
    <w:rsid w:val="00AD50CD"/>
    <w:rsid w:val="00AD5D47"/>
    <w:rsid w:val="00AD67B2"/>
    <w:rsid w:val="00AD6A46"/>
    <w:rsid w:val="00AD6F01"/>
    <w:rsid w:val="00AD708B"/>
    <w:rsid w:val="00AD72E4"/>
    <w:rsid w:val="00AD73CB"/>
    <w:rsid w:val="00AD7790"/>
    <w:rsid w:val="00AD7862"/>
    <w:rsid w:val="00AD7B99"/>
    <w:rsid w:val="00AE0278"/>
    <w:rsid w:val="00AE0837"/>
    <w:rsid w:val="00AE08E4"/>
    <w:rsid w:val="00AE0B47"/>
    <w:rsid w:val="00AE0DBE"/>
    <w:rsid w:val="00AE0E95"/>
    <w:rsid w:val="00AE10AC"/>
    <w:rsid w:val="00AE12C1"/>
    <w:rsid w:val="00AE1918"/>
    <w:rsid w:val="00AE24BF"/>
    <w:rsid w:val="00AE28E2"/>
    <w:rsid w:val="00AE2BFB"/>
    <w:rsid w:val="00AE2C17"/>
    <w:rsid w:val="00AE3256"/>
    <w:rsid w:val="00AE33B4"/>
    <w:rsid w:val="00AE363D"/>
    <w:rsid w:val="00AE3FD6"/>
    <w:rsid w:val="00AE4147"/>
    <w:rsid w:val="00AE482E"/>
    <w:rsid w:val="00AE509B"/>
    <w:rsid w:val="00AE54C0"/>
    <w:rsid w:val="00AE5F05"/>
    <w:rsid w:val="00AE6434"/>
    <w:rsid w:val="00AE649B"/>
    <w:rsid w:val="00AE744C"/>
    <w:rsid w:val="00AE77AF"/>
    <w:rsid w:val="00AE7AC2"/>
    <w:rsid w:val="00AE7B08"/>
    <w:rsid w:val="00AE7D5E"/>
    <w:rsid w:val="00AF03BB"/>
    <w:rsid w:val="00AF0832"/>
    <w:rsid w:val="00AF0927"/>
    <w:rsid w:val="00AF1008"/>
    <w:rsid w:val="00AF19B5"/>
    <w:rsid w:val="00AF21AA"/>
    <w:rsid w:val="00AF23D5"/>
    <w:rsid w:val="00AF2462"/>
    <w:rsid w:val="00AF286F"/>
    <w:rsid w:val="00AF3B44"/>
    <w:rsid w:val="00AF3EE6"/>
    <w:rsid w:val="00AF4BD5"/>
    <w:rsid w:val="00AF4CEB"/>
    <w:rsid w:val="00AF4FBB"/>
    <w:rsid w:val="00AF56F7"/>
    <w:rsid w:val="00AF5FE3"/>
    <w:rsid w:val="00AF6714"/>
    <w:rsid w:val="00AF6A20"/>
    <w:rsid w:val="00AF6B49"/>
    <w:rsid w:val="00AF6E48"/>
    <w:rsid w:val="00AF7334"/>
    <w:rsid w:val="00AF7AF4"/>
    <w:rsid w:val="00B00474"/>
    <w:rsid w:val="00B0056E"/>
    <w:rsid w:val="00B005EF"/>
    <w:rsid w:val="00B00AE1"/>
    <w:rsid w:val="00B0178D"/>
    <w:rsid w:val="00B02370"/>
    <w:rsid w:val="00B02B99"/>
    <w:rsid w:val="00B03217"/>
    <w:rsid w:val="00B04909"/>
    <w:rsid w:val="00B04A75"/>
    <w:rsid w:val="00B05A4C"/>
    <w:rsid w:val="00B05A54"/>
    <w:rsid w:val="00B05D77"/>
    <w:rsid w:val="00B060EE"/>
    <w:rsid w:val="00B06497"/>
    <w:rsid w:val="00B0742C"/>
    <w:rsid w:val="00B07C0C"/>
    <w:rsid w:val="00B07F09"/>
    <w:rsid w:val="00B10A50"/>
    <w:rsid w:val="00B11596"/>
    <w:rsid w:val="00B11762"/>
    <w:rsid w:val="00B11977"/>
    <w:rsid w:val="00B11DD2"/>
    <w:rsid w:val="00B11DD6"/>
    <w:rsid w:val="00B12FD0"/>
    <w:rsid w:val="00B13053"/>
    <w:rsid w:val="00B13148"/>
    <w:rsid w:val="00B13B91"/>
    <w:rsid w:val="00B13BAB"/>
    <w:rsid w:val="00B1422C"/>
    <w:rsid w:val="00B14CB5"/>
    <w:rsid w:val="00B15452"/>
    <w:rsid w:val="00B15FA9"/>
    <w:rsid w:val="00B1602C"/>
    <w:rsid w:val="00B16107"/>
    <w:rsid w:val="00B167F5"/>
    <w:rsid w:val="00B16F55"/>
    <w:rsid w:val="00B172CF"/>
    <w:rsid w:val="00B1788E"/>
    <w:rsid w:val="00B17A1F"/>
    <w:rsid w:val="00B17A92"/>
    <w:rsid w:val="00B17B96"/>
    <w:rsid w:val="00B20B1E"/>
    <w:rsid w:val="00B2100A"/>
    <w:rsid w:val="00B21A02"/>
    <w:rsid w:val="00B21D74"/>
    <w:rsid w:val="00B21E4B"/>
    <w:rsid w:val="00B21F77"/>
    <w:rsid w:val="00B21F7D"/>
    <w:rsid w:val="00B22349"/>
    <w:rsid w:val="00B22372"/>
    <w:rsid w:val="00B22D6D"/>
    <w:rsid w:val="00B22F2D"/>
    <w:rsid w:val="00B22FEA"/>
    <w:rsid w:val="00B23A72"/>
    <w:rsid w:val="00B23E5C"/>
    <w:rsid w:val="00B24312"/>
    <w:rsid w:val="00B2453B"/>
    <w:rsid w:val="00B24E1F"/>
    <w:rsid w:val="00B250B7"/>
    <w:rsid w:val="00B250D5"/>
    <w:rsid w:val="00B2546D"/>
    <w:rsid w:val="00B26371"/>
    <w:rsid w:val="00B26755"/>
    <w:rsid w:val="00B26E20"/>
    <w:rsid w:val="00B26F4A"/>
    <w:rsid w:val="00B2754C"/>
    <w:rsid w:val="00B27F13"/>
    <w:rsid w:val="00B30421"/>
    <w:rsid w:val="00B305D5"/>
    <w:rsid w:val="00B308FB"/>
    <w:rsid w:val="00B31E8B"/>
    <w:rsid w:val="00B329AC"/>
    <w:rsid w:val="00B33559"/>
    <w:rsid w:val="00B335D0"/>
    <w:rsid w:val="00B345BD"/>
    <w:rsid w:val="00B35071"/>
    <w:rsid w:val="00B35224"/>
    <w:rsid w:val="00B355E8"/>
    <w:rsid w:val="00B36661"/>
    <w:rsid w:val="00B36D7D"/>
    <w:rsid w:val="00B405BB"/>
    <w:rsid w:val="00B40735"/>
    <w:rsid w:val="00B40A92"/>
    <w:rsid w:val="00B40ECC"/>
    <w:rsid w:val="00B41593"/>
    <w:rsid w:val="00B418D7"/>
    <w:rsid w:val="00B41C31"/>
    <w:rsid w:val="00B41CCE"/>
    <w:rsid w:val="00B41DA2"/>
    <w:rsid w:val="00B41F9F"/>
    <w:rsid w:val="00B42A78"/>
    <w:rsid w:val="00B4318E"/>
    <w:rsid w:val="00B434DA"/>
    <w:rsid w:val="00B4362D"/>
    <w:rsid w:val="00B43B37"/>
    <w:rsid w:val="00B43DC6"/>
    <w:rsid w:val="00B44875"/>
    <w:rsid w:val="00B45427"/>
    <w:rsid w:val="00B4548B"/>
    <w:rsid w:val="00B45957"/>
    <w:rsid w:val="00B45B84"/>
    <w:rsid w:val="00B45F15"/>
    <w:rsid w:val="00B46036"/>
    <w:rsid w:val="00B46244"/>
    <w:rsid w:val="00B46D06"/>
    <w:rsid w:val="00B47266"/>
    <w:rsid w:val="00B47393"/>
    <w:rsid w:val="00B474CA"/>
    <w:rsid w:val="00B47AE5"/>
    <w:rsid w:val="00B47AFF"/>
    <w:rsid w:val="00B50673"/>
    <w:rsid w:val="00B51AB6"/>
    <w:rsid w:val="00B5255F"/>
    <w:rsid w:val="00B52912"/>
    <w:rsid w:val="00B529A6"/>
    <w:rsid w:val="00B52B60"/>
    <w:rsid w:val="00B5318C"/>
    <w:rsid w:val="00B53B4E"/>
    <w:rsid w:val="00B53C71"/>
    <w:rsid w:val="00B55393"/>
    <w:rsid w:val="00B55A77"/>
    <w:rsid w:val="00B5640B"/>
    <w:rsid w:val="00B567C0"/>
    <w:rsid w:val="00B56B16"/>
    <w:rsid w:val="00B56C69"/>
    <w:rsid w:val="00B57714"/>
    <w:rsid w:val="00B57953"/>
    <w:rsid w:val="00B57AA3"/>
    <w:rsid w:val="00B57EFE"/>
    <w:rsid w:val="00B60191"/>
    <w:rsid w:val="00B60256"/>
    <w:rsid w:val="00B60ACC"/>
    <w:rsid w:val="00B61244"/>
    <w:rsid w:val="00B6170D"/>
    <w:rsid w:val="00B61D2C"/>
    <w:rsid w:val="00B61F08"/>
    <w:rsid w:val="00B6255A"/>
    <w:rsid w:val="00B6256C"/>
    <w:rsid w:val="00B630FB"/>
    <w:rsid w:val="00B6335F"/>
    <w:rsid w:val="00B64C95"/>
    <w:rsid w:val="00B652B4"/>
    <w:rsid w:val="00B65377"/>
    <w:rsid w:val="00B6562D"/>
    <w:rsid w:val="00B6578B"/>
    <w:rsid w:val="00B658B2"/>
    <w:rsid w:val="00B659ED"/>
    <w:rsid w:val="00B65F7D"/>
    <w:rsid w:val="00B66080"/>
    <w:rsid w:val="00B66506"/>
    <w:rsid w:val="00B66A4B"/>
    <w:rsid w:val="00B66B96"/>
    <w:rsid w:val="00B66BA0"/>
    <w:rsid w:val="00B67158"/>
    <w:rsid w:val="00B70878"/>
    <w:rsid w:val="00B70B5A"/>
    <w:rsid w:val="00B70C4E"/>
    <w:rsid w:val="00B71208"/>
    <w:rsid w:val="00B71362"/>
    <w:rsid w:val="00B71668"/>
    <w:rsid w:val="00B717C5"/>
    <w:rsid w:val="00B71B79"/>
    <w:rsid w:val="00B71B9A"/>
    <w:rsid w:val="00B71F1F"/>
    <w:rsid w:val="00B72976"/>
    <w:rsid w:val="00B72C9A"/>
    <w:rsid w:val="00B72D1A"/>
    <w:rsid w:val="00B73AD0"/>
    <w:rsid w:val="00B73B24"/>
    <w:rsid w:val="00B73B26"/>
    <w:rsid w:val="00B73CED"/>
    <w:rsid w:val="00B744DF"/>
    <w:rsid w:val="00B7466F"/>
    <w:rsid w:val="00B74A51"/>
    <w:rsid w:val="00B74DDE"/>
    <w:rsid w:val="00B757D7"/>
    <w:rsid w:val="00B75820"/>
    <w:rsid w:val="00B75879"/>
    <w:rsid w:val="00B7587C"/>
    <w:rsid w:val="00B76055"/>
    <w:rsid w:val="00B763CE"/>
    <w:rsid w:val="00B76463"/>
    <w:rsid w:val="00B77EB7"/>
    <w:rsid w:val="00B810A6"/>
    <w:rsid w:val="00B812E5"/>
    <w:rsid w:val="00B8159D"/>
    <w:rsid w:val="00B8244F"/>
    <w:rsid w:val="00B8292E"/>
    <w:rsid w:val="00B833B2"/>
    <w:rsid w:val="00B84B23"/>
    <w:rsid w:val="00B84C7F"/>
    <w:rsid w:val="00B85161"/>
    <w:rsid w:val="00B851A2"/>
    <w:rsid w:val="00B85917"/>
    <w:rsid w:val="00B85A53"/>
    <w:rsid w:val="00B85B16"/>
    <w:rsid w:val="00B85F2A"/>
    <w:rsid w:val="00B8691E"/>
    <w:rsid w:val="00B86CDF"/>
    <w:rsid w:val="00B87E2B"/>
    <w:rsid w:val="00B9077C"/>
    <w:rsid w:val="00B9092A"/>
    <w:rsid w:val="00B91951"/>
    <w:rsid w:val="00B927B6"/>
    <w:rsid w:val="00B92977"/>
    <w:rsid w:val="00B92D96"/>
    <w:rsid w:val="00B93029"/>
    <w:rsid w:val="00B94C36"/>
    <w:rsid w:val="00B94D92"/>
    <w:rsid w:val="00B9505A"/>
    <w:rsid w:val="00B9554D"/>
    <w:rsid w:val="00B965BB"/>
    <w:rsid w:val="00B9756F"/>
    <w:rsid w:val="00BA0137"/>
    <w:rsid w:val="00BA04F0"/>
    <w:rsid w:val="00BA0A1C"/>
    <w:rsid w:val="00BA0B19"/>
    <w:rsid w:val="00BA125A"/>
    <w:rsid w:val="00BA194A"/>
    <w:rsid w:val="00BA2144"/>
    <w:rsid w:val="00BA26F2"/>
    <w:rsid w:val="00BA283B"/>
    <w:rsid w:val="00BA31CB"/>
    <w:rsid w:val="00BA36A7"/>
    <w:rsid w:val="00BA40D3"/>
    <w:rsid w:val="00BA4574"/>
    <w:rsid w:val="00BA5115"/>
    <w:rsid w:val="00BA526C"/>
    <w:rsid w:val="00BA5AC2"/>
    <w:rsid w:val="00BA69F7"/>
    <w:rsid w:val="00BA7027"/>
    <w:rsid w:val="00BA71F8"/>
    <w:rsid w:val="00BA777A"/>
    <w:rsid w:val="00BA7914"/>
    <w:rsid w:val="00BB0386"/>
    <w:rsid w:val="00BB0A3C"/>
    <w:rsid w:val="00BB0FE8"/>
    <w:rsid w:val="00BB157D"/>
    <w:rsid w:val="00BB19A8"/>
    <w:rsid w:val="00BB1BF0"/>
    <w:rsid w:val="00BB1CCE"/>
    <w:rsid w:val="00BB2808"/>
    <w:rsid w:val="00BB3280"/>
    <w:rsid w:val="00BB3428"/>
    <w:rsid w:val="00BB3477"/>
    <w:rsid w:val="00BB36F7"/>
    <w:rsid w:val="00BB462A"/>
    <w:rsid w:val="00BB4ACE"/>
    <w:rsid w:val="00BB4E2A"/>
    <w:rsid w:val="00BB504A"/>
    <w:rsid w:val="00BB55A8"/>
    <w:rsid w:val="00BB61E4"/>
    <w:rsid w:val="00BB6873"/>
    <w:rsid w:val="00BB735D"/>
    <w:rsid w:val="00BB7749"/>
    <w:rsid w:val="00BB7780"/>
    <w:rsid w:val="00BC0C76"/>
    <w:rsid w:val="00BC0CD4"/>
    <w:rsid w:val="00BC0F60"/>
    <w:rsid w:val="00BC0FDE"/>
    <w:rsid w:val="00BC1567"/>
    <w:rsid w:val="00BC15B5"/>
    <w:rsid w:val="00BC1FAE"/>
    <w:rsid w:val="00BC42DE"/>
    <w:rsid w:val="00BC45FD"/>
    <w:rsid w:val="00BC4C52"/>
    <w:rsid w:val="00BC538E"/>
    <w:rsid w:val="00BC554F"/>
    <w:rsid w:val="00BC5CB5"/>
    <w:rsid w:val="00BC6157"/>
    <w:rsid w:val="00BC62AB"/>
    <w:rsid w:val="00BC6A1F"/>
    <w:rsid w:val="00BC6FDC"/>
    <w:rsid w:val="00BC71DF"/>
    <w:rsid w:val="00BC725F"/>
    <w:rsid w:val="00BC7DDD"/>
    <w:rsid w:val="00BD04DC"/>
    <w:rsid w:val="00BD0A1F"/>
    <w:rsid w:val="00BD0E24"/>
    <w:rsid w:val="00BD0E53"/>
    <w:rsid w:val="00BD1CB3"/>
    <w:rsid w:val="00BD1DAE"/>
    <w:rsid w:val="00BD25C2"/>
    <w:rsid w:val="00BD2E2C"/>
    <w:rsid w:val="00BD30DE"/>
    <w:rsid w:val="00BD32E8"/>
    <w:rsid w:val="00BD3970"/>
    <w:rsid w:val="00BD3B1D"/>
    <w:rsid w:val="00BD3E50"/>
    <w:rsid w:val="00BD4251"/>
    <w:rsid w:val="00BD452A"/>
    <w:rsid w:val="00BD4C03"/>
    <w:rsid w:val="00BD4EBD"/>
    <w:rsid w:val="00BD5344"/>
    <w:rsid w:val="00BD544F"/>
    <w:rsid w:val="00BD5A07"/>
    <w:rsid w:val="00BD6148"/>
    <w:rsid w:val="00BD64B4"/>
    <w:rsid w:val="00BD68A0"/>
    <w:rsid w:val="00BD6B89"/>
    <w:rsid w:val="00BD6C22"/>
    <w:rsid w:val="00BD72CA"/>
    <w:rsid w:val="00BD7660"/>
    <w:rsid w:val="00BE020B"/>
    <w:rsid w:val="00BE0A28"/>
    <w:rsid w:val="00BE0C78"/>
    <w:rsid w:val="00BE0E99"/>
    <w:rsid w:val="00BE11A2"/>
    <w:rsid w:val="00BE1CB0"/>
    <w:rsid w:val="00BE286C"/>
    <w:rsid w:val="00BE2E12"/>
    <w:rsid w:val="00BE2E84"/>
    <w:rsid w:val="00BE3024"/>
    <w:rsid w:val="00BE3918"/>
    <w:rsid w:val="00BE3AAA"/>
    <w:rsid w:val="00BE3ED5"/>
    <w:rsid w:val="00BE447B"/>
    <w:rsid w:val="00BE502B"/>
    <w:rsid w:val="00BE5930"/>
    <w:rsid w:val="00BE598D"/>
    <w:rsid w:val="00BE5C13"/>
    <w:rsid w:val="00BE5D55"/>
    <w:rsid w:val="00BE609E"/>
    <w:rsid w:val="00BE613F"/>
    <w:rsid w:val="00BE69AD"/>
    <w:rsid w:val="00BE6CB7"/>
    <w:rsid w:val="00BE77DE"/>
    <w:rsid w:val="00BF0025"/>
    <w:rsid w:val="00BF0111"/>
    <w:rsid w:val="00BF04EA"/>
    <w:rsid w:val="00BF1B8F"/>
    <w:rsid w:val="00BF1CB4"/>
    <w:rsid w:val="00BF26E6"/>
    <w:rsid w:val="00BF29CF"/>
    <w:rsid w:val="00BF33EB"/>
    <w:rsid w:val="00BF3A35"/>
    <w:rsid w:val="00BF3E46"/>
    <w:rsid w:val="00BF4554"/>
    <w:rsid w:val="00BF45A5"/>
    <w:rsid w:val="00BF481A"/>
    <w:rsid w:val="00BF48FE"/>
    <w:rsid w:val="00BF4A13"/>
    <w:rsid w:val="00BF563C"/>
    <w:rsid w:val="00BF5C97"/>
    <w:rsid w:val="00BF5E53"/>
    <w:rsid w:val="00BF6112"/>
    <w:rsid w:val="00BF68B6"/>
    <w:rsid w:val="00BF706C"/>
    <w:rsid w:val="00BF711A"/>
    <w:rsid w:val="00BF7710"/>
    <w:rsid w:val="00BF7AB9"/>
    <w:rsid w:val="00C00349"/>
    <w:rsid w:val="00C00440"/>
    <w:rsid w:val="00C009FD"/>
    <w:rsid w:val="00C00E83"/>
    <w:rsid w:val="00C01202"/>
    <w:rsid w:val="00C014E4"/>
    <w:rsid w:val="00C01850"/>
    <w:rsid w:val="00C01BDF"/>
    <w:rsid w:val="00C01D97"/>
    <w:rsid w:val="00C01EBA"/>
    <w:rsid w:val="00C021DF"/>
    <w:rsid w:val="00C0226F"/>
    <w:rsid w:val="00C0233B"/>
    <w:rsid w:val="00C02F07"/>
    <w:rsid w:val="00C0332F"/>
    <w:rsid w:val="00C038F7"/>
    <w:rsid w:val="00C03FFD"/>
    <w:rsid w:val="00C041AC"/>
    <w:rsid w:val="00C04B65"/>
    <w:rsid w:val="00C051CE"/>
    <w:rsid w:val="00C053BE"/>
    <w:rsid w:val="00C056CD"/>
    <w:rsid w:val="00C05D58"/>
    <w:rsid w:val="00C064EC"/>
    <w:rsid w:val="00C06CAF"/>
    <w:rsid w:val="00C070E0"/>
    <w:rsid w:val="00C07381"/>
    <w:rsid w:val="00C0772D"/>
    <w:rsid w:val="00C07C38"/>
    <w:rsid w:val="00C110FE"/>
    <w:rsid w:val="00C11E05"/>
    <w:rsid w:val="00C12A30"/>
    <w:rsid w:val="00C130D9"/>
    <w:rsid w:val="00C13C5C"/>
    <w:rsid w:val="00C1423A"/>
    <w:rsid w:val="00C14306"/>
    <w:rsid w:val="00C147C4"/>
    <w:rsid w:val="00C150E2"/>
    <w:rsid w:val="00C152BF"/>
    <w:rsid w:val="00C15473"/>
    <w:rsid w:val="00C159BB"/>
    <w:rsid w:val="00C15ED3"/>
    <w:rsid w:val="00C1631F"/>
    <w:rsid w:val="00C179C3"/>
    <w:rsid w:val="00C20197"/>
    <w:rsid w:val="00C20858"/>
    <w:rsid w:val="00C20865"/>
    <w:rsid w:val="00C216BE"/>
    <w:rsid w:val="00C2180F"/>
    <w:rsid w:val="00C21826"/>
    <w:rsid w:val="00C21FD5"/>
    <w:rsid w:val="00C22925"/>
    <w:rsid w:val="00C230B4"/>
    <w:rsid w:val="00C23585"/>
    <w:rsid w:val="00C23BFD"/>
    <w:rsid w:val="00C241F1"/>
    <w:rsid w:val="00C24528"/>
    <w:rsid w:val="00C254B3"/>
    <w:rsid w:val="00C25E21"/>
    <w:rsid w:val="00C262F5"/>
    <w:rsid w:val="00C26530"/>
    <w:rsid w:val="00C26690"/>
    <w:rsid w:val="00C26F60"/>
    <w:rsid w:val="00C27E83"/>
    <w:rsid w:val="00C306C2"/>
    <w:rsid w:val="00C30E05"/>
    <w:rsid w:val="00C31395"/>
    <w:rsid w:val="00C3175A"/>
    <w:rsid w:val="00C3179C"/>
    <w:rsid w:val="00C31B55"/>
    <w:rsid w:val="00C31CF1"/>
    <w:rsid w:val="00C3206F"/>
    <w:rsid w:val="00C324BF"/>
    <w:rsid w:val="00C33FF7"/>
    <w:rsid w:val="00C340F9"/>
    <w:rsid w:val="00C342E5"/>
    <w:rsid w:val="00C344DB"/>
    <w:rsid w:val="00C34802"/>
    <w:rsid w:val="00C348BE"/>
    <w:rsid w:val="00C34909"/>
    <w:rsid w:val="00C350E7"/>
    <w:rsid w:val="00C35805"/>
    <w:rsid w:val="00C35E42"/>
    <w:rsid w:val="00C3635B"/>
    <w:rsid w:val="00C36625"/>
    <w:rsid w:val="00C368B6"/>
    <w:rsid w:val="00C36BC2"/>
    <w:rsid w:val="00C378B4"/>
    <w:rsid w:val="00C37CF0"/>
    <w:rsid w:val="00C40882"/>
    <w:rsid w:val="00C41176"/>
    <w:rsid w:val="00C41A03"/>
    <w:rsid w:val="00C424EB"/>
    <w:rsid w:val="00C42CC4"/>
    <w:rsid w:val="00C42CFB"/>
    <w:rsid w:val="00C42D70"/>
    <w:rsid w:val="00C43245"/>
    <w:rsid w:val="00C4366F"/>
    <w:rsid w:val="00C442C3"/>
    <w:rsid w:val="00C44F35"/>
    <w:rsid w:val="00C45070"/>
    <w:rsid w:val="00C468FF"/>
    <w:rsid w:val="00C46B59"/>
    <w:rsid w:val="00C46D19"/>
    <w:rsid w:val="00C46E1B"/>
    <w:rsid w:val="00C47359"/>
    <w:rsid w:val="00C47766"/>
    <w:rsid w:val="00C47A52"/>
    <w:rsid w:val="00C5058B"/>
    <w:rsid w:val="00C50838"/>
    <w:rsid w:val="00C50910"/>
    <w:rsid w:val="00C512CF"/>
    <w:rsid w:val="00C51D94"/>
    <w:rsid w:val="00C528BA"/>
    <w:rsid w:val="00C528E3"/>
    <w:rsid w:val="00C53779"/>
    <w:rsid w:val="00C54756"/>
    <w:rsid w:val="00C54A18"/>
    <w:rsid w:val="00C55036"/>
    <w:rsid w:val="00C558A7"/>
    <w:rsid w:val="00C55C44"/>
    <w:rsid w:val="00C55F9F"/>
    <w:rsid w:val="00C564B3"/>
    <w:rsid w:val="00C56552"/>
    <w:rsid w:val="00C56691"/>
    <w:rsid w:val="00C56938"/>
    <w:rsid w:val="00C56C46"/>
    <w:rsid w:val="00C56D90"/>
    <w:rsid w:val="00C56E08"/>
    <w:rsid w:val="00C57299"/>
    <w:rsid w:val="00C574C9"/>
    <w:rsid w:val="00C57668"/>
    <w:rsid w:val="00C57A50"/>
    <w:rsid w:val="00C60A30"/>
    <w:rsid w:val="00C60F2B"/>
    <w:rsid w:val="00C612BF"/>
    <w:rsid w:val="00C61A86"/>
    <w:rsid w:val="00C61DA5"/>
    <w:rsid w:val="00C61F0E"/>
    <w:rsid w:val="00C621A3"/>
    <w:rsid w:val="00C6242A"/>
    <w:rsid w:val="00C62717"/>
    <w:rsid w:val="00C63D22"/>
    <w:rsid w:val="00C63DEA"/>
    <w:rsid w:val="00C647C1"/>
    <w:rsid w:val="00C64A83"/>
    <w:rsid w:val="00C64B67"/>
    <w:rsid w:val="00C64C4C"/>
    <w:rsid w:val="00C650D7"/>
    <w:rsid w:val="00C65F33"/>
    <w:rsid w:val="00C66E9F"/>
    <w:rsid w:val="00C67706"/>
    <w:rsid w:val="00C6789C"/>
    <w:rsid w:val="00C7008E"/>
    <w:rsid w:val="00C705AF"/>
    <w:rsid w:val="00C70A8F"/>
    <w:rsid w:val="00C71035"/>
    <w:rsid w:val="00C71168"/>
    <w:rsid w:val="00C71CCF"/>
    <w:rsid w:val="00C71F5F"/>
    <w:rsid w:val="00C7293A"/>
    <w:rsid w:val="00C72DD0"/>
    <w:rsid w:val="00C72EA6"/>
    <w:rsid w:val="00C72F75"/>
    <w:rsid w:val="00C7359B"/>
    <w:rsid w:val="00C73D18"/>
    <w:rsid w:val="00C743AC"/>
    <w:rsid w:val="00C7481E"/>
    <w:rsid w:val="00C76648"/>
    <w:rsid w:val="00C767CB"/>
    <w:rsid w:val="00C76A37"/>
    <w:rsid w:val="00C7786F"/>
    <w:rsid w:val="00C802EB"/>
    <w:rsid w:val="00C804C9"/>
    <w:rsid w:val="00C80651"/>
    <w:rsid w:val="00C80752"/>
    <w:rsid w:val="00C80FDA"/>
    <w:rsid w:val="00C81010"/>
    <w:rsid w:val="00C81A48"/>
    <w:rsid w:val="00C81B07"/>
    <w:rsid w:val="00C81EAC"/>
    <w:rsid w:val="00C823DD"/>
    <w:rsid w:val="00C83D21"/>
    <w:rsid w:val="00C845DE"/>
    <w:rsid w:val="00C8486C"/>
    <w:rsid w:val="00C84EA8"/>
    <w:rsid w:val="00C84EEE"/>
    <w:rsid w:val="00C8532A"/>
    <w:rsid w:val="00C854E5"/>
    <w:rsid w:val="00C857F1"/>
    <w:rsid w:val="00C85DD8"/>
    <w:rsid w:val="00C86468"/>
    <w:rsid w:val="00C86565"/>
    <w:rsid w:val="00C86D77"/>
    <w:rsid w:val="00C871F2"/>
    <w:rsid w:val="00C87409"/>
    <w:rsid w:val="00C87D32"/>
    <w:rsid w:val="00C9000A"/>
    <w:rsid w:val="00C90583"/>
    <w:rsid w:val="00C9084F"/>
    <w:rsid w:val="00C90BA8"/>
    <w:rsid w:val="00C90C2A"/>
    <w:rsid w:val="00C90CA3"/>
    <w:rsid w:val="00C90EB1"/>
    <w:rsid w:val="00C910C6"/>
    <w:rsid w:val="00C9111D"/>
    <w:rsid w:val="00C91559"/>
    <w:rsid w:val="00C91822"/>
    <w:rsid w:val="00C9256E"/>
    <w:rsid w:val="00C92FDF"/>
    <w:rsid w:val="00C9370B"/>
    <w:rsid w:val="00C937E4"/>
    <w:rsid w:val="00C93E5A"/>
    <w:rsid w:val="00C94211"/>
    <w:rsid w:val="00C943A5"/>
    <w:rsid w:val="00C94CB1"/>
    <w:rsid w:val="00C954EA"/>
    <w:rsid w:val="00C9586B"/>
    <w:rsid w:val="00C95D67"/>
    <w:rsid w:val="00C95E36"/>
    <w:rsid w:val="00C95EEF"/>
    <w:rsid w:val="00C96C86"/>
    <w:rsid w:val="00C9733E"/>
    <w:rsid w:val="00C97E79"/>
    <w:rsid w:val="00CA04A3"/>
    <w:rsid w:val="00CA0CDD"/>
    <w:rsid w:val="00CA18D5"/>
    <w:rsid w:val="00CA1D6D"/>
    <w:rsid w:val="00CA1DC1"/>
    <w:rsid w:val="00CA1E57"/>
    <w:rsid w:val="00CA20D5"/>
    <w:rsid w:val="00CA25E6"/>
    <w:rsid w:val="00CA2990"/>
    <w:rsid w:val="00CA2E46"/>
    <w:rsid w:val="00CA3249"/>
    <w:rsid w:val="00CA32C9"/>
    <w:rsid w:val="00CA35CE"/>
    <w:rsid w:val="00CA3A31"/>
    <w:rsid w:val="00CA3E27"/>
    <w:rsid w:val="00CA401A"/>
    <w:rsid w:val="00CA4818"/>
    <w:rsid w:val="00CA48A5"/>
    <w:rsid w:val="00CA4F6A"/>
    <w:rsid w:val="00CA530D"/>
    <w:rsid w:val="00CA5AD5"/>
    <w:rsid w:val="00CA5CAF"/>
    <w:rsid w:val="00CA5D75"/>
    <w:rsid w:val="00CA5E31"/>
    <w:rsid w:val="00CA660B"/>
    <w:rsid w:val="00CA71A0"/>
    <w:rsid w:val="00CA7287"/>
    <w:rsid w:val="00CA7EE0"/>
    <w:rsid w:val="00CB02E4"/>
    <w:rsid w:val="00CB0601"/>
    <w:rsid w:val="00CB0A46"/>
    <w:rsid w:val="00CB120A"/>
    <w:rsid w:val="00CB1D04"/>
    <w:rsid w:val="00CB1F0E"/>
    <w:rsid w:val="00CB3823"/>
    <w:rsid w:val="00CB4599"/>
    <w:rsid w:val="00CB477E"/>
    <w:rsid w:val="00CB4C28"/>
    <w:rsid w:val="00CB4D09"/>
    <w:rsid w:val="00CB58C5"/>
    <w:rsid w:val="00CB5B0C"/>
    <w:rsid w:val="00CB5C4C"/>
    <w:rsid w:val="00CB613C"/>
    <w:rsid w:val="00CB6448"/>
    <w:rsid w:val="00CB6844"/>
    <w:rsid w:val="00CB6AEE"/>
    <w:rsid w:val="00CB6CD2"/>
    <w:rsid w:val="00CB7566"/>
    <w:rsid w:val="00CC02F3"/>
    <w:rsid w:val="00CC08E9"/>
    <w:rsid w:val="00CC0D58"/>
    <w:rsid w:val="00CC17B6"/>
    <w:rsid w:val="00CC1D1C"/>
    <w:rsid w:val="00CC1F76"/>
    <w:rsid w:val="00CC20E5"/>
    <w:rsid w:val="00CC283D"/>
    <w:rsid w:val="00CC3D58"/>
    <w:rsid w:val="00CC409E"/>
    <w:rsid w:val="00CC4109"/>
    <w:rsid w:val="00CC4590"/>
    <w:rsid w:val="00CC4683"/>
    <w:rsid w:val="00CC4C58"/>
    <w:rsid w:val="00CC4EAA"/>
    <w:rsid w:val="00CC551D"/>
    <w:rsid w:val="00CC5639"/>
    <w:rsid w:val="00CC5C74"/>
    <w:rsid w:val="00CC5DBD"/>
    <w:rsid w:val="00CC6C1A"/>
    <w:rsid w:val="00CC6DB5"/>
    <w:rsid w:val="00CC7EAC"/>
    <w:rsid w:val="00CD0634"/>
    <w:rsid w:val="00CD0CD7"/>
    <w:rsid w:val="00CD1201"/>
    <w:rsid w:val="00CD2336"/>
    <w:rsid w:val="00CD2368"/>
    <w:rsid w:val="00CD2D5B"/>
    <w:rsid w:val="00CD2F29"/>
    <w:rsid w:val="00CD4255"/>
    <w:rsid w:val="00CD4D97"/>
    <w:rsid w:val="00CD4F0A"/>
    <w:rsid w:val="00CD4FB7"/>
    <w:rsid w:val="00CD500A"/>
    <w:rsid w:val="00CD6213"/>
    <w:rsid w:val="00CD67D6"/>
    <w:rsid w:val="00CD6C51"/>
    <w:rsid w:val="00CD7462"/>
    <w:rsid w:val="00CD7A34"/>
    <w:rsid w:val="00CD7AAD"/>
    <w:rsid w:val="00CD7C6A"/>
    <w:rsid w:val="00CD7D9B"/>
    <w:rsid w:val="00CE02A3"/>
    <w:rsid w:val="00CE042B"/>
    <w:rsid w:val="00CE0715"/>
    <w:rsid w:val="00CE1828"/>
    <w:rsid w:val="00CE1D7C"/>
    <w:rsid w:val="00CE1DBA"/>
    <w:rsid w:val="00CE25A8"/>
    <w:rsid w:val="00CE2D30"/>
    <w:rsid w:val="00CE307D"/>
    <w:rsid w:val="00CE31CC"/>
    <w:rsid w:val="00CE4071"/>
    <w:rsid w:val="00CE46E4"/>
    <w:rsid w:val="00CE4A7B"/>
    <w:rsid w:val="00CE57CB"/>
    <w:rsid w:val="00CE652D"/>
    <w:rsid w:val="00CE6588"/>
    <w:rsid w:val="00CE6C12"/>
    <w:rsid w:val="00CE6CC6"/>
    <w:rsid w:val="00CE6FBB"/>
    <w:rsid w:val="00CE7379"/>
    <w:rsid w:val="00CE74D7"/>
    <w:rsid w:val="00CE7B36"/>
    <w:rsid w:val="00CF0B32"/>
    <w:rsid w:val="00CF1FB4"/>
    <w:rsid w:val="00CF1FBC"/>
    <w:rsid w:val="00CF2ADD"/>
    <w:rsid w:val="00CF3464"/>
    <w:rsid w:val="00CF37A8"/>
    <w:rsid w:val="00CF4473"/>
    <w:rsid w:val="00CF4A6D"/>
    <w:rsid w:val="00CF4AC0"/>
    <w:rsid w:val="00CF5325"/>
    <w:rsid w:val="00CF54C4"/>
    <w:rsid w:val="00CF59F9"/>
    <w:rsid w:val="00CF611F"/>
    <w:rsid w:val="00CF7C91"/>
    <w:rsid w:val="00D0118C"/>
    <w:rsid w:val="00D01370"/>
    <w:rsid w:val="00D01683"/>
    <w:rsid w:val="00D01C97"/>
    <w:rsid w:val="00D028B9"/>
    <w:rsid w:val="00D03325"/>
    <w:rsid w:val="00D0362E"/>
    <w:rsid w:val="00D03807"/>
    <w:rsid w:val="00D039A4"/>
    <w:rsid w:val="00D039CF"/>
    <w:rsid w:val="00D03ADD"/>
    <w:rsid w:val="00D03C8F"/>
    <w:rsid w:val="00D03E33"/>
    <w:rsid w:val="00D03E9C"/>
    <w:rsid w:val="00D03EBB"/>
    <w:rsid w:val="00D04817"/>
    <w:rsid w:val="00D04C86"/>
    <w:rsid w:val="00D04E08"/>
    <w:rsid w:val="00D053EB"/>
    <w:rsid w:val="00D05E13"/>
    <w:rsid w:val="00D079ED"/>
    <w:rsid w:val="00D1011F"/>
    <w:rsid w:val="00D105BD"/>
    <w:rsid w:val="00D10F07"/>
    <w:rsid w:val="00D110E9"/>
    <w:rsid w:val="00D12973"/>
    <w:rsid w:val="00D12F43"/>
    <w:rsid w:val="00D13A69"/>
    <w:rsid w:val="00D13C24"/>
    <w:rsid w:val="00D13C81"/>
    <w:rsid w:val="00D1409A"/>
    <w:rsid w:val="00D1471D"/>
    <w:rsid w:val="00D14F1D"/>
    <w:rsid w:val="00D14F64"/>
    <w:rsid w:val="00D1507D"/>
    <w:rsid w:val="00D1524B"/>
    <w:rsid w:val="00D15B31"/>
    <w:rsid w:val="00D15E87"/>
    <w:rsid w:val="00D162DD"/>
    <w:rsid w:val="00D1643C"/>
    <w:rsid w:val="00D1672E"/>
    <w:rsid w:val="00D16757"/>
    <w:rsid w:val="00D16ED3"/>
    <w:rsid w:val="00D17614"/>
    <w:rsid w:val="00D17929"/>
    <w:rsid w:val="00D1798F"/>
    <w:rsid w:val="00D17BF1"/>
    <w:rsid w:val="00D17E4D"/>
    <w:rsid w:val="00D2041B"/>
    <w:rsid w:val="00D20523"/>
    <w:rsid w:val="00D20576"/>
    <w:rsid w:val="00D2070C"/>
    <w:rsid w:val="00D20778"/>
    <w:rsid w:val="00D20AD9"/>
    <w:rsid w:val="00D20EC7"/>
    <w:rsid w:val="00D212D4"/>
    <w:rsid w:val="00D21B87"/>
    <w:rsid w:val="00D21C50"/>
    <w:rsid w:val="00D21E81"/>
    <w:rsid w:val="00D22714"/>
    <w:rsid w:val="00D23BDD"/>
    <w:rsid w:val="00D23E8D"/>
    <w:rsid w:val="00D248B4"/>
    <w:rsid w:val="00D2496C"/>
    <w:rsid w:val="00D25A83"/>
    <w:rsid w:val="00D25BEE"/>
    <w:rsid w:val="00D25C93"/>
    <w:rsid w:val="00D26D8D"/>
    <w:rsid w:val="00D26DA5"/>
    <w:rsid w:val="00D26E30"/>
    <w:rsid w:val="00D27204"/>
    <w:rsid w:val="00D272FC"/>
    <w:rsid w:val="00D27337"/>
    <w:rsid w:val="00D303B4"/>
    <w:rsid w:val="00D30417"/>
    <w:rsid w:val="00D308C3"/>
    <w:rsid w:val="00D30E20"/>
    <w:rsid w:val="00D311BB"/>
    <w:rsid w:val="00D319A8"/>
    <w:rsid w:val="00D31FD7"/>
    <w:rsid w:val="00D328BF"/>
    <w:rsid w:val="00D32B87"/>
    <w:rsid w:val="00D32F50"/>
    <w:rsid w:val="00D33105"/>
    <w:rsid w:val="00D33557"/>
    <w:rsid w:val="00D33846"/>
    <w:rsid w:val="00D33B08"/>
    <w:rsid w:val="00D33E02"/>
    <w:rsid w:val="00D349D9"/>
    <w:rsid w:val="00D34A27"/>
    <w:rsid w:val="00D34AFC"/>
    <w:rsid w:val="00D3596F"/>
    <w:rsid w:val="00D35AE9"/>
    <w:rsid w:val="00D361B6"/>
    <w:rsid w:val="00D369F8"/>
    <w:rsid w:val="00D37192"/>
    <w:rsid w:val="00D372C9"/>
    <w:rsid w:val="00D37598"/>
    <w:rsid w:val="00D37F5B"/>
    <w:rsid w:val="00D40127"/>
    <w:rsid w:val="00D40575"/>
    <w:rsid w:val="00D40744"/>
    <w:rsid w:val="00D40A26"/>
    <w:rsid w:val="00D41A6C"/>
    <w:rsid w:val="00D41AA3"/>
    <w:rsid w:val="00D421D1"/>
    <w:rsid w:val="00D427AC"/>
    <w:rsid w:val="00D4313A"/>
    <w:rsid w:val="00D4324E"/>
    <w:rsid w:val="00D43353"/>
    <w:rsid w:val="00D4379F"/>
    <w:rsid w:val="00D43931"/>
    <w:rsid w:val="00D43BE9"/>
    <w:rsid w:val="00D44061"/>
    <w:rsid w:val="00D44671"/>
    <w:rsid w:val="00D44857"/>
    <w:rsid w:val="00D44A2C"/>
    <w:rsid w:val="00D44C4D"/>
    <w:rsid w:val="00D450BF"/>
    <w:rsid w:val="00D45B14"/>
    <w:rsid w:val="00D46FCD"/>
    <w:rsid w:val="00D47613"/>
    <w:rsid w:val="00D4793D"/>
    <w:rsid w:val="00D47A2B"/>
    <w:rsid w:val="00D50415"/>
    <w:rsid w:val="00D508BE"/>
    <w:rsid w:val="00D50CBC"/>
    <w:rsid w:val="00D51062"/>
    <w:rsid w:val="00D51D0D"/>
    <w:rsid w:val="00D52DB9"/>
    <w:rsid w:val="00D53181"/>
    <w:rsid w:val="00D537D7"/>
    <w:rsid w:val="00D53A0B"/>
    <w:rsid w:val="00D53E7C"/>
    <w:rsid w:val="00D54519"/>
    <w:rsid w:val="00D546BD"/>
    <w:rsid w:val="00D549F0"/>
    <w:rsid w:val="00D54D9C"/>
    <w:rsid w:val="00D553B1"/>
    <w:rsid w:val="00D5566B"/>
    <w:rsid w:val="00D55DC1"/>
    <w:rsid w:val="00D55DF5"/>
    <w:rsid w:val="00D55EBD"/>
    <w:rsid w:val="00D606FD"/>
    <w:rsid w:val="00D60925"/>
    <w:rsid w:val="00D618C7"/>
    <w:rsid w:val="00D61BCB"/>
    <w:rsid w:val="00D61EAA"/>
    <w:rsid w:val="00D620E3"/>
    <w:rsid w:val="00D6387D"/>
    <w:rsid w:val="00D6465E"/>
    <w:rsid w:val="00D64A04"/>
    <w:rsid w:val="00D65EA4"/>
    <w:rsid w:val="00D66715"/>
    <w:rsid w:val="00D6688C"/>
    <w:rsid w:val="00D670C9"/>
    <w:rsid w:val="00D676F5"/>
    <w:rsid w:val="00D67806"/>
    <w:rsid w:val="00D70FC4"/>
    <w:rsid w:val="00D71409"/>
    <w:rsid w:val="00D715CE"/>
    <w:rsid w:val="00D718E4"/>
    <w:rsid w:val="00D72508"/>
    <w:rsid w:val="00D736C0"/>
    <w:rsid w:val="00D73A0C"/>
    <w:rsid w:val="00D73E90"/>
    <w:rsid w:val="00D745B3"/>
    <w:rsid w:val="00D74FD5"/>
    <w:rsid w:val="00D75111"/>
    <w:rsid w:val="00D75147"/>
    <w:rsid w:val="00D75CC1"/>
    <w:rsid w:val="00D7617D"/>
    <w:rsid w:val="00D761AA"/>
    <w:rsid w:val="00D7642A"/>
    <w:rsid w:val="00D766D3"/>
    <w:rsid w:val="00D76A47"/>
    <w:rsid w:val="00D80691"/>
    <w:rsid w:val="00D814E7"/>
    <w:rsid w:val="00D815C8"/>
    <w:rsid w:val="00D8191C"/>
    <w:rsid w:val="00D819AF"/>
    <w:rsid w:val="00D81E56"/>
    <w:rsid w:val="00D8226B"/>
    <w:rsid w:val="00D823D7"/>
    <w:rsid w:val="00D82624"/>
    <w:rsid w:val="00D827C1"/>
    <w:rsid w:val="00D82A39"/>
    <w:rsid w:val="00D82BB1"/>
    <w:rsid w:val="00D82FAE"/>
    <w:rsid w:val="00D82FFF"/>
    <w:rsid w:val="00D839F8"/>
    <w:rsid w:val="00D83B3F"/>
    <w:rsid w:val="00D83C90"/>
    <w:rsid w:val="00D83D22"/>
    <w:rsid w:val="00D83DCA"/>
    <w:rsid w:val="00D841B9"/>
    <w:rsid w:val="00D84272"/>
    <w:rsid w:val="00D84526"/>
    <w:rsid w:val="00D84FBD"/>
    <w:rsid w:val="00D85394"/>
    <w:rsid w:val="00D856C3"/>
    <w:rsid w:val="00D8586D"/>
    <w:rsid w:val="00D859D7"/>
    <w:rsid w:val="00D85B03"/>
    <w:rsid w:val="00D868F0"/>
    <w:rsid w:val="00D86B63"/>
    <w:rsid w:val="00D86D06"/>
    <w:rsid w:val="00D86E9D"/>
    <w:rsid w:val="00D8748D"/>
    <w:rsid w:val="00D87633"/>
    <w:rsid w:val="00D87931"/>
    <w:rsid w:val="00D90A0C"/>
    <w:rsid w:val="00D914B1"/>
    <w:rsid w:val="00D91643"/>
    <w:rsid w:val="00D92109"/>
    <w:rsid w:val="00D92AA1"/>
    <w:rsid w:val="00D92E74"/>
    <w:rsid w:val="00D93063"/>
    <w:rsid w:val="00D93426"/>
    <w:rsid w:val="00D9374A"/>
    <w:rsid w:val="00D93D92"/>
    <w:rsid w:val="00D93FE6"/>
    <w:rsid w:val="00D94229"/>
    <w:rsid w:val="00D9427D"/>
    <w:rsid w:val="00D94628"/>
    <w:rsid w:val="00D94D9D"/>
    <w:rsid w:val="00D94F8F"/>
    <w:rsid w:val="00D95662"/>
    <w:rsid w:val="00D957FF"/>
    <w:rsid w:val="00D95809"/>
    <w:rsid w:val="00D959F2"/>
    <w:rsid w:val="00D95CBC"/>
    <w:rsid w:val="00D95CE8"/>
    <w:rsid w:val="00D95E21"/>
    <w:rsid w:val="00D9615A"/>
    <w:rsid w:val="00D96741"/>
    <w:rsid w:val="00D96D2D"/>
    <w:rsid w:val="00D97699"/>
    <w:rsid w:val="00D9782F"/>
    <w:rsid w:val="00D97942"/>
    <w:rsid w:val="00DA000E"/>
    <w:rsid w:val="00DA006B"/>
    <w:rsid w:val="00DA06A9"/>
    <w:rsid w:val="00DA1236"/>
    <w:rsid w:val="00DA16CF"/>
    <w:rsid w:val="00DA311E"/>
    <w:rsid w:val="00DA35B0"/>
    <w:rsid w:val="00DA3A90"/>
    <w:rsid w:val="00DA3AB9"/>
    <w:rsid w:val="00DA4783"/>
    <w:rsid w:val="00DA4C89"/>
    <w:rsid w:val="00DA4DF1"/>
    <w:rsid w:val="00DA502F"/>
    <w:rsid w:val="00DA5291"/>
    <w:rsid w:val="00DA57B7"/>
    <w:rsid w:val="00DA57DB"/>
    <w:rsid w:val="00DA57DC"/>
    <w:rsid w:val="00DA58B9"/>
    <w:rsid w:val="00DA58FF"/>
    <w:rsid w:val="00DA5B3B"/>
    <w:rsid w:val="00DA5D08"/>
    <w:rsid w:val="00DA5D32"/>
    <w:rsid w:val="00DA6566"/>
    <w:rsid w:val="00DA7847"/>
    <w:rsid w:val="00DA788C"/>
    <w:rsid w:val="00DA7B88"/>
    <w:rsid w:val="00DB02E4"/>
    <w:rsid w:val="00DB0AF9"/>
    <w:rsid w:val="00DB0BE9"/>
    <w:rsid w:val="00DB12CB"/>
    <w:rsid w:val="00DB1C9E"/>
    <w:rsid w:val="00DB2903"/>
    <w:rsid w:val="00DB2F04"/>
    <w:rsid w:val="00DB2FCD"/>
    <w:rsid w:val="00DB365C"/>
    <w:rsid w:val="00DB376A"/>
    <w:rsid w:val="00DB3819"/>
    <w:rsid w:val="00DB38C6"/>
    <w:rsid w:val="00DB4063"/>
    <w:rsid w:val="00DB409C"/>
    <w:rsid w:val="00DB4403"/>
    <w:rsid w:val="00DB446E"/>
    <w:rsid w:val="00DB459D"/>
    <w:rsid w:val="00DB4619"/>
    <w:rsid w:val="00DB4C09"/>
    <w:rsid w:val="00DB4E60"/>
    <w:rsid w:val="00DB5548"/>
    <w:rsid w:val="00DB55C4"/>
    <w:rsid w:val="00DB5755"/>
    <w:rsid w:val="00DB64FE"/>
    <w:rsid w:val="00DB69E8"/>
    <w:rsid w:val="00DB6C15"/>
    <w:rsid w:val="00DB6D0C"/>
    <w:rsid w:val="00DB7F94"/>
    <w:rsid w:val="00DC079F"/>
    <w:rsid w:val="00DC0AE8"/>
    <w:rsid w:val="00DC19C1"/>
    <w:rsid w:val="00DC2417"/>
    <w:rsid w:val="00DC334F"/>
    <w:rsid w:val="00DC36E8"/>
    <w:rsid w:val="00DC36EB"/>
    <w:rsid w:val="00DC370E"/>
    <w:rsid w:val="00DC3BBE"/>
    <w:rsid w:val="00DC5458"/>
    <w:rsid w:val="00DC58B1"/>
    <w:rsid w:val="00DC6840"/>
    <w:rsid w:val="00DC6851"/>
    <w:rsid w:val="00DC6F59"/>
    <w:rsid w:val="00DC737D"/>
    <w:rsid w:val="00DC7DF4"/>
    <w:rsid w:val="00DD039D"/>
    <w:rsid w:val="00DD08AC"/>
    <w:rsid w:val="00DD1303"/>
    <w:rsid w:val="00DD1B25"/>
    <w:rsid w:val="00DD1BAD"/>
    <w:rsid w:val="00DD1D87"/>
    <w:rsid w:val="00DD2DCF"/>
    <w:rsid w:val="00DD3868"/>
    <w:rsid w:val="00DD3F70"/>
    <w:rsid w:val="00DD4537"/>
    <w:rsid w:val="00DD4860"/>
    <w:rsid w:val="00DD4AF0"/>
    <w:rsid w:val="00DD513F"/>
    <w:rsid w:val="00DD5354"/>
    <w:rsid w:val="00DD5A45"/>
    <w:rsid w:val="00DD6629"/>
    <w:rsid w:val="00DD786B"/>
    <w:rsid w:val="00DD7AB2"/>
    <w:rsid w:val="00DD7EB7"/>
    <w:rsid w:val="00DE0021"/>
    <w:rsid w:val="00DE056D"/>
    <w:rsid w:val="00DE063A"/>
    <w:rsid w:val="00DE09AF"/>
    <w:rsid w:val="00DE0B6D"/>
    <w:rsid w:val="00DE0C0D"/>
    <w:rsid w:val="00DE111A"/>
    <w:rsid w:val="00DE1522"/>
    <w:rsid w:val="00DE1B77"/>
    <w:rsid w:val="00DE2095"/>
    <w:rsid w:val="00DE2A55"/>
    <w:rsid w:val="00DE2B8D"/>
    <w:rsid w:val="00DE3265"/>
    <w:rsid w:val="00DE33CC"/>
    <w:rsid w:val="00DE3BA8"/>
    <w:rsid w:val="00DE48C6"/>
    <w:rsid w:val="00DE48CC"/>
    <w:rsid w:val="00DE4AEF"/>
    <w:rsid w:val="00DE4C15"/>
    <w:rsid w:val="00DE54B6"/>
    <w:rsid w:val="00DE5739"/>
    <w:rsid w:val="00DE69E6"/>
    <w:rsid w:val="00DE76A6"/>
    <w:rsid w:val="00DE7EAF"/>
    <w:rsid w:val="00DF3118"/>
    <w:rsid w:val="00DF3390"/>
    <w:rsid w:val="00DF34DB"/>
    <w:rsid w:val="00DF34E6"/>
    <w:rsid w:val="00DF3565"/>
    <w:rsid w:val="00DF3EB7"/>
    <w:rsid w:val="00DF40C4"/>
    <w:rsid w:val="00DF44D8"/>
    <w:rsid w:val="00DF48DB"/>
    <w:rsid w:val="00DF49F9"/>
    <w:rsid w:val="00DF4C43"/>
    <w:rsid w:val="00DF51F6"/>
    <w:rsid w:val="00DF52C9"/>
    <w:rsid w:val="00DF575A"/>
    <w:rsid w:val="00DF57F7"/>
    <w:rsid w:val="00DF5AE9"/>
    <w:rsid w:val="00DF6113"/>
    <w:rsid w:val="00DF642D"/>
    <w:rsid w:val="00DF644D"/>
    <w:rsid w:val="00DF6577"/>
    <w:rsid w:val="00DF6585"/>
    <w:rsid w:val="00DF66CD"/>
    <w:rsid w:val="00DF694E"/>
    <w:rsid w:val="00DF70D1"/>
    <w:rsid w:val="00DF727F"/>
    <w:rsid w:val="00DF7411"/>
    <w:rsid w:val="00DF7620"/>
    <w:rsid w:val="00DF7666"/>
    <w:rsid w:val="00DF7B8E"/>
    <w:rsid w:val="00DF7D68"/>
    <w:rsid w:val="00DF7EC5"/>
    <w:rsid w:val="00E0073F"/>
    <w:rsid w:val="00E00C54"/>
    <w:rsid w:val="00E0129C"/>
    <w:rsid w:val="00E01449"/>
    <w:rsid w:val="00E01689"/>
    <w:rsid w:val="00E01A8C"/>
    <w:rsid w:val="00E01BDD"/>
    <w:rsid w:val="00E01EB4"/>
    <w:rsid w:val="00E02F36"/>
    <w:rsid w:val="00E03274"/>
    <w:rsid w:val="00E0382A"/>
    <w:rsid w:val="00E03CB2"/>
    <w:rsid w:val="00E03D9D"/>
    <w:rsid w:val="00E03E9C"/>
    <w:rsid w:val="00E042E9"/>
    <w:rsid w:val="00E04850"/>
    <w:rsid w:val="00E04E5E"/>
    <w:rsid w:val="00E05B79"/>
    <w:rsid w:val="00E06137"/>
    <w:rsid w:val="00E062CD"/>
    <w:rsid w:val="00E066E1"/>
    <w:rsid w:val="00E06E22"/>
    <w:rsid w:val="00E07861"/>
    <w:rsid w:val="00E0795B"/>
    <w:rsid w:val="00E07A4E"/>
    <w:rsid w:val="00E07E71"/>
    <w:rsid w:val="00E07E92"/>
    <w:rsid w:val="00E10038"/>
    <w:rsid w:val="00E104EA"/>
    <w:rsid w:val="00E10A1B"/>
    <w:rsid w:val="00E10C1C"/>
    <w:rsid w:val="00E111D3"/>
    <w:rsid w:val="00E113CB"/>
    <w:rsid w:val="00E11536"/>
    <w:rsid w:val="00E1189F"/>
    <w:rsid w:val="00E12633"/>
    <w:rsid w:val="00E12938"/>
    <w:rsid w:val="00E12A18"/>
    <w:rsid w:val="00E13834"/>
    <w:rsid w:val="00E13CD1"/>
    <w:rsid w:val="00E14562"/>
    <w:rsid w:val="00E147CF"/>
    <w:rsid w:val="00E14B50"/>
    <w:rsid w:val="00E14B60"/>
    <w:rsid w:val="00E157AB"/>
    <w:rsid w:val="00E15D45"/>
    <w:rsid w:val="00E16442"/>
    <w:rsid w:val="00E1695F"/>
    <w:rsid w:val="00E16D0D"/>
    <w:rsid w:val="00E17370"/>
    <w:rsid w:val="00E1755F"/>
    <w:rsid w:val="00E17EB2"/>
    <w:rsid w:val="00E2027B"/>
    <w:rsid w:val="00E2054D"/>
    <w:rsid w:val="00E20986"/>
    <w:rsid w:val="00E20995"/>
    <w:rsid w:val="00E20A90"/>
    <w:rsid w:val="00E20B08"/>
    <w:rsid w:val="00E20CD2"/>
    <w:rsid w:val="00E20F7F"/>
    <w:rsid w:val="00E2139F"/>
    <w:rsid w:val="00E21610"/>
    <w:rsid w:val="00E21F6F"/>
    <w:rsid w:val="00E22391"/>
    <w:rsid w:val="00E2242C"/>
    <w:rsid w:val="00E240BE"/>
    <w:rsid w:val="00E24ACC"/>
    <w:rsid w:val="00E24E9C"/>
    <w:rsid w:val="00E2500E"/>
    <w:rsid w:val="00E250E3"/>
    <w:rsid w:val="00E25798"/>
    <w:rsid w:val="00E25BAC"/>
    <w:rsid w:val="00E26160"/>
    <w:rsid w:val="00E27154"/>
    <w:rsid w:val="00E2759E"/>
    <w:rsid w:val="00E3073B"/>
    <w:rsid w:val="00E308E7"/>
    <w:rsid w:val="00E309F1"/>
    <w:rsid w:val="00E310CC"/>
    <w:rsid w:val="00E313A9"/>
    <w:rsid w:val="00E31497"/>
    <w:rsid w:val="00E31759"/>
    <w:rsid w:val="00E31B68"/>
    <w:rsid w:val="00E32291"/>
    <w:rsid w:val="00E324C3"/>
    <w:rsid w:val="00E32691"/>
    <w:rsid w:val="00E32F0F"/>
    <w:rsid w:val="00E330C4"/>
    <w:rsid w:val="00E33835"/>
    <w:rsid w:val="00E33CE7"/>
    <w:rsid w:val="00E34055"/>
    <w:rsid w:val="00E344D2"/>
    <w:rsid w:val="00E349AB"/>
    <w:rsid w:val="00E34B08"/>
    <w:rsid w:val="00E35037"/>
    <w:rsid w:val="00E357ED"/>
    <w:rsid w:val="00E35861"/>
    <w:rsid w:val="00E35A2D"/>
    <w:rsid w:val="00E35CEA"/>
    <w:rsid w:val="00E35E70"/>
    <w:rsid w:val="00E360E0"/>
    <w:rsid w:val="00E361A6"/>
    <w:rsid w:val="00E36424"/>
    <w:rsid w:val="00E3652F"/>
    <w:rsid w:val="00E36790"/>
    <w:rsid w:val="00E36DA1"/>
    <w:rsid w:val="00E3705E"/>
    <w:rsid w:val="00E3745B"/>
    <w:rsid w:val="00E3784F"/>
    <w:rsid w:val="00E37C68"/>
    <w:rsid w:val="00E37FB7"/>
    <w:rsid w:val="00E400B4"/>
    <w:rsid w:val="00E409CD"/>
    <w:rsid w:val="00E417E6"/>
    <w:rsid w:val="00E41814"/>
    <w:rsid w:val="00E41C17"/>
    <w:rsid w:val="00E427C9"/>
    <w:rsid w:val="00E42EB5"/>
    <w:rsid w:val="00E43175"/>
    <w:rsid w:val="00E4356B"/>
    <w:rsid w:val="00E436E9"/>
    <w:rsid w:val="00E442A9"/>
    <w:rsid w:val="00E44FCA"/>
    <w:rsid w:val="00E4556C"/>
    <w:rsid w:val="00E45EC0"/>
    <w:rsid w:val="00E462CC"/>
    <w:rsid w:val="00E46950"/>
    <w:rsid w:val="00E46EC8"/>
    <w:rsid w:val="00E474AE"/>
    <w:rsid w:val="00E476A1"/>
    <w:rsid w:val="00E4771D"/>
    <w:rsid w:val="00E47E1E"/>
    <w:rsid w:val="00E5030E"/>
    <w:rsid w:val="00E5157F"/>
    <w:rsid w:val="00E516D5"/>
    <w:rsid w:val="00E51EFF"/>
    <w:rsid w:val="00E52103"/>
    <w:rsid w:val="00E52229"/>
    <w:rsid w:val="00E5373D"/>
    <w:rsid w:val="00E53B76"/>
    <w:rsid w:val="00E5473D"/>
    <w:rsid w:val="00E54E75"/>
    <w:rsid w:val="00E551E4"/>
    <w:rsid w:val="00E5527B"/>
    <w:rsid w:val="00E555AB"/>
    <w:rsid w:val="00E55605"/>
    <w:rsid w:val="00E55948"/>
    <w:rsid w:val="00E5784C"/>
    <w:rsid w:val="00E57B5A"/>
    <w:rsid w:val="00E57F70"/>
    <w:rsid w:val="00E57F86"/>
    <w:rsid w:val="00E60A8C"/>
    <w:rsid w:val="00E60B8E"/>
    <w:rsid w:val="00E61A63"/>
    <w:rsid w:val="00E62692"/>
    <w:rsid w:val="00E62BE6"/>
    <w:rsid w:val="00E63791"/>
    <w:rsid w:val="00E63A7D"/>
    <w:rsid w:val="00E63B3C"/>
    <w:rsid w:val="00E6465D"/>
    <w:rsid w:val="00E64800"/>
    <w:rsid w:val="00E652D3"/>
    <w:rsid w:val="00E658FD"/>
    <w:rsid w:val="00E65BBC"/>
    <w:rsid w:val="00E65DAD"/>
    <w:rsid w:val="00E667AB"/>
    <w:rsid w:val="00E671F4"/>
    <w:rsid w:val="00E672A2"/>
    <w:rsid w:val="00E67B25"/>
    <w:rsid w:val="00E70020"/>
    <w:rsid w:val="00E7076B"/>
    <w:rsid w:val="00E70CDD"/>
    <w:rsid w:val="00E71499"/>
    <w:rsid w:val="00E717B3"/>
    <w:rsid w:val="00E718E0"/>
    <w:rsid w:val="00E720C8"/>
    <w:rsid w:val="00E72612"/>
    <w:rsid w:val="00E72D6A"/>
    <w:rsid w:val="00E73326"/>
    <w:rsid w:val="00E734DA"/>
    <w:rsid w:val="00E74E0E"/>
    <w:rsid w:val="00E74F26"/>
    <w:rsid w:val="00E75656"/>
    <w:rsid w:val="00E75C03"/>
    <w:rsid w:val="00E76407"/>
    <w:rsid w:val="00E76B49"/>
    <w:rsid w:val="00E76B77"/>
    <w:rsid w:val="00E76C0E"/>
    <w:rsid w:val="00E77304"/>
    <w:rsid w:val="00E8057D"/>
    <w:rsid w:val="00E80D1A"/>
    <w:rsid w:val="00E80F61"/>
    <w:rsid w:val="00E8138E"/>
    <w:rsid w:val="00E82734"/>
    <w:rsid w:val="00E82A74"/>
    <w:rsid w:val="00E83218"/>
    <w:rsid w:val="00E834EB"/>
    <w:rsid w:val="00E839D3"/>
    <w:rsid w:val="00E83BAB"/>
    <w:rsid w:val="00E83FA4"/>
    <w:rsid w:val="00E842F6"/>
    <w:rsid w:val="00E851E7"/>
    <w:rsid w:val="00E85AD2"/>
    <w:rsid w:val="00E85F8F"/>
    <w:rsid w:val="00E85FC6"/>
    <w:rsid w:val="00E86218"/>
    <w:rsid w:val="00E876C1"/>
    <w:rsid w:val="00E87ED7"/>
    <w:rsid w:val="00E90660"/>
    <w:rsid w:val="00E90858"/>
    <w:rsid w:val="00E90BBE"/>
    <w:rsid w:val="00E90D6C"/>
    <w:rsid w:val="00E91159"/>
    <w:rsid w:val="00E91462"/>
    <w:rsid w:val="00E9152B"/>
    <w:rsid w:val="00E91969"/>
    <w:rsid w:val="00E92B31"/>
    <w:rsid w:val="00E92EEE"/>
    <w:rsid w:val="00E92FA0"/>
    <w:rsid w:val="00E9327F"/>
    <w:rsid w:val="00E93643"/>
    <w:rsid w:val="00E93EDB"/>
    <w:rsid w:val="00E946EC"/>
    <w:rsid w:val="00E94B7D"/>
    <w:rsid w:val="00E94E50"/>
    <w:rsid w:val="00E963B2"/>
    <w:rsid w:val="00E9663A"/>
    <w:rsid w:val="00E96AE0"/>
    <w:rsid w:val="00E96D6A"/>
    <w:rsid w:val="00E97CA2"/>
    <w:rsid w:val="00E97CD4"/>
    <w:rsid w:val="00EA000D"/>
    <w:rsid w:val="00EA0896"/>
    <w:rsid w:val="00EA0EEA"/>
    <w:rsid w:val="00EA0FD7"/>
    <w:rsid w:val="00EA10CC"/>
    <w:rsid w:val="00EA1512"/>
    <w:rsid w:val="00EA1BD1"/>
    <w:rsid w:val="00EA2133"/>
    <w:rsid w:val="00EA21C8"/>
    <w:rsid w:val="00EA2CB0"/>
    <w:rsid w:val="00EA2ED1"/>
    <w:rsid w:val="00EA320A"/>
    <w:rsid w:val="00EA3D32"/>
    <w:rsid w:val="00EA40FD"/>
    <w:rsid w:val="00EA4137"/>
    <w:rsid w:val="00EA4530"/>
    <w:rsid w:val="00EA4E65"/>
    <w:rsid w:val="00EA51E6"/>
    <w:rsid w:val="00EA566F"/>
    <w:rsid w:val="00EA591E"/>
    <w:rsid w:val="00EA7A77"/>
    <w:rsid w:val="00EB0EC7"/>
    <w:rsid w:val="00EB1072"/>
    <w:rsid w:val="00EB1739"/>
    <w:rsid w:val="00EB1A3D"/>
    <w:rsid w:val="00EB242E"/>
    <w:rsid w:val="00EB31BC"/>
    <w:rsid w:val="00EB4A5E"/>
    <w:rsid w:val="00EB4EA6"/>
    <w:rsid w:val="00EB5739"/>
    <w:rsid w:val="00EB5F84"/>
    <w:rsid w:val="00EB60D3"/>
    <w:rsid w:val="00EB620F"/>
    <w:rsid w:val="00EB6384"/>
    <w:rsid w:val="00EB6BA3"/>
    <w:rsid w:val="00EB6F1E"/>
    <w:rsid w:val="00EB700D"/>
    <w:rsid w:val="00EB70DB"/>
    <w:rsid w:val="00EB7202"/>
    <w:rsid w:val="00EB7B3A"/>
    <w:rsid w:val="00EB7D0E"/>
    <w:rsid w:val="00EB7D9F"/>
    <w:rsid w:val="00EB7DF2"/>
    <w:rsid w:val="00EC1201"/>
    <w:rsid w:val="00EC14F7"/>
    <w:rsid w:val="00EC1984"/>
    <w:rsid w:val="00EC1E01"/>
    <w:rsid w:val="00EC2570"/>
    <w:rsid w:val="00EC25B2"/>
    <w:rsid w:val="00EC2B21"/>
    <w:rsid w:val="00EC2EC9"/>
    <w:rsid w:val="00EC3185"/>
    <w:rsid w:val="00EC3474"/>
    <w:rsid w:val="00EC359C"/>
    <w:rsid w:val="00EC3986"/>
    <w:rsid w:val="00EC39E1"/>
    <w:rsid w:val="00EC42E4"/>
    <w:rsid w:val="00EC471A"/>
    <w:rsid w:val="00EC4A77"/>
    <w:rsid w:val="00EC60D6"/>
    <w:rsid w:val="00EC6621"/>
    <w:rsid w:val="00EC7B48"/>
    <w:rsid w:val="00EC7FED"/>
    <w:rsid w:val="00ED04C1"/>
    <w:rsid w:val="00ED0C27"/>
    <w:rsid w:val="00ED0C2B"/>
    <w:rsid w:val="00ED1001"/>
    <w:rsid w:val="00ED15A0"/>
    <w:rsid w:val="00ED2201"/>
    <w:rsid w:val="00ED3463"/>
    <w:rsid w:val="00ED4015"/>
    <w:rsid w:val="00ED40B9"/>
    <w:rsid w:val="00ED427C"/>
    <w:rsid w:val="00ED4F5F"/>
    <w:rsid w:val="00ED5340"/>
    <w:rsid w:val="00ED53BC"/>
    <w:rsid w:val="00ED5A1B"/>
    <w:rsid w:val="00ED64A9"/>
    <w:rsid w:val="00ED6808"/>
    <w:rsid w:val="00ED6A71"/>
    <w:rsid w:val="00ED75C4"/>
    <w:rsid w:val="00ED7650"/>
    <w:rsid w:val="00ED7781"/>
    <w:rsid w:val="00EE118F"/>
    <w:rsid w:val="00EE1BE3"/>
    <w:rsid w:val="00EE1D25"/>
    <w:rsid w:val="00EE20A6"/>
    <w:rsid w:val="00EE225C"/>
    <w:rsid w:val="00EE23D1"/>
    <w:rsid w:val="00EE3042"/>
    <w:rsid w:val="00EE3101"/>
    <w:rsid w:val="00EE3470"/>
    <w:rsid w:val="00EE3585"/>
    <w:rsid w:val="00EE3717"/>
    <w:rsid w:val="00EE3D88"/>
    <w:rsid w:val="00EE3EBF"/>
    <w:rsid w:val="00EE4292"/>
    <w:rsid w:val="00EE437F"/>
    <w:rsid w:val="00EE4527"/>
    <w:rsid w:val="00EE48F1"/>
    <w:rsid w:val="00EE4EDC"/>
    <w:rsid w:val="00EE4EE4"/>
    <w:rsid w:val="00EE4F10"/>
    <w:rsid w:val="00EE6DCA"/>
    <w:rsid w:val="00EE7776"/>
    <w:rsid w:val="00EE7A45"/>
    <w:rsid w:val="00EF0F11"/>
    <w:rsid w:val="00EF1247"/>
    <w:rsid w:val="00EF18B6"/>
    <w:rsid w:val="00EF1AEE"/>
    <w:rsid w:val="00EF1D52"/>
    <w:rsid w:val="00EF1E48"/>
    <w:rsid w:val="00EF2491"/>
    <w:rsid w:val="00EF3A21"/>
    <w:rsid w:val="00EF3C9D"/>
    <w:rsid w:val="00EF490C"/>
    <w:rsid w:val="00EF4A27"/>
    <w:rsid w:val="00EF4F17"/>
    <w:rsid w:val="00EF4FFA"/>
    <w:rsid w:val="00EF519F"/>
    <w:rsid w:val="00EF5286"/>
    <w:rsid w:val="00EF5D56"/>
    <w:rsid w:val="00EF672C"/>
    <w:rsid w:val="00EF68E1"/>
    <w:rsid w:val="00EF6B83"/>
    <w:rsid w:val="00EF756E"/>
    <w:rsid w:val="00EF75AA"/>
    <w:rsid w:val="00EF79B2"/>
    <w:rsid w:val="00EF7CE5"/>
    <w:rsid w:val="00F006FB"/>
    <w:rsid w:val="00F008DC"/>
    <w:rsid w:val="00F00C4F"/>
    <w:rsid w:val="00F01033"/>
    <w:rsid w:val="00F018C8"/>
    <w:rsid w:val="00F01DDC"/>
    <w:rsid w:val="00F01EA9"/>
    <w:rsid w:val="00F0208A"/>
    <w:rsid w:val="00F02095"/>
    <w:rsid w:val="00F02B55"/>
    <w:rsid w:val="00F0311E"/>
    <w:rsid w:val="00F03BEE"/>
    <w:rsid w:val="00F03CA7"/>
    <w:rsid w:val="00F03E66"/>
    <w:rsid w:val="00F06202"/>
    <w:rsid w:val="00F06367"/>
    <w:rsid w:val="00F06523"/>
    <w:rsid w:val="00F068E0"/>
    <w:rsid w:val="00F06FD9"/>
    <w:rsid w:val="00F0714D"/>
    <w:rsid w:val="00F07165"/>
    <w:rsid w:val="00F07860"/>
    <w:rsid w:val="00F107A6"/>
    <w:rsid w:val="00F10A51"/>
    <w:rsid w:val="00F10A52"/>
    <w:rsid w:val="00F11157"/>
    <w:rsid w:val="00F112ED"/>
    <w:rsid w:val="00F11AE5"/>
    <w:rsid w:val="00F1264B"/>
    <w:rsid w:val="00F12A6B"/>
    <w:rsid w:val="00F12CB7"/>
    <w:rsid w:val="00F12FCB"/>
    <w:rsid w:val="00F130AD"/>
    <w:rsid w:val="00F135C6"/>
    <w:rsid w:val="00F1387F"/>
    <w:rsid w:val="00F13C53"/>
    <w:rsid w:val="00F147C2"/>
    <w:rsid w:val="00F1512C"/>
    <w:rsid w:val="00F1596F"/>
    <w:rsid w:val="00F15EA4"/>
    <w:rsid w:val="00F16525"/>
    <w:rsid w:val="00F172CC"/>
    <w:rsid w:val="00F17FEB"/>
    <w:rsid w:val="00F203DE"/>
    <w:rsid w:val="00F20767"/>
    <w:rsid w:val="00F20B7C"/>
    <w:rsid w:val="00F21B92"/>
    <w:rsid w:val="00F21E00"/>
    <w:rsid w:val="00F22514"/>
    <w:rsid w:val="00F227BB"/>
    <w:rsid w:val="00F229EE"/>
    <w:rsid w:val="00F22F1E"/>
    <w:rsid w:val="00F234C6"/>
    <w:rsid w:val="00F23699"/>
    <w:rsid w:val="00F237CA"/>
    <w:rsid w:val="00F2497B"/>
    <w:rsid w:val="00F24B7A"/>
    <w:rsid w:val="00F250D3"/>
    <w:rsid w:val="00F2546D"/>
    <w:rsid w:val="00F259FF"/>
    <w:rsid w:val="00F26190"/>
    <w:rsid w:val="00F262BE"/>
    <w:rsid w:val="00F26B5C"/>
    <w:rsid w:val="00F305C4"/>
    <w:rsid w:val="00F305EF"/>
    <w:rsid w:val="00F31425"/>
    <w:rsid w:val="00F319DD"/>
    <w:rsid w:val="00F31E32"/>
    <w:rsid w:val="00F31E4C"/>
    <w:rsid w:val="00F31F41"/>
    <w:rsid w:val="00F31F4D"/>
    <w:rsid w:val="00F32390"/>
    <w:rsid w:val="00F33038"/>
    <w:rsid w:val="00F33CC0"/>
    <w:rsid w:val="00F34909"/>
    <w:rsid w:val="00F34B7B"/>
    <w:rsid w:val="00F351BD"/>
    <w:rsid w:val="00F35480"/>
    <w:rsid w:val="00F35508"/>
    <w:rsid w:val="00F35EDB"/>
    <w:rsid w:val="00F36C0E"/>
    <w:rsid w:val="00F37586"/>
    <w:rsid w:val="00F37F8F"/>
    <w:rsid w:val="00F404D7"/>
    <w:rsid w:val="00F40BB2"/>
    <w:rsid w:val="00F419F3"/>
    <w:rsid w:val="00F41B93"/>
    <w:rsid w:val="00F41C3F"/>
    <w:rsid w:val="00F41C4F"/>
    <w:rsid w:val="00F41D6A"/>
    <w:rsid w:val="00F4275F"/>
    <w:rsid w:val="00F428D8"/>
    <w:rsid w:val="00F42DD9"/>
    <w:rsid w:val="00F4335B"/>
    <w:rsid w:val="00F435ED"/>
    <w:rsid w:val="00F43EBD"/>
    <w:rsid w:val="00F4423C"/>
    <w:rsid w:val="00F4463F"/>
    <w:rsid w:val="00F4467E"/>
    <w:rsid w:val="00F44B5C"/>
    <w:rsid w:val="00F45529"/>
    <w:rsid w:val="00F457EA"/>
    <w:rsid w:val="00F45E35"/>
    <w:rsid w:val="00F460DE"/>
    <w:rsid w:val="00F46501"/>
    <w:rsid w:val="00F473D6"/>
    <w:rsid w:val="00F5017A"/>
    <w:rsid w:val="00F5027C"/>
    <w:rsid w:val="00F5032F"/>
    <w:rsid w:val="00F50C94"/>
    <w:rsid w:val="00F50D74"/>
    <w:rsid w:val="00F50DA5"/>
    <w:rsid w:val="00F51045"/>
    <w:rsid w:val="00F51AD9"/>
    <w:rsid w:val="00F51C18"/>
    <w:rsid w:val="00F521CD"/>
    <w:rsid w:val="00F5243E"/>
    <w:rsid w:val="00F5291C"/>
    <w:rsid w:val="00F52AB1"/>
    <w:rsid w:val="00F5328E"/>
    <w:rsid w:val="00F535AD"/>
    <w:rsid w:val="00F5387F"/>
    <w:rsid w:val="00F53C21"/>
    <w:rsid w:val="00F54B5B"/>
    <w:rsid w:val="00F54CBE"/>
    <w:rsid w:val="00F54D50"/>
    <w:rsid w:val="00F5541A"/>
    <w:rsid w:val="00F55F89"/>
    <w:rsid w:val="00F56243"/>
    <w:rsid w:val="00F5765F"/>
    <w:rsid w:val="00F579D8"/>
    <w:rsid w:val="00F57FD8"/>
    <w:rsid w:val="00F60295"/>
    <w:rsid w:val="00F60398"/>
    <w:rsid w:val="00F60A23"/>
    <w:rsid w:val="00F60E58"/>
    <w:rsid w:val="00F61098"/>
    <w:rsid w:val="00F61806"/>
    <w:rsid w:val="00F619FE"/>
    <w:rsid w:val="00F627A0"/>
    <w:rsid w:val="00F62A1F"/>
    <w:rsid w:val="00F62C0A"/>
    <w:rsid w:val="00F63604"/>
    <w:rsid w:val="00F63B5C"/>
    <w:rsid w:val="00F63F4D"/>
    <w:rsid w:val="00F64BE4"/>
    <w:rsid w:val="00F651C3"/>
    <w:rsid w:val="00F655D9"/>
    <w:rsid w:val="00F6565C"/>
    <w:rsid w:val="00F65ECD"/>
    <w:rsid w:val="00F664AD"/>
    <w:rsid w:val="00F66693"/>
    <w:rsid w:val="00F668ED"/>
    <w:rsid w:val="00F66B52"/>
    <w:rsid w:val="00F66CFE"/>
    <w:rsid w:val="00F66F1A"/>
    <w:rsid w:val="00F67457"/>
    <w:rsid w:val="00F6754E"/>
    <w:rsid w:val="00F67A62"/>
    <w:rsid w:val="00F67EC9"/>
    <w:rsid w:val="00F67EDA"/>
    <w:rsid w:val="00F71190"/>
    <w:rsid w:val="00F722A2"/>
    <w:rsid w:val="00F7247F"/>
    <w:rsid w:val="00F72B8F"/>
    <w:rsid w:val="00F7321B"/>
    <w:rsid w:val="00F73247"/>
    <w:rsid w:val="00F7372B"/>
    <w:rsid w:val="00F738F5"/>
    <w:rsid w:val="00F75078"/>
    <w:rsid w:val="00F7531B"/>
    <w:rsid w:val="00F754FD"/>
    <w:rsid w:val="00F75A25"/>
    <w:rsid w:val="00F75AC3"/>
    <w:rsid w:val="00F75FBA"/>
    <w:rsid w:val="00F760AB"/>
    <w:rsid w:val="00F764C1"/>
    <w:rsid w:val="00F7669F"/>
    <w:rsid w:val="00F766A0"/>
    <w:rsid w:val="00F776F4"/>
    <w:rsid w:val="00F77F0F"/>
    <w:rsid w:val="00F80168"/>
    <w:rsid w:val="00F80229"/>
    <w:rsid w:val="00F8025F"/>
    <w:rsid w:val="00F80FA8"/>
    <w:rsid w:val="00F81307"/>
    <w:rsid w:val="00F816EA"/>
    <w:rsid w:val="00F82890"/>
    <w:rsid w:val="00F8299A"/>
    <w:rsid w:val="00F82AFE"/>
    <w:rsid w:val="00F82D54"/>
    <w:rsid w:val="00F82DCC"/>
    <w:rsid w:val="00F83576"/>
    <w:rsid w:val="00F83DBC"/>
    <w:rsid w:val="00F8416F"/>
    <w:rsid w:val="00F84941"/>
    <w:rsid w:val="00F84DD1"/>
    <w:rsid w:val="00F84EA3"/>
    <w:rsid w:val="00F85A70"/>
    <w:rsid w:val="00F85D5E"/>
    <w:rsid w:val="00F8679E"/>
    <w:rsid w:val="00F86B6A"/>
    <w:rsid w:val="00F86D35"/>
    <w:rsid w:val="00F872E6"/>
    <w:rsid w:val="00F87351"/>
    <w:rsid w:val="00F900D8"/>
    <w:rsid w:val="00F90155"/>
    <w:rsid w:val="00F90312"/>
    <w:rsid w:val="00F90911"/>
    <w:rsid w:val="00F90EC9"/>
    <w:rsid w:val="00F9130D"/>
    <w:rsid w:val="00F92524"/>
    <w:rsid w:val="00F92552"/>
    <w:rsid w:val="00F9320B"/>
    <w:rsid w:val="00F938CE"/>
    <w:rsid w:val="00F94016"/>
    <w:rsid w:val="00F943A7"/>
    <w:rsid w:val="00F94512"/>
    <w:rsid w:val="00F954C8"/>
    <w:rsid w:val="00F958FF"/>
    <w:rsid w:val="00F95BA8"/>
    <w:rsid w:val="00F96942"/>
    <w:rsid w:val="00F969D3"/>
    <w:rsid w:val="00F96BA2"/>
    <w:rsid w:val="00F96CD8"/>
    <w:rsid w:val="00F975F4"/>
    <w:rsid w:val="00F97D19"/>
    <w:rsid w:val="00FA0501"/>
    <w:rsid w:val="00FA061F"/>
    <w:rsid w:val="00FA16A3"/>
    <w:rsid w:val="00FA17D8"/>
    <w:rsid w:val="00FA1E82"/>
    <w:rsid w:val="00FA20E7"/>
    <w:rsid w:val="00FA3161"/>
    <w:rsid w:val="00FA31ED"/>
    <w:rsid w:val="00FA369E"/>
    <w:rsid w:val="00FA3706"/>
    <w:rsid w:val="00FA38C0"/>
    <w:rsid w:val="00FA396A"/>
    <w:rsid w:val="00FA3B17"/>
    <w:rsid w:val="00FA3CA0"/>
    <w:rsid w:val="00FA3E22"/>
    <w:rsid w:val="00FA4807"/>
    <w:rsid w:val="00FA4867"/>
    <w:rsid w:val="00FA5BA1"/>
    <w:rsid w:val="00FA5E3B"/>
    <w:rsid w:val="00FA5F40"/>
    <w:rsid w:val="00FA622F"/>
    <w:rsid w:val="00FA65A0"/>
    <w:rsid w:val="00FA6B0B"/>
    <w:rsid w:val="00FA78C2"/>
    <w:rsid w:val="00FB0168"/>
    <w:rsid w:val="00FB0363"/>
    <w:rsid w:val="00FB039B"/>
    <w:rsid w:val="00FB107F"/>
    <w:rsid w:val="00FB11ED"/>
    <w:rsid w:val="00FB194E"/>
    <w:rsid w:val="00FB19ED"/>
    <w:rsid w:val="00FB231D"/>
    <w:rsid w:val="00FB249F"/>
    <w:rsid w:val="00FB2642"/>
    <w:rsid w:val="00FB2DDC"/>
    <w:rsid w:val="00FB303B"/>
    <w:rsid w:val="00FB39F9"/>
    <w:rsid w:val="00FB3F8F"/>
    <w:rsid w:val="00FB46F5"/>
    <w:rsid w:val="00FB4ADF"/>
    <w:rsid w:val="00FB51EC"/>
    <w:rsid w:val="00FB5EAB"/>
    <w:rsid w:val="00FC04A6"/>
    <w:rsid w:val="00FC04F5"/>
    <w:rsid w:val="00FC0F90"/>
    <w:rsid w:val="00FC183D"/>
    <w:rsid w:val="00FC1C6A"/>
    <w:rsid w:val="00FC1FCE"/>
    <w:rsid w:val="00FC2DC5"/>
    <w:rsid w:val="00FC33DE"/>
    <w:rsid w:val="00FC3992"/>
    <w:rsid w:val="00FC45B7"/>
    <w:rsid w:val="00FC4650"/>
    <w:rsid w:val="00FC4754"/>
    <w:rsid w:val="00FC4807"/>
    <w:rsid w:val="00FC5AC4"/>
    <w:rsid w:val="00FC5EA2"/>
    <w:rsid w:val="00FC5FB0"/>
    <w:rsid w:val="00FC6547"/>
    <w:rsid w:val="00FC6AF0"/>
    <w:rsid w:val="00FC6E81"/>
    <w:rsid w:val="00FC740C"/>
    <w:rsid w:val="00FC78FE"/>
    <w:rsid w:val="00FD0447"/>
    <w:rsid w:val="00FD08F8"/>
    <w:rsid w:val="00FD0972"/>
    <w:rsid w:val="00FD0CAF"/>
    <w:rsid w:val="00FD1247"/>
    <w:rsid w:val="00FD1389"/>
    <w:rsid w:val="00FD18DD"/>
    <w:rsid w:val="00FD220A"/>
    <w:rsid w:val="00FD263D"/>
    <w:rsid w:val="00FD2B77"/>
    <w:rsid w:val="00FD2FC0"/>
    <w:rsid w:val="00FD3028"/>
    <w:rsid w:val="00FD3A47"/>
    <w:rsid w:val="00FD4489"/>
    <w:rsid w:val="00FD4CB7"/>
    <w:rsid w:val="00FD542E"/>
    <w:rsid w:val="00FD552C"/>
    <w:rsid w:val="00FD5869"/>
    <w:rsid w:val="00FD5884"/>
    <w:rsid w:val="00FD58B8"/>
    <w:rsid w:val="00FD61D4"/>
    <w:rsid w:val="00FD6922"/>
    <w:rsid w:val="00FD6ACC"/>
    <w:rsid w:val="00FD715B"/>
    <w:rsid w:val="00FD7FAD"/>
    <w:rsid w:val="00FE16C5"/>
    <w:rsid w:val="00FE1B15"/>
    <w:rsid w:val="00FE2D55"/>
    <w:rsid w:val="00FE2FEC"/>
    <w:rsid w:val="00FE32B3"/>
    <w:rsid w:val="00FE36C0"/>
    <w:rsid w:val="00FE3FE5"/>
    <w:rsid w:val="00FE4170"/>
    <w:rsid w:val="00FE63D0"/>
    <w:rsid w:val="00FE6612"/>
    <w:rsid w:val="00FE6E49"/>
    <w:rsid w:val="00FE7010"/>
    <w:rsid w:val="00FE710B"/>
    <w:rsid w:val="00FE7233"/>
    <w:rsid w:val="00FE7410"/>
    <w:rsid w:val="00FE74FC"/>
    <w:rsid w:val="00FE7B37"/>
    <w:rsid w:val="00FF0BD8"/>
    <w:rsid w:val="00FF12B4"/>
    <w:rsid w:val="00FF1CC8"/>
    <w:rsid w:val="00FF2727"/>
    <w:rsid w:val="00FF36E2"/>
    <w:rsid w:val="00FF38A2"/>
    <w:rsid w:val="00FF3B09"/>
    <w:rsid w:val="00FF4677"/>
    <w:rsid w:val="00FF6429"/>
    <w:rsid w:val="00FF67F3"/>
    <w:rsid w:val="00FF6EEB"/>
    <w:rsid w:val="00FF6F38"/>
    <w:rsid w:val="00FF75F8"/>
    <w:rsid w:val="00FF7DDD"/>
    <w:rsid w:val="00FF7F2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8BF67F1"/>
  <w15:docId w15:val="{D69FCA76-841F-4364-9B67-BA385D563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7669F"/>
    <w:pPr>
      <w:spacing w:line="440" w:lineRule="atLeast"/>
      <w:ind w:firstLine="576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102D"/>
    <w:pPr>
      <w:keepNext/>
      <w:ind w:firstLine="0"/>
      <w:jc w:val="center"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link w:val="Heading2Char"/>
    <w:qFormat/>
    <w:rsid w:val="00AC608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pacing w:before="24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405D83"/>
    <w:pPr>
      <w:keepNext/>
      <w:spacing w:before="240"/>
      <w:ind w:firstLine="0"/>
      <w:outlineLvl w:val="2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F1596F"/>
    <w:rPr>
      <w:vertAlign w:val="superscript"/>
    </w:rPr>
  </w:style>
  <w:style w:type="character" w:styleId="EndnoteReference">
    <w:name w:val="endnote reference"/>
    <w:rsid w:val="00F1596F"/>
    <w:rPr>
      <w:vertAlign w:val="superscript"/>
    </w:rPr>
  </w:style>
  <w:style w:type="paragraph" w:styleId="Footer">
    <w:name w:val="footer"/>
    <w:basedOn w:val="Normal"/>
    <w:rsid w:val="00F1596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F1596F"/>
    <w:pPr>
      <w:tabs>
        <w:tab w:val="center" w:pos="4320"/>
        <w:tab w:val="right" w:pos="8640"/>
      </w:tabs>
      <w:spacing w:line="240" w:lineRule="auto"/>
      <w:ind w:firstLine="0"/>
      <w:jc w:val="right"/>
    </w:pPr>
    <w:rPr>
      <w:sz w:val="20"/>
    </w:rPr>
  </w:style>
  <w:style w:type="paragraph" w:styleId="FootnoteText">
    <w:name w:val="footnote text"/>
    <w:basedOn w:val="Normal"/>
    <w:link w:val="FootnoteTextChar"/>
    <w:rsid w:val="00A20558"/>
    <w:pPr>
      <w:spacing w:before="100" w:line="240" w:lineRule="auto"/>
    </w:pPr>
    <w:rPr>
      <w:sz w:val="22"/>
    </w:rPr>
  </w:style>
  <w:style w:type="paragraph" w:customStyle="1" w:styleId="EndnoteText1">
    <w:name w:val="Endnote Text1"/>
    <w:basedOn w:val="Normal"/>
    <w:rsid w:val="00F1596F"/>
    <w:rPr>
      <w:sz w:val="20"/>
    </w:rPr>
  </w:style>
  <w:style w:type="paragraph" w:customStyle="1" w:styleId="abstract">
    <w:name w:val="abstract"/>
    <w:basedOn w:val="Normal"/>
    <w:rsid w:val="002E52AF"/>
    <w:pPr>
      <w:spacing w:line="240" w:lineRule="auto"/>
      <w:ind w:left="576" w:firstLine="0"/>
    </w:pPr>
  </w:style>
  <w:style w:type="paragraph" w:customStyle="1" w:styleId="index">
    <w:name w:val="index"/>
    <w:basedOn w:val="Normal"/>
    <w:rsid w:val="00F1596F"/>
    <w:rPr>
      <w:sz w:val="20"/>
    </w:rPr>
  </w:style>
  <w:style w:type="paragraph" w:customStyle="1" w:styleId="ChapterTitle">
    <w:name w:val="ChapterTitle"/>
    <w:basedOn w:val="Header"/>
    <w:rsid w:val="00F1596F"/>
    <w:pPr>
      <w:tabs>
        <w:tab w:val="clear" w:pos="4320"/>
        <w:tab w:val="clear" w:pos="8640"/>
        <w:tab w:val="center" w:pos="4153"/>
        <w:tab w:val="right" w:pos="8306"/>
      </w:tabs>
      <w:ind w:right="288"/>
    </w:pPr>
    <w:rPr>
      <w:caps/>
      <w:sz w:val="48"/>
    </w:rPr>
  </w:style>
  <w:style w:type="paragraph" w:customStyle="1" w:styleId="referencetext">
    <w:name w:val="reference text"/>
    <w:basedOn w:val="Normal"/>
    <w:rsid w:val="00C306C2"/>
    <w:pPr>
      <w:tabs>
        <w:tab w:val="left" w:pos="720"/>
      </w:tabs>
      <w:spacing w:line="400" w:lineRule="atLeast"/>
      <w:ind w:left="576" w:hanging="576"/>
    </w:pPr>
  </w:style>
  <w:style w:type="paragraph" w:customStyle="1" w:styleId="Title1">
    <w:name w:val="Title1"/>
    <w:basedOn w:val="Normal"/>
    <w:rsid w:val="00F1596F"/>
    <w:pPr>
      <w:spacing w:before="240"/>
      <w:ind w:firstLine="0"/>
      <w:jc w:val="center"/>
    </w:pPr>
    <w:rPr>
      <w:sz w:val="48"/>
    </w:rPr>
  </w:style>
  <w:style w:type="paragraph" w:styleId="BodyTextIndent">
    <w:name w:val="Body Text Indent"/>
    <w:basedOn w:val="Normal"/>
    <w:rsid w:val="00F1596F"/>
  </w:style>
  <w:style w:type="paragraph" w:styleId="DocumentMap">
    <w:name w:val="Document Map"/>
    <w:basedOn w:val="Normal"/>
    <w:rsid w:val="00F1596F"/>
    <w:pPr>
      <w:shd w:val="clear" w:color="auto" w:fill="000080"/>
    </w:pPr>
    <w:rPr>
      <w:rFonts w:ascii="Geneva" w:hAnsi="Geneva"/>
    </w:rPr>
  </w:style>
  <w:style w:type="character" w:styleId="PageNumber">
    <w:name w:val="page number"/>
    <w:basedOn w:val="DefaultParagraphFont"/>
    <w:rsid w:val="00F1596F"/>
  </w:style>
  <w:style w:type="paragraph" w:customStyle="1" w:styleId="NormalPara1">
    <w:name w:val="NormalPara1"/>
    <w:basedOn w:val="Normal"/>
    <w:rsid w:val="00F1596F"/>
    <w:pPr>
      <w:ind w:firstLine="0"/>
    </w:pPr>
  </w:style>
  <w:style w:type="paragraph" w:styleId="BodyText">
    <w:name w:val="Body Text"/>
    <w:basedOn w:val="Normal"/>
    <w:rsid w:val="00F1596F"/>
    <w:pPr>
      <w:spacing w:after="120"/>
    </w:pPr>
  </w:style>
  <w:style w:type="paragraph" w:customStyle="1" w:styleId="References">
    <w:name w:val="References"/>
    <w:basedOn w:val="Normal"/>
    <w:rsid w:val="00F1596F"/>
    <w:pPr>
      <w:tabs>
        <w:tab w:val="left" w:pos="72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pacing w:before="120" w:line="240" w:lineRule="auto"/>
      <w:ind w:left="720" w:hanging="720"/>
    </w:pPr>
  </w:style>
  <w:style w:type="paragraph" w:customStyle="1" w:styleId="normalindentedquote">
    <w:name w:val="normal indented quote"/>
    <w:basedOn w:val="BodyTextIndent"/>
    <w:rsid w:val="00F1596F"/>
    <w:pPr>
      <w:spacing w:before="160" w:after="100" w:line="360" w:lineRule="atLeast"/>
      <w:ind w:left="1008" w:right="1008" w:firstLine="0"/>
    </w:pPr>
    <w:rPr>
      <w:i/>
    </w:rPr>
  </w:style>
  <w:style w:type="table" w:styleId="TableGrid">
    <w:name w:val="Table Grid"/>
    <w:basedOn w:val="TableNormal"/>
    <w:uiPriority w:val="59"/>
    <w:rsid w:val="008B00D0"/>
    <w:pPr>
      <w:spacing w:line="460" w:lineRule="atLeast"/>
      <w:ind w:firstLine="576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2D00C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AC608E"/>
    <w:rPr>
      <w:rFonts w:ascii="Arial" w:hAnsi="Arial"/>
      <w:b/>
      <w:sz w:val="24"/>
    </w:rPr>
  </w:style>
  <w:style w:type="character" w:customStyle="1" w:styleId="FootnoteTextChar">
    <w:name w:val="Footnote Text Char"/>
    <w:link w:val="FootnoteText"/>
    <w:rsid w:val="00A20558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0D4E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96CD8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CD8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aliases w:val="para 1,para1"/>
    <w:basedOn w:val="Normal"/>
    <w:qFormat/>
    <w:rsid w:val="009C7D1C"/>
    <w:pPr>
      <w:spacing w:line="420" w:lineRule="atLeast"/>
      <w:ind w:firstLine="0"/>
    </w:pPr>
  </w:style>
  <w:style w:type="character" w:styleId="Hyperlink">
    <w:name w:val="Hyperlink"/>
    <w:basedOn w:val="DefaultParagraphFont"/>
    <w:unhideWhenUsed/>
    <w:rsid w:val="009C7D1C"/>
    <w:rPr>
      <w:color w:val="0000FF" w:themeColor="hyperlink"/>
      <w:u w:val="single"/>
    </w:rPr>
  </w:style>
  <w:style w:type="paragraph" w:customStyle="1" w:styleId="NoParagraphStyle">
    <w:name w:val="[No Paragraph Style]"/>
    <w:rsid w:val="00AB144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customStyle="1" w:styleId="BasicParagraph">
    <w:name w:val="[Basic Paragraph]"/>
    <w:basedOn w:val="NoParagraphStyle"/>
    <w:uiPriority w:val="99"/>
    <w:rsid w:val="005803BF"/>
  </w:style>
  <w:style w:type="paragraph" w:styleId="NormalWeb">
    <w:name w:val="Normal (Web)"/>
    <w:basedOn w:val="Normal"/>
    <w:uiPriority w:val="99"/>
    <w:semiHidden/>
    <w:unhideWhenUsed/>
    <w:rsid w:val="00B71362"/>
    <w:pPr>
      <w:spacing w:before="100" w:beforeAutospacing="1" w:after="100" w:afterAutospacing="1" w:line="240" w:lineRule="auto"/>
      <w:ind w:firstLine="0"/>
    </w:pPr>
    <w:rPr>
      <w:rFonts w:ascii="Times" w:hAnsi="Times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10C2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unhideWhenUsed/>
    <w:rsid w:val="009A48E1"/>
    <w:pPr>
      <w:spacing w:line="240" w:lineRule="auto"/>
    </w:pPr>
    <w:rPr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A48E1"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1E60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E60E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E60E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0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0E8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7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E11BD0-859F-4B4D-8735-FB4E21085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Burt</dc:creator>
  <cp:keywords/>
  <dc:description/>
  <cp:lastModifiedBy>Editor</cp:lastModifiedBy>
  <cp:revision>6</cp:revision>
  <cp:lastPrinted>2016-12-06T19:37:00Z</cp:lastPrinted>
  <dcterms:created xsi:type="dcterms:W3CDTF">2017-05-22T20:26:00Z</dcterms:created>
  <dcterms:modified xsi:type="dcterms:W3CDTF">2017-06-12T01:48:00Z</dcterms:modified>
  <cp:category/>
</cp:coreProperties>
</file>